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408F6" w14:textId="170BB224" w:rsidR="00437F13" w:rsidRPr="00F91B84" w:rsidRDefault="00141796" w:rsidP="00583DC5">
      <w:pPr>
        <w:pStyle w:val="Heading1"/>
      </w:pPr>
      <w:r w:rsidRPr="00F91B84">
        <w:t xml:space="preserve">CS 470 </w:t>
      </w:r>
      <w:r w:rsidR="00437F13" w:rsidRPr="00F91B84">
        <w:t>Project One Guide</w:t>
      </w:r>
    </w:p>
    <w:p w14:paraId="36BDC1CE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33533748" w14:textId="66FC0702" w:rsidR="00653626" w:rsidRPr="00F91B84" w:rsidRDefault="00661E9E" w:rsidP="00583DC5">
      <w:pPr>
        <w:pStyle w:val="Heading2"/>
      </w:pPr>
      <w:r w:rsidRPr="00F91B84">
        <w:t>AP</w:t>
      </w:r>
      <w:r w:rsidR="00141796" w:rsidRPr="00F91B84">
        <w:t>I</w:t>
      </w:r>
      <w:r w:rsidRPr="00F91B84">
        <w:t>s to Lambda</w:t>
      </w:r>
    </w:p>
    <w:p w14:paraId="7838BAD2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4DF195A9" w14:textId="0AAED5DB" w:rsidR="0038074C" w:rsidRPr="00652534" w:rsidRDefault="00652534" w:rsidP="00583DC5">
      <w:pPr>
        <w:pStyle w:val="ListParagraph"/>
        <w:numPr>
          <w:ilvl w:val="0"/>
          <w:numId w:val="17"/>
        </w:numPr>
        <w:suppressAutoHyphens/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>B</w:t>
      </w:r>
      <w:r w:rsidR="0038074C" w:rsidRPr="00652534">
        <w:rPr>
          <w:rFonts w:cstheme="minorHAnsi"/>
        </w:rPr>
        <w:t>e careful with the case of the API resources. REST is a case</w:t>
      </w:r>
      <w:r w:rsidR="006B0487" w:rsidRPr="00652534">
        <w:rPr>
          <w:rFonts w:cstheme="minorHAnsi"/>
        </w:rPr>
        <w:t>-</w:t>
      </w:r>
      <w:r w:rsidR="0038074C" w:rsidRPr="00652534">
        <w:rPr>
          <w:rFonts w:cstheme="minorHAnsi"/>
        </w:rPr>
        <w:t>sensitive protocol, and the wron</w:t>
      </w:r>
      <w:r w:rsidR="00D34E1A" w:rsidRPr="00652534">
        <w:rPr>
          <w:rFonts w:cstheme="minorHAnsi"/>
        </w:rPr>
        <w:t>g case will prevent your application from working correctly.</w:t>
      </w:r>
    </w:p>
    <w:p w14:paraId="5F24E097" w14:textId="12AE7FF0" w:rsidR="006F0D88" w:rsidRPr="00652534" w:rsidRDefault="006F0D88" w:rsidP="00583DC5">
      <w:pPr>
        <w:pStyle w:val="ListParagraph"/>
        <w:numPr>
          <w:ilvl w:val="0"/>
          <w:numId w:val="17"/>
        </w:numPr>
        <w:suppressAutoHyphens/>
        <w:spacing w:after="0" w:line="240" w:lineRule="auto"/>
        <w:ind w:left="720"/>
      </w:pPr>
      <w:r w:rsidRPr="00652534">
        <w:t xml:space="preserve">After every </w:t>
      </w:r>
      <w:r w:rsidR="007F5B44">
        <w:t xml:space="preserve">API </w:t>
      </w:r>
      <w:r w:rsidRPr="00652534">
        <w:t xml:space="preserve">mapping to </w:t>
      </w:r>
      <w:r w:rsidR="00DF2542" w:rsidRPr="00652534">
        <w:t xml:space="preserve">a </w:t>
      </w:r>
      <w:r w:rsidRPr="00652534">
        <w:t xml:space="preserve">Lambda, you will be asked to </w:t>
      </w:r>
      <w:r w:rsidR="19341BD3" w:rsidRPr="00652534">
        <w:t>approve</w:t>
      </w:r>
      <w:r w:rsidRPr="00652534">
        <w:t xml:space="preserve"> the </w:t>
      </w:r>
      <w:r w:rsidR="00801853" w:rsidRPr="00652534">
        <w:t xml:space="preserve">addition to </w:t>
      </w:r>
      <w:r w:rsidRPr="00652534">
        <w:t xml:space="preserve">the </w:t>
      </w:r>
      <w:r w:rsidR="00801853" w:rsidRPr="00652534">
        <w:t xml:space="preserve">permission of the Lambda. Click </w:t>
      </w:r>
      <w:r w:rsidR="00801853" w:rsidRPr="00C953E1">
        <w:rPr>
          <w:b/>
          <w:bCs/>
        </w:rPr>
        <w:t>OK</w:t>
      </w:r>
      <w:r w:rsidR="00801853" w:rsidRPr="00652534">
        <w:t xml:space="preserve">. This </w:t>
      </w:r>
      <w:r w:rsidR="00E82BF5">
        <w:t xml:space="preserve">permission </w:t>
      </w:r>
      <w:r w:rsidR="00DF2542" w:rsidRPr="00652534">
        <w:t>allows</w:t>
      </w:r>
      <w:r w:rsidR="00801853" w:rsidRPr="00652534">
        <w:t xml:space="preserve"> each API you map to a Lambda access to that specific Lambda.</w:t>
      </w:r>
    </w:p>
    <w:p w14:paraId="5C6EBD66" w14:textId="77777777" w:rsidR="00141796" w:rsidRPr="00BB53CD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24818EC7" w14:textId="2CFD584A" w:rsidR="0078128E" w:rsidRPr="00F91B84" w:rsidRDefault="009F66FA" w:rsidP="00583DC5">
      <w:pPr>
        <w:pStyle w:val="Heading2"/>
      </w:pPr>
      <w:r w:rsidRPr="00F91B84">
        <w:t>Part One</w:t>
      </w:r>
      <w:r w:rsidR="00F91B84" w:rsidRPr="00F91B84">
        <w:t>:</w:t>
      </w:r>
      <w:r w:rsidRPr="00F91B84">
        <w:t xml:space="preserve"> The Questions API</w:t>
      </w:r>
    </w:p>
    <w:p w14:paraId="1864004A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0DFBDC26" w14:textId="22AE96B7" w:rsidR="00B00AF3" w:rsidRPr="00652534" w:rsidRDefault="002148FA" w:rsidP="00583DC5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Navigate to the </w:t>
      </w:r>
      <w:r w:rsidRPr="00CE605D">
        <w:rPr>
          <w:rFonts w:cstheme="minorHAnsi"/>
        </w:rPr>
        <w:t>API Gateway</w:t>
      </w:r>
      <w:r w:rsidRPr="00652534">
        <w:rPr>
          <w:rFonts w:cstheme="minorHAnsi"/>
        </w:rPr>
        <w:t xml:space="preserve"> in the AWS </w:t>
      </w:r>
      <w:r w:rsidR="00E50013">
        <w:rPr>
          <w:rFonts w:cstheme="minorHAnsi"/>
        </w:rPr>
        <w:t>c</w:t>
      </w:r>
      <w:r w:rsidRPr="00652534">
        <w:rPr>
          <w:rFonts w:cstheme="minorHAnsi"/>
        </w:rPr>
        <w:t>onsole</w:t>
      </w:r>
      <w:r w:rsidR="00850685" w:rsidRPr="00652534">
        <w:rPr>
          <w:rFonts w:cstheme="minorHAnsi"/>
        </w:rPr>
        <w:t xml:space="preserve">. See Module Four Assignment Two </w:t>
      </w:r>
      <w:r w:rsidR="0086144D" w:rsidRPr="00652534">
        <w:rPr>
          <w:rFonts w:cstheme="minorHAnsi"/>
        </w:rPr>
        <w:t>for a refresher.</w:t>
      </w:r>
      <w:r w:rsidR="00386B7B" w:rsidRPr="00652534">
        <w:rPr>
          <w:rFonts w:cstheme="minorHAnsi"/>
        </w:rPr>
        <w:t xml:space="preserve"> </w:t>
      </w:r>
    </w:p>
    <w:p w14:paraId="09A5BBB9" w14:textId="7B7AA98C" w:rsidR="004F5C27" w:rsidRPr="00652534" w:rsidRDefault="0086144D" w:rsidP="00583DC5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Click the </w:t>
      </w:r>
      <w:r w:rsidR="006B0487" w:rsidRPr="00652534">
        <w:rPr>
          <w:rFonts w:cstheme="minorHAnsi"/>
        </w:rPr>
        <w:t>o</w:t>
      </w:r>
      <w:r w:rsidRPr="00652534">
        <w:rPr>
          <w:rFonts w:cstheme="minorHAnsi"/>
        </w:rPr>
        <w:t xml:space="preserve">range </w:t>
      </w:r>
      <w:r w:rsidRPr="00652534">
        <w:rPr>
          <w:rFonts w:cstheme="minorHAnsi"/>
          <w:b/>
          <w:bCs/>
        </w:rPr>
        <w:t>Create API</w:t>
      </w:r>
      <w:r w:rsidRPr="00652534">
        <w:rPr>
          <w:rFonts w:cstheme="minorHAnsi"/>
        </w:rPr>
        <w:t xml:space="preserve"> </w:t>
      </w:r>
      <w:r w:rsidR="00DF2542" w:rsidRPr="00652534">
        <w:rPr>
          <w:rFonts w:cstheme="minorHAnsi"/>
        </w:rPr>
        <w:t>b</w:t>
      </w:r>
      <w:r w:rsidRPr="00652534">
        <w:rPr>
          <w:rFonts w:cstheme="minorHAnsi"/>
        </w:rPr>
        <w:t>utton</w:t>
      </w:r>
      <w:r w:rsidR="00DF2542" w:rsidRPr="00652534">
        <w:rPr>
          <w:rFonts w:cstheme="minorHAnsi"/>
        </w:rPr>
        <w:t>,</w:t>
      </w:r>
      <w:r w:rsidRPr="00652534">
        <w:rPr>
          <w:rFonts w:cstheme="minorHAnsi"/>
        </w:rPr>
        <w:t xml:space="preserve"> then click </w:t>
      </w:r>
      <w:r w:rsidRPr="00652534">
        <w:rPr>
          <w:rFonts w:cstheme="minorHAnsi"/>
          <w:b/>
          <w:bCs/>
        </w:rPr>
        <w:t>Build a REST API</w:t>
      </w:r>
      <w:r w:rsidR="00DF2542" w:rsidRPr="00652534">
        <w:rPr>
          <w:rFonts w:cstheme="minorHAnsi"/>
        </w:rPr>
        <w:t>.</w:t>
      </w:r>
    </w:p>
    <w:p w14:paraId="70372033" w14:textId="7BB7B581" w:rsidR="003C7DFE" w:rsidRPr="00652534" w:rsidRDefault="003C7DFE" w:rsidP="00583DC5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Do not click the REST API marked </w:t>
      </w:r>
      <w:r w:rsidRPr="00E50013">
        <w:rPr>
          <w:rFonts w:cstheme="minorHAnsi"/>
          <w:b/>
          <w:bCs/>
        </w:rPr>
        <w:t>private</w:t>
      </w:r>
      <w:r w:rsidRPr="00652534">
        <w:rPr>
          <w:rFonts w:cstheme="minorHAnsi"/>
        </w:rPr>
        <w:t>.</w:t>
      </w:r>
    </w:p>
    <w:p w14:paraId="0F306E9D" w14:textId="77777777" w:rsidR="00141796" w:rsidRPr="00BB53CD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6D75E12" w14:textId="08568985" w:rsidR="00141796" w:rsidRPr="00652534" w:rsidRDefault="0010073D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2985F16E" wp14:editId="66FD8511">
            <wp:extent cx="3218688" cy="2286000"/>
            <wp:effectExtent l="19050" t="19050" r="20320" b="19050"/>
            <wp:docPr id="11" name="Picture 11" descr="REST API and REST API Private options. There is an arrow pointing to the Build button for the REST API option, not the private vers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REST API and REST API Private options. There is an arrow pointing to the Build button for the REST API option, not the private version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688" cy="22860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65D33" w14:textId="77777777" w:rsidR="0010073D" w:rsidRPr="00652534" w:rsidRDefault="0010073D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83495BB" w14:textId="6ACBA522" w:rsidR="00CF6A84" w:rsidRPr="00652534" w:rsidRDefault="00FD4E30" w:rsidP="00583DC5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Your settings should be </w:t>
      </w:r>
      <w:r w:rsidRPr="00652534">
        <w:rPr>
          <w:rFonts w:cstheme="minorHAnsi"/>
          <w:b/>
          <w:bCs/>
        </w:rPr>
        <w:t>REST</w:t>
      </w:r>
      <w:r w:rsidRPr="00652534">
        <w:rPr>
          <w:rFonts w:cstheme="minorHAnsi"/>
        </w:rPr>
        <w:t>,</w:t>
      </w:r>
      <w:r w:rsidRPr="00652534">
        <w:rPr>
          <w:rFonts w:cstheme="minorHAnsi"/>
          <w:b/>
          <w:bCs/>
        </w:rPr>
        <w:t xml:space="preserve"> New API</w:t>
      </w:r>
      <w:r w:rsidRPr="00652534">
        <w:rPr>
          <w:rFonts w:cstheme="minorHAnsi"/>
        </w:rPr>
        <w:t xml:space="preserve">, and an </w:t>
      </w:r>
      <w:r w:rsidRPr="00652534">
        <w:rPr>
          <w:rFonts w:cstheme="minorHAnsi"/>
          <w:b/>
          <w:bCs/>
        </w:rPr>
        <w:t>API name</w:t>
      </w:r>
      <w:r w:rsidRPr="00652534">
        <w:rPr>
          <w:rFonts w:cstheme="minorHAnsi"/>
        </w:rPr>
        <w:t xml:space="preserve"> </w:t>
      </w:r>
      <w:r w:rsidR="00DF2542" w:rsidRPr="00652534">
        <w:rPr>
          <w:rFonts w:cstheme="minorHAnsi"/>
        </w:rPr>
        <w:t>“</w:t>
      </w:r>
      <w:r w:rsidR="000F05BD" w:rsidRPr="00652534">
        <w:rPr>
          <w:rFonts w:cstheme="minorHAnsi"/>
        </w:rPr>
        <w:t>Questions &amp; Answers</w:t>
      </w:r>
      <w:r w:rsidR="00DF2542" w:rsidRPr="00652534">
        <w:rPr>
          <w:rFonts w:cstheme="minorHAnsi"/>
        </w:rPr>
        <w:t>”</w:t>
      </w:r>
      <w:r w:rsidR="0022344D" w:rsidRPr="00652534">
        <w:rPr>
          <w:rFonts w:cstheme="minorHAnsi"/>
        </w:rPr>
        <w:t>.</w:t>
      </w:r>
    </w:p>
    <w:p w14:paraId="2B1F9A6C" w14:textId="41C1B533" w:rsidR="0022344D" w:rsidRPr="00652534" w:rsidRDefault="7D9F824C" w:rsidP="00583DC5">
      <w:pPr>
        <w:suppressAutoHyphens/>
        <w:spacing w:after="0" w:line="240" w:lineRule="auto"/>
        <w:contextualSpacing/>
        <w:jc w:val="center"/>
      </w:pPr>
      <w:r w:rsidRPr="00652534">
        <w:rPr>
          <w:noProof/>
        </w:rPr>
        <w:lastRenderedPageBreak/>
        <w:drawing>
          <wp:inline distT="0" distB="0" distL="0" distR="0" wp14:anchorId="59393D95" wp14:editId="2FCE2659">
            <wp:extent cx="4572000" cy="3400425"/>
            <wp:effectExtent l="0" t="0" r="0" b="0"/>
            <wp:docPr id="1871695338" name="Picture 1871695338" descr="API details. New API is checked. API name is Question &amp; Answ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695338" name="Picture 1871695338" descr="API details. New API is checked. API name is Question &amp; Answers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D690E" w14:textId="77777777" w:rsidR="0010073D" w:rsidRPr="00652534" w:rsidRDefault="0010073D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5627943" w14:textId="0579CA11" w:rsidR="0022344D" w:rsidRPr="00652534" w:rsidRDefault="0022344D" w:rsidP="00583DC5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Click the </w:t>
      </w:r>
      <w:r w:rsidRPr="00652534">
        <w:rPr>
          <w:rFonts w:cstheme="minorHAnsi"/>
          <w:b/>
          <w:bCs/>
        </w:rPr>
        <w:t>Create API</w:t>
      </w:r>
      <w:r w:rsidRPr="00652534">
        <w:rPr>
          <w:rFonts w:cstheme="minorHAnsi"/>
        </w:rPr>
        <w:t xml:space="preserve"> button</w:t>
      </w:r>
      <w:r w:rsidR="00DF2542" w:rsidRPr="00652534">
        <w:rPr>
          <w:rFonts w:cstheme="minorHAnsi"/>
        </w:rPr>
        <w:t>.</w:t>
      </w:r>
    </w:p>
    <w:p w14:paraId="282B9B0D" w14:textId="77777777" w:rsidR="00BC5270" w:rsidRPr="00BC5270" w:rsidRDefault="00BC5270" w:rsidP="00583DC5">
      <w:pPr>
        <w:suppressAutoHyphens/>
        <w:spacing w:after="0" w:line="240" w:lineRule="auto"/>
        <w:contextualSpacing/>
      </w:pPr>
    </w:p>
    <w:p w14:paraId="78BDB353" w14:textId="3F512CAC" w:rsidR="007372F9" w:rsidRPr="00B06AC2" w:rsidRDefault="007372F9" w:rsidP="00583DC5">
      <w:pPr>
        <w:pStyle w:val="Heading3"/>
      </w:pPr>
      <w:r w:rsidRPr="00B06AC2">
        <w:t>Questions Resource</w:t>
      </w:r>
    </w:p>
    <w:p w14:paraId="49E47312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302777B2" w14:textId="7B1F97E8" w:rsidR="00141796" w:rsidRPr="00E34AAA" w:rsidRDefault="00282449" w:rsidP="00583DC5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652534">
        <w:t xml:space="preserve">Click </w:t>
      </w:r>
      <w:r w:rsidR="0E6F3EB0" w:rsidRPr="00E34AAA">
        <w:rPr>
          <w:b/>
          <w:bCs/>
        </w:rPr>
        <w:t xml:space="preserve">Create Resource </w:t>
      </w:r>
      <w:r w:rsidR="4CBF7003" w:rsidRPr="00C823CA">
        <w:t>on the left side under the</w:t>
      </w:r>
      <w:r w:rsidR="4CBF7003" w:rsidRPr="00E34AAA">
        <w:rPr>
          <w:b/>
          <w:bCs/>
        </w:rPr>
        <w:t xml:space="preserve"> Resources</w:t>
      </w:r>
      <w:r w:rsidR="4CBF7003" w:rsidRPr="00652534">
        <w:t xml:space="preserve"> page title</w:t>
      </w:r>
      <w:r w:rsidR="00DF2542" w:rsidRPr="00652534">
        <w:t>.</w:t>
      </w:r>
    </w:p>
    <w:p w14:paraId="37C42FAA" w14:textId="48F12A7B" w:rsidR="00617ADB" w:rsidRPr="00652534" w:rsidRDefault="00617ADB" w:rsidP="00583DC5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Create a resource named </w:t>
      </w:r>
      <w:r w:rsidR="00E0335C">
        <w:rPr>
          <w:rFonts w:cstheme="minorHAnsi"/>
        </w:rPr>
        <w:t>“</w:t>
      </w:r>
      <w:r w:rsidRPr="00E0335C">
        <w:rPr>
          <w:rFonts w:cstheme="minorHAnsi"/>
        </w:rPr>
        <w:t>Questions</w:t>
      </w:r>
      <w:r w:rsidR="00E0335C">
        <w:rPr>
          <w:rFonts w:cstheme="minorHAnsi"/>
        </w:rPr>
        <w:t>”</w:t>
      </w:r>
      <w:r w:rsidRPr="00652534">
        <w:rPr>
          <w:rFonts w:cstheme="minorHAnsi"/>
        </w:rPr>
        <w:t xml:space="preserve">, and make </w:t>
      </w:r>
      <w:r w:rsidR="00037903">
        <w:rPr>
          <w:rFonts w:cstheme="minorHAnsi"/>
        </w:rPr>
        <w:t>certain</w:t>
      </w:r>
      <w:r w:rsidRPr="00652534">
        <w:rPr>
          <w:rFonts w:cstheme="minorHAnsi"/>
        </w:rPr>
        <w:t xml:space="preserve"> the </w:t>
      </w:r>
      <w:r w:rsidR="00332B3A" w:rsidRPr="00652534">
        <w:rPr>
          <w:rFonts w:cstheme="minorHAnsi"/>
        </w:rPr>
        <w:t>r</w:t>
      </w:r>
      <w:r w:rsidRPr="00652534">
        <w:rPr>
          <w:rFonts w:cstheme="minorHAnsi"/>
        </w:rPr>
        <w:t xml:space="preserve">esource </w:t>
      </w:r>
      <w:r w:rsidR="00332B3A" w:rsidRPr="00652534">
        <w:rPr>
          <w:rFonts w:cstheme="minorHAnsi"/>
        </w:rPr>
        <w:t>p</w:t>
      </w:r>
      <w:r w:rsidRPr="00652534">
        <w:rPr>
          <w:rFonts w:cstheme="minorHAnsi"/>
        </w:rPr>
        <w:t xml:space="preserve">ath </w:t>
      </w:r>
      <w:r w:rsidR="00C07F45" w:rsidRPr="00652534">
        <w:rPr>
          <w:rFonts w:cstheme="minorHAnsi"/>
        </w:rPr>
        <w:t>has a capitalized Q.</w:t>
      </w:r>
    </w:p>
    <w:p w14:paraId="36BD8B29" w14:textId="14B577D7" w:rsidR="00C07F45" w:rsidRPr="00652534" w:rsidRDefault="00612F14" w:rsidP="00583DC5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652534">
        <w:t xml:space="preserve">Leave the check boxes unchecked and click </w:t>
      </w:r>
      <w:r w:rsidRPr="00652534">
        <w:rPr>
          <w:b/>
          <w:bCs/>
        </w:rPr>
        <w:t>Create Resource</w:t>
      </w:r>
      <w:r w:rsidR="00332B3A" w:rsidRPr="00652534">
        <w:t>.</w:t>
      </w:r>
    </w:p>
    <w:p w14:paraId="54857030" w14:textId="17AC6233" w:rsidR="004639C8" w:rsidRDefault="004639C8" w:rsidP="00583DC5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652534">
        <w:t xml:space="preserve">With </w:t>
      </w:r>
      <w:r w:rsidRPr="00652534">
        <w:rPr>
          <w:b/>
          <w:bCs/>
        </w:rPr>
        <w:t>/Questions</w:t>
      </w:r>
      <w:r w:rsidRPr="00652534">
        <w:t xml:space="preserve"> selected, click </w:t>
      </w:r>
      <w:r w:rsidRPr="00652534">
        <w:rPr>
          <w:b/>
          <w:bCs/>
        </w:rPr>
        <w:t>Create Method</w:t>
      </w:r>
      <w:r w:rsidR="00332B3A" w:rsidRPr="00652534">
        <w:t xml:space="preserve"> </w:t>
      </w:r>
      <w:r w:rsidR="004D5ECE">
        <w:t>on</w:t>
      </w:r>
      <w:r w:rsidR="00332B3A" w:rsidRPr="00652534">
        <w:t xml:space="preserve"> the</w:t>
      </w:r>
      <w:r w:rsidR="00332B3A" w:rsidRPr="00652534">
        <w:rPr>
          <w:b/>
          <w:bCs/>
        </w:rPr>
        <w:t xml:space="preserve"> </w:t>
      </w:r>
      <w:r w:rsidR="26000016" w:rsidRPr="00652534">
        <w:t>bottom</w:t>
      </w:r>
      <w:r w:rsidR="00037903">
        <w:t>-</w:t>
      </w:r>
      <w:r w:rsidR="26000016" w:rsidRPr="00652534">
        <w:t>right side of the screen</w:t>
      </w:r>
      <w:r w:rsidRPr="00652534">
        <w:t>.</w:t>
      </w:r>
    </w:p>
    <w:p w14:paraId="784C88D6" w14:textId="77777777" w:rsidR="00EA42DA" w:rsidRPr="00652534" w:rsidRDefault="00EA42DA" w:rsidP="00583DC5">
      <w:pPr>
        <w:suppressAutoHyphens/>
        <w:spacing w:after="0" w:line="240" w:lineRule="auto"/>
        <w:contextualSpacing/>
      </w:pPr>
    </w:p>
    <w:p w14:paraId="09F39938" w14:textId="251342E2" w:rsidR="000B385F" w:rsidRPr="00652534" w:rsidRDefault="694C35ED" w:rsidP="00583DC5">
      <w:pPr>
        <w:suppressAutoHyphens/>
        <w:spacing w:after="0" w:line="240" w:lineRule="auto"/>
        <w:contextualSpacing/>
        <w:jc w:val="center"/>
      </w:pPr>
      <w:r w:rsidRPr="00652534">
        <w:rPr>
          <w:noProof/>
        </w:rPr>
        <w:drawing>
          <wp:inline distT="0" distB="0" distL="0" distR="0" wp14:anchorId="33E8034D" wp14:editId="64E54568">
            <wp:extent cx="5372100" cy="1947386"/>
            <wp:effectExtent l="0" t="0" r="0" b="0"/>
            <wp:docPr id="173919119" name="Picture 173919119" descr="Resource details. In the Questions section, resource details uses the path /Questions with the response id e7pjxf.&#10;There are no metho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19119" name="Picture 173919119" descr="Resource details. In the Questions section, resource details uses the path /Questions with the response id e7pjxf.&#10;There are no methods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947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BBD97" w14:textId="77777777" w:rsidR="0010073D" w:rsidRPr="00652534" w:rsidRDefault="0010073D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3DA9C1D2" w14:textId="19C123E9" w:rsidR="009C3FC4" w:rsidRPr="00652534" w:rsidRDefault="009C3FC4" w:rsidP="00583DC5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652534">
        <w:t xml:space="preserve">Select the GET method in the </w:t>
      </w:r>
      <w:r w:rsidR="5C051B0A" w:rsidRPr="00652534">
        <w:rPr>
          <w:b/>
          <w:bCs/>
        </w:rPr>
        <w:t xml:space="preserve">Method </w:t>
      </w:r>
      <w:r w:rsidR="5C051B0A" w:rsidRPr="00652534">
        <w:t>type drop-down box</w:t>
      </w:r>
      <w:r w:rsidRPr="00652534">
        <w:t>.</w:t>
      </w:r>
    </w:p>
    <w:p w14:paraId="174DB714" w14:textId="0AA8A64A" w:rsidR="00197F1A" w:rsidRPr="00652534" w:rsidRDefault="3D90C17C" w:rsidP="00583DC5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652534">
        <w:t xml:space="preserve">Make </w:t>
      </w:r>
      <w:r w:rsidR="00EA42DA">
        <w:t>certain</w:t>
      </w:r>
      <w:r w:rsidRPr="00652534">
        <w:t xml:space="preserve"> </w:t>
      </w:r>
      <w:r w:rsidRPr="00652534">
        <w:rPr>
          <w:b/>
          <w:bCs/>
        </w:rPr>
        <w:t>Lambda Function</w:t>
      </w:r>
      <w:r w:rsidRPr="00652534">
        <w:t xml:space="preserve"> and </w:t>
      </w:r>
      <w:r w:rsidRPr="00EA42DA">
        <w:rPr>
          <w:b/>
          <w:bCs/>
        </w:rPr>
        <w:t>Lambda Proxy Integration</w:t>
      </w:r>
      <w:r w:rsidRPr="00652534">
        <w:t xml:space="preserve"> are selected. Use region </w:t>
      </w:r>
      <w:r w:rsidRPr="00EA42DA">
        <w:rPr>
          <w:b/>
          <w:bCs/>
        </w:rPr>
        <w:t>us-east-1</w:t>
      </w:r>
      <w:r w:rsidRPr="00652534">
        <w:t xml:space="preserve"> </w:t>
      </w:r>
      <w:r w:rsidR="00197F1A" w:rsidRPr="00652534">
        <w:t xml:space="preserve">with the Lambda </w:t>
      </w:r>
      <w:r w:rsidR="00EA42DA">
        <w:t>f</w:t>
      </w:r>
      <w:r w:rsidR="00197F1A" w:rsidRPr="00652534">
        <w:t xml:space="preserve">unction </w:t>
      </w:r>
      <w:r w:rsidR="00197F1A" w:rsidRPr="00652534">
        <w:rPr>
          <w:b/>
          <w:bCs/>
        </w:rPr>
        <w:t>TableScan</w:t>
      </w:r>
      <w:r w:rsidR="00197F1A" w:rsidRPr="00652534">
        <w:t>.</w:t>
      </w:r>
    </w:p>
    <w:p w14:paraId="49EA7285" w14:textId="569B6317" w:rsidR="00197F1A" w:rsidRPr="00652534" w:rsidRDefault="1CF89D8D" w:rsidP="00583DC5">
      <w:pPr>
        <w:suppressAutoHyphens/>
        <w:spacing w:after="0" w:line="240" w:lineRule="auto"/>
        <w:contextualSpacing/>
        <w:jc w:val="center"/>
      </w:pPr>
      <w:r w:rsidRPr="00652534">
        <w:rPr>
          <w:noProof/>
        </w:rPr>
        <w:lastRenderedPageBreak/>
        <w:drawing>
          <wp:inline distT="0" distB="0" distL="0" distR="0" wp14:anchorId="69FE0133" wp14:editId="080922EF">
            <wp:extent cx="4572000" cy="3457575"/>
            <wp:effectExtent l="0" t="0" r="0" b="0"/>
            <wp:docPr id="1601519349" name="Picture 1601519349" descr="Method type window. The Lambda function radio button is selected. The toggle for the Lambda proxy integration is turned on. The Lambda function name is vs:lambda:us-east-1:1985202077734:function:TableSca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19349" name="Picture 1601519349" descr="Method type window. The Lambda function radio button is selected. The toggle for the Lambda proxy integration is turned on. The Lambda function name is vs:lambda:us-east-1:1985202077734:function:TableScan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BC58F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8B94151" w14:textId="0261C799" w:rsidR="005D7E5A" w:rsidRPr="00652534" w:rsidRDefault="005D7E5A" w:rsidP="00583DC5">
      <w:pPr>
        <w:pStyle w:val="ListParagraph"/>
        <w:numPr>
          <w:ilvl w:val="0"/>
          <w:numId w:val="5"/>
        </w:numPr>
        <w:suppressAutoHyphens/>
        <w:spacing w:after="0" w:line="240" w:lineRule="auto"/>
      </w:pPr>
      <w:r w:rsidRPr="00652534">
        <w:t xml:space="preserve">Click the </w:t>
      </w:r>
      <w:r w:rsidR="5B881946" w:rsidRPr="00652534">
        <w:rPr>
          <w:b/>
          <w:bCs/>
        </w:rPr>
        <w:t xml:space="preserve">Create method </w:t>
      </w:r>
      <w:r w:rsidR="5B881946" w:rsidRPr="00652534">
        <w:t>button</w:t>
      </w:r>
      <w:r w:rsidR="007955E1" w:rsidRPr="00652534">
        <w:t>.</w:t>
      </w:r>
    </w:p>
    <w:p w14:paraId="6F049015" w14:textId="77777777" w:rsidR="001A6F80" w:rsidRPr="001A6F80" w:rsidRDefault="00096C48" w:rsidP="00583DC5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r w:rsidRPr="00652534">
        <w:t xml:space="preserve">Add </w:t>
      </w:r>
      <w:r w:rsidR="005931A6" w:rsidRPr="00652534">
        <w:t>the</w:t>
      </w:r>
      <w:r w:rsidRPr="00652534">
        <w:t xml:space="preserve"> POST method to </w:t>
      </w:r>
      <w:r w:rsidRPr="001A6F80">
        <w:rPr>
          <w:b/>
          <w:bCs/>
        </w:rPr>
        <w:t>Questions</w:t>
      </w:r>
      <w:r w:rsidRPr="00652534">
        <w:t xml:space="preserve"> with the following setup: </w:t>
      </w:r>
    </w:p>
    <w:p w14:paraId="221D3848" w14:textId="77777777" w:rsidR="001A6F80" w:rsidRPr="00215F27" w:rsidRDefault="001A6F80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FA9646E" w14:textId="77777777" w:rsidR="00207744" w:rsidRDefault="00207744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307EA142" w14:textId="77777777" w:rsidR="00207744" w:rsidRDefault="00207744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04FD3DE4" w14:textId="58805D27" w:rsidR="00207744" w:rsidRPr="006B5F79" w:rsidRDefault="00207744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2ADCEE1E" w14:textId="43636E04" w:rsidR="00141796" w:rsidRPr="001A6F80" w:rsidRDefault="00096C48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 w:rsidRPr="00652534">
        <w:t>Lambda Function</w:t>
      </w:r>
      <w:r w:rsidR="00207744">
        <w:t>:</w:t>
      </w:r>
      <w:r w:rsidRPr="00652534">
        <w:t xml:space="preserve"> </w:t>
      </w:r>
      <w:r w:rsidRPr="006B5F79">
        <w:t>UpsertQuestion</w:t>
      </w:r>
    </w:p>
    <w:p w14:paraId="7296679D" w14:textId="77777777" w:rsidR="001A6F80" w:rsidRPr="001A6F80" w:rsidRDefault="001A6F80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B1C4DCD" w14:textId="77777777" w:rsidR="0031430D" w:rsidRPr="0031430D" w:rsidRDefault="00096C48" w:rsidP="00583DC5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</w:rPr>
      </w:pPr>
      <w:bookmarkStart w:id="0" w:name="_Hlk41751121"/>
      <w:r w:rsidRPr="00652534">
        <w:t xml:space="preserve">Add the PUT method to </w:t>
      </w:r>
      <w:r w:rsidR="0031430D" w:rsidRPr="0031430D">
        <w:rPr>
          <w:b/>
          <w:bCs/>
        </w:rPr>
        <w:t>Q</w:t>
      </w:r>
      <w:r w:rsidRPr="0031430D">
        <w:rPr>
          <w:b/>
          <w:bCs/>
        </w:rPr>
        <w:t>uestions</w:t>
      </w:r>
      <w:r w:rsidRPr="00652534">
        <w:t xml:space="preserve"> with the following setup: </w:t>
      </w:r>
    </w:p>
    <w:p w14:paraId="6F4DF4CD" w14:textId="77777777" w:rsidR="0031430D" w:rsidRPr="00215F27" w:rsidRDefault="0031430D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F1E8AD0" w14:textId="77777777" w:rsidR="006B5F79" w:rsidRDefault="006B5F79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61C02AEC" w14:textId="77777777" w:rsidR="006B5F79" w:rsidRDefault="006B5F79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243B8603" w14:textId="77777777" w:rsidR="006B5F79" w:rsidRPr="006B5F79" w:rsidRDefault="006B5F79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65672FB7" w14:textId="4361242F" w:rsidR="00FF7D88" w:rsidRPr="0031430D" w:rsidRDefault="006B5F79" w:rsidP="00583DC5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rFonts w:cstheme="minorHAnsi"/>
        </w:rPr>
      </w:pPr>
      <w:r w:rsidRPr="00652534">
        <w:t>Lambda Function</w:t>
      </w:r>
      <w:r>
        <w:t>:</w:t>
      </w:r>
      <w:r w:rsidRPr="00652534">
        <w:t xml:space="preserve"> </w:t>
      </w:r>
      <w:r w:rsidR="00096C48" w:rsidRPr="006B5F79">
        <w:t>UpsertQuestion</w:t>
      </w:r>
      <w:bookmarkEnd w:id="0"/>
    </w:p>
    <w:p w14:paraId="58BA8AAF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BBF9714" w14:textId="65D45928" w:rsidR="00BE1E6B" w:rsidRPr="00652534" w:rsidRDefault="00141796" w:rsidP="00583DC5">
      <w:pPr>
        <w:pStyle w:val="Heading3"/>
      </w:pPr>
      <w:r w:rsidRPr="00652534">
        <w:t xml:space="preserve">The </w:t>
      </w:r>
      <w:r w:rsidR="0038074C" w:rsidRPr="00652534">
        <w:t xml:space="preserve">{id} </w:t>
      </w:r>
      <w:r w:rsidR="00FF7D88" w:rsidRPr="00652534">
        <w:t>Sub-</w:t>
      </w:r>
      <w:r w:rsidR="00BE1E6B" w:rsidRPr="00652534">
        <w:t>Resource</w:t>
      </w:r>
    </w:p>
    <w:p w14:paraId="1E6D52E9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533DE090" w14:textId="37CFC83F" w:rsidR="005402EC" w:rsidRPr="00652534" w:rsidRDefault="005402EC" w:rsidP="00583DC5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652534">
        <w:t xml:space="preserve">Select the </w:t>
      </w:r>
      <w:r w:rsidRPr="00652534">
        <w:rPr>
          <w:b/>
          <w:bCs/>
        </w:rPr>
        <w:t>/Questions</w:t>
      </w:r>
      <w:r w:rsidRPr="00652534">
        <w:t xml:space="preserve"> resource</w:t>
      </w:r>
      <w:r w:rsidR="00671B08" w:rsidRPr="00652534">
        <w:t xml:space="preserve"> and click </w:t>
      </w:r>
      <w:r w:rsidR="00671B08" w:rsidRPr="00652534">
        <w:rPr>
          <w:b/>
          <w:bCs/>
        </w:rPr>
        <w:t>Create Resource</w:t>
      </w:r>
      <w:r w:rsidR="00671B08" w:rsidRPr="00652534">
        <w:t xml:space="preserve"> </w:t>
      </w:r>
      <w:r w:rsidR="118D343B" w:rsidRPr="00652534">
        <w:t>above it</w:t>
      </w:r>
      <w:r w:rsidR="00671B08" w:rsidRPr="00652534">
        <w:t>.</w:t>
      </w:r>
    </w:p>
    <w:p w14:paraId="0D8B209E" w14:textId="0904D5A9" w:rsidR="00EC0712" w:rsidRPr="00652534" w:rsidRDefault="00EC0712" w:rsidP="00583DC5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652534">
        <w:t>Create a resource name</w:t>
      </w:r>
      <w:r w:rsidR="00EE0C69" w:rsidRPr="00652534">
        <w:t>d</w:t>
      </w:r>
      <w:r w:rsidRPr="00652534">
        <w:t xml:space="preserve"> </w:t>
      </w:r>
      <w:r w:rsidR="00E0335C">
        <w:t>“</w:t>
      </w:r>
      <w:r w:rsidRPr="00E0335C">
        <w:t>{id}</w:t>
      </w:r>
      <w:r w:rsidR="00E0335C">
        <w:t>”</w:t>
      </w:r>
      <w:r w:rsidR="008D0D53" w:rsidRPr="00E0335C">
        <w:t>.</w:t>
      </w:r>
      <w:r w:rsidR="008D0D53" w:rsidRPr="00652534">
        <w:t xml:space="preserve"> Pay attention to the resource path</w:t>
      </w:r>
      <w:r w:rsidR="730C44F6" w:rsidRPr="00652534">
        <w:t xml:space="preserve">. </w:t>
      </w:r>
      <w:r w:rsidR="1557CCB6" w:rsidRPr="00652534">
        <w:t>I</w:t>
      </w:r>
      <w:r w:rsidR="008D0D53" w:rsidRPr="00652534">
        <w:t xml:space="preserve">t should be </w:t>
      </w:r>
      <w:r w:rsidR="008D0D53" w:rsidRPr="00652534">
        <w:rPr>
          <w:b/>
          <w:bCs/>
        </w:rPr>
        <w:t>/Questions/{id}</w:t>
      </w:r>
      <w:r w:rsidR="00F20BD4" w:rsidRPr="00652534">
        <w:t>. Leave</w:t>
      </w:r>
      <w:r w:rsidR="6855460E" w:rsidRPr="00652534">
        <w:t xml:space="preserve"> CORS</w:t>
      </w:r>
      <w:r w:rsidR="00F20BD4" w:rsidRPr="00652534">
        <w:t xml:space="preserve"> unchecked.</w:t>
      </w:r>
    </w:p>
    <w:p w14:paraId="66305B61" w14:textId="003CE750" w:rsidR="00180569" w:rsidRPr="00652534" w:rsidRDefault="00180569" w:rsidP="00583DC5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652534">
        <w:t xml:space="preserve">Click the </w:t>
      </w:r>
      <w:r w:rsidRPr="00652534">
        <w:rPr>
          <w:b/>
          <w:bCs/>
        </w:rPr>
        <w:t xml:space="preserve">Create </w:t>
      </w:r>
      <w:r w:rsidR="235958B1" w:rsidRPr="00A65BAF">
        <w:rPr>
          <w:b/>
          <w:bCs/>
        </w:rPr>
        <w:t>method</w:t>
      </w:r>
      <w:r w:rsidR="235958B1" w:rsidRPr="00652534">
        <w:t xml:space="preserve"> </w:t>
      </w:r>
      <w:r w:rsidR="00EE0C69" w:rsidRPr="00652534">
        <w:t>b</w:t>
      </w:r>
      <w:r w:rsidRPr="00652534">
        <w:t>utton</w:t>
      </w:r>
      <w:r w:rsidR="1E5A6103" w:rsidRPr="00652534">
        <w:t xml:space="preserve"> with </w:t>
      </w:r>
      <w:r w:rsidR="1E5A6103" w:rsidRPr="00A65BAF">
        <w:rPr>
          <w:b/>
          <w:bCs/>
        </w:rPr>
        <w:t>/{id}</w:t>
      </w:r>
      <w:r w:rsidR="1E5A6103" w:rsidRPr="00652534">
        <w:t xml:space="preserve"> selected</w:t>
      </w:r>
      <w:r w:rsidR="00EE0C69" w:rsidRPr="00652534">
        <w:t>.</w:t>
      </w:r>
    </w:p>
    <w:p w14:paraId="4EA0ADF6" w14:textId="77777777" w:rsidR="00C501A9" w:rsidRDefault="00665CD4" w:rsidP="00583DC5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="000721B1" w:rsidRPr="000A2A66">
        <w:rPr>
          <w:rFonts w:cstheme="minorHAnsi"/>
        </w:rPr>
        <w:t>GET</w:t>
      </w:r>
      <w:r w:rsidRPr="00652534">
        <w:rPr>
          <w:rFonts w:cstheme="minorHAnsi"/>
        </w:rPr>
        <w:t xml:space="preserve"> method to </w:t>
      </w:r>
      <w:r w:rsidR="00DD6933" w:rsidRPr="00652534">
        <w:rPr>
          <w:rFonts w:cstheme="minorHAnsi"/>
          <w:b/>
          <w:bCs/>
        </w:rPr>
        <w:t xml:space="preserve">/Questions/{id} </w:t>
      </w:r>
      <w:r w:rsidRPr="00652534">
        <w:rPr>
          <w:rFonts w:cstheme="minorHAnsi"/>
        </w:rPr>
        <w:t xml:space="preserve">with the following setup: </w:t>
      </w:r>
    </w:p>
    <w:p w14:paraId="32B9E560" w14:textId="77777777" w:rsidR="00C501A9" w:rsidRPr="00C501A9" w:rsidRDefault="00C501A9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D11EF43" w14:textId="77777777" w:rsidR="006B5F79" w:rsidRDefault="006B5F79" w:rsidP="00583DC5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04149730" w14:textId="77777777" w:rsidR="006B5F79" w:rsidRDefault="006B5F79" w:rsidP="00583DC5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24F8C89B" w14:textId="77777777" w:rsidR="006B5F79" w:rsidRPr="006B5F79" w:rsidRDefault="006B5F79" w:rsidP="00583DC5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5619957E" w14:textId="6687029A" w:rsidR="00665CD4" w:rsidRPr="00C501A9" w:rsidRDefault="00665CD4" w:rsidP="00583DC5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lastRenderedPageBreak/>
        <w:t>Lambda Function</w:t>
      </w:r>
      <w:r w:rsidR="00207744"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="00DD6933" w:rsidRPr="006B5F79">
        <w:rPr>
          <w:rFonts w:cstheme="minorHAnsi"/>
        </w:rPr>
        <w:t>GetSingleRecord</w:t>
      </w:r>
    </w:p>
    <w:p w14:paraId="445D3650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AFE54FA" w14:textId="77777777" w:rsidR="006D513C" w:rsidRDefault="000721B1" w:rsidP="00583DC5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Pr="000A2A66">
        <w:rPr>
          <w:rFonts w:cstheme="minorHAnsi"/>
        </w:rPr>
        <w:t>DELETE</w:t>
      </w:r>
      <w:r w:rsidRPr="00652534">
        <w:rPr>
          <w:rFonts w:cstheme="minorHAnsi"/>
          <w:b/>
          <w:bCs/>
        </w:rPr>
        <w:t xml:space="preserve"> </w:t>
      </w:r>
      <w:r w:rsidRPr="00652534">
        <w:rPr>
          <w:rFonts w:cstheme="minorHAnsi"/>
        </w:rPr>
        <w:t xml:space="preserve">method to </w:t>
      </w:r>
      <w:r w:rsidRPr="00652534">
        <w:rPr>
          <w:rFonts w:cstheme="minorHAnsi"/>
          <w:b/>
          <w:bCs/>
        </w:rPr>
        <w:t xml:space="preserve">/Questions/{id} </w:t>
      </w:r>
      <w:r w:rsidRPr="00652534">
        <w:rPr>
          <w:rFonts w:cstheme="minorHAnsi"/>
        </w:rPr>
        <w:t xml:space="preserve">with the following setup: </w:t>
      </w:r>
    </w:p>
    <w:p w14:paraId="1273372C" w14:textId="77777777" w:rsidR="006D513C" w:rsidRPr="006D513C" w:rsidRDefault="006D513C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3039AAA8" w14:textId="77777777" w:rsidR="00487587" w:rsidRDefault="00487587" w:rsidP="00583DC5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2F54AA4D" w14:textId="77777777" w:rsidR="00487587" w:rsidRDefault="00487587" w:rsidP="00583DC5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5E161972" w14:textId="77777777" w:rsidR="00487587" w:rsidRPr="006B5F79" w:rsidRDefault="00487587" w:rsidP="00583DC5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2EE6C8AB" w14:textId="680E6E30" w:rsidR="000721B1" w:rsidRPr="00454D7E" w:rsidRDefault="000721B1" w:rsidP="00583DC5">
      <w:pPr>
        <w:pStyle w:val="ListParagraph"/>
        <w:numPr>
          <w:ilvl w:val="1"/>
          <w:numId w:val="19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 w:rsidR="00487587"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Pr="00076173">
        <w:rPr>
          <w:rFonts w:cstheme="minorHAnsi"/>
        </w:rPr>
        <w:t>DeleteRecord</w:t>
      </w:r>
    </w:p>
    <w:p w14:paraId="00AF3D6F" w14:textId="77777777" w:rsidR="00500282" w:rsidRPr="00652534" w:rsidRDefault="00500282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D23DD13" w14:textId="5671F58E" w:rsidR="00454D7E" w:rsidRDefault="005D7760" w:rsidP="00583DC5">
      <w:pPr>
        <w:pStyle w:val="ListParagraph"/>
        <w:numPr>
          <w:ilvl w:val="0"/>
          <w:numId w:val="7"/>
        </w:numPr>
        <w:suppressAutoHyphens/>
        <w:spacing w:after="0" w:line="240" w:lineRule="auto"/>
      </w:pPr>
      <w:r w:rsidRPr="00652534">
        <w:t xml:space="preserve">Add a </w:t>
      </w:r>
      <w:r w:rsidRPr="000A2A66">
        <w:t>PUT</w:t>
      </w:r>
      <w:r w:rsidRPr="00867D8D">
        <w:rPr>
          <w:b/>
          <w:bCs/>
        </w:rPr>
        <w:t xml:space="preserve"> </w:t>
      </w:r>
      <w:r w:rsidRPr="00652534">
        <w:t xml:space="preserve">method to </w:t>
      </w:r>
      <w:r w:rsidRPr="00867D8D">
        <w:rPr>
          <w:b/>
          <w:bCs/>
        </w:rPr>
        <w:t xml:space="preserve">/Questions/{id} </w:t>
      </w:r>
      <w:r w:rsidRPr="00652534">
        <w:t>with the following setup:</w:t>
      </w:r>
    </w:p>
    <w:p w14:paraId="6F7E3D84" w14:textId="77777777" w:rsidR="00454D7E" w:rsidRDefault="00454D7E" w:rsidP="00583DC5">
      <w:pPr>
        <w:suppressAutoHyphens/>
        <w:spacing w:after="0" w:line="240" w:lineRule="auto"/>
        <w:contextualSpacing/>
      </w:pPr>
    </w:p>
    <w:p w14:paraId="1A463D9B" w14:textId="77777777" w:rsidR="00454D7E" w:rsidRDefault="00454D7E" w:rsidP="00583DC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13B626D2" w14:textId="77777777" w:rsidR="00454D7E" w:rsidRDefault="00454D7E" w:rsidP="00583DC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4DFC1304" w14:textId="77777777" w:rsidR="00454D7E" w:rsidRPr="006B5F79" w:rsidRDefault="00454D7E" w:rsidP="00583DC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437628E0" w14:textId="1E12D380" w:rsidR="00454D7E" w:rsidRPr="00454D7E" w:rsidRDefault="00454D7E" w:rsidP="00583DC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Pr="00076173">
        <w:t>UpsertQuestion</w:t>
      </w:r>
    </w:p>
    <w:p w14:paraId="547C0697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5CC6AC7" w14:textId="4BAE4E63" w:rsidR="0038074C" w:rsidRPr="00652534" w:rsidRDefault="00141796" w:rsidP="00583DC5">
      <w:pPr>
        <w:pStyle w:val="Heading3"/>
      </w:pPr>
      <w:r w:rsidRPr="00652534">
        <w:t>The</w:t>
      </w:r>
      <w:r w:rsidR="0038074C" w:rsidRPr="00652534">
        <w:t xml:space="preserve"> findOne </w:t>
      </w:r>
      <w:r w:rsidR="004E40B1" w:rsidRPr="00652534">
        <w:t>Sub-</w:t>
      </w:r>
      <w:r w:rsidR="0038074C" w:rsidRPr="00652534">
        <w:t>Resource</w:t>
      </w:r>
    </w:p>
    <w:p w14:paraId="79021443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4E785C82" w14:textId="6608DD39" w:rsidR="001F0BED" w:rsidRDefault="3BCD86AB" w:rsidP="00583DC5">
      <w:pPr>
        <w:pStyle w:val="ListParagraph"/>
        <w:numPr>
          <w:ilvl w:val="0"/>
          <w:numId w:val="6"/>
        </w:numPr>
        <w:suppressAutoHyphens/>
        <w:spacing w:after="0" w:line="240" w:lineRule="auto"/>
      </w:pPr>
      <w:r w:rsidRPr="00652534">
        <w:t xml:space="preserve">With </w:t>
      </w:r>
      <w:r w:rsidR="001F0BED" w:rsidRPr="00652534">
        <w:rPr>
          <w:b/>
          <w:bCs/>
        </w:rPr>
        <w:t>Questions</w:t>
      </w:r>
      <w:r w:rsidR="5CD1896D" w:rsidRPr="00652534">
        <w:rPr>
          <w:b/>
          <w:bCs/>
        </w:rPr>
        <w:t xml:space="preserve"> </w:t>
      </w:r>
      <w:r w:rsidR="5CD1896D" w:rsidRPr="00FB3C5D">
        <w:t xml:space="preserve">selected, create a new resource named </w:t>
      </w:r>
      <w:r w:rsidR="00E0335C">
        <w:t>“</w:t>
      </w:r>
      <w:proofErr w:type="spellStart"/>
      <w:r w:rsidR="5CD1896D" w:rsidRPr="00E0335C">
        <w:t>find</w:t>
      </w:r>
      <w:r w:rsidR="0055702A" w:rsidRPr="00E0335C">
        <w:t>O</w:t>
      </w:r>
      <w:r w:rsidR="5CD1896D" w:rsidRPr="00E0335C">
        <w:t>ne</w:t>
      </w:r>
      <w:proofErr w:type="spellEnd"/>
      <w:r w:rsidR="00E0335C">
        <w:t>”</w:t>
      </w:r>
      <w:r w:rsidR="5CD1896D" w:rsidRPr="00FB3C5D">
        <w:t xml:space="preserve"> under</w:t>
      </w:r>
      <w:r w:rsidR="5CD1896D" w:rsidRPr="00652534">
        <w:rPr>
          <w:b/>
          <w:bCs/>
        </w:rPr>
        <w:t xml:space="preserve"> Questions</w:t>
      </w:r>
      <w:r w:rsidR="001F0BED" w:rsidRPr="00652534">
        <w:t>. Pay attention to the casing of the resource name.</w:t>
      </w:r>
    </w:p>
    <w:p w14:paraId="06FAB8F4" w14:textId="77777777" w:rsidR="00FB3C5D" w:rsidRPr="00652534" w:rsidRDefault="00FB3C5D" w:rsidP="00583DC5">
      <w:pPr>
        <w:suppressAutoHyphens/>
        <w:spacing w:after="0" w:line="240" w:lineRule="auto"/>
        <w:contextualSpacing/>
      </w:pPr>
    </w:p>
    <w:p w14:paraId="3CD5A6E8" w14:textId="604CDC69" w:rsidR="003F7ED4" w:rsidRPr="00652534" w:rsidRDefault="5707787A" w:rsidP="00583DC5">
      <w:pPr>
        <w:suppressAutoHyphens/>
        <w:spacing w:after="0" w:line="240" w:lineRule="auto"/>
        <w:contextualSpacing/>
        <w:jc w:val="center"/>
      </w:pPr>
      <w:r w:rsidRPr="00652534">
        <w:rPr>
          <w:noProof/>
        </w:rPr>
        <w:drawing>
          <wp:inline distT="0" distB="0" distL="0" distR="0" wp14:anchorId="38CDEAE7" wp14:editId="370FC38A">
            <wp:extent cx="5629275" cy="2709089"/>
            <wp:effectExtent l="0" t="0" r="0" b="0"/>
            <wp:docPr id="216412082" name="Picture 216412082" descr="Create resource window. The toggle for Proxy resource is in the off position.  /Questions/ is selected in the Resource path field. The resource name is findO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412082" name="Picture 216412082" descr="Create resource window. The toggle for Proxy resource is in the off position.  /Questions/ is selected in the Resource path field. The resource name is findOne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709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A5271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205E1C6C" w14:textId="6C4EFC5D" w:rsidR="00076173" w:rsidRDefault="007C29C9" w:rsidP="00583DC5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</w:rPr>
      </w:pPr>
      <w:r w:rsidRPr="00076173">
        <w:rPr>
          <w:rFonts w:cstheme="minorHAnsi"/>
        </w:rPr>
        <w:t xml:space="preserve">Add a </w:t>
      </w:r>
      <w:r w:rsidRPr="000A2A66">
        <w:rPr>
          <w:rFonts w:cstheme="minorHAnsi"/>
        </w:rPr>
        <w:t>GET</w:t>
      </w:r>
      <w:r w:rsidRPr="00076173">
        <w:rPr>
          <w:rFonts w:cstheme="minorHAnsi"/>
        </w:rPr>
        <w:t xml:space="preserve"> method to </w:t>
      </w:r>
      <w:r w:rsidRPr="00076173">
        <w:rPr>
          <w:rFonts w:cstheme="minorHAnsi"/>
          <w:b/>
          <w:bCs/>
        </w:rPr>
        <w:t xml:space="preserve">/Questions/findOne </w:t>
      </w:r>
      <w:r w:rsidRPr="00076173">
        <w:rPr>
          <w:rFonts w:cstheme="minorHAnsi"/>
        </w:rPr>
        <w:t>with the following setup:</w:t>
      </w:r>
    </w:p>
    <w:p w14:paraId="4C7AC4CC" w14:textId="77777777" w:rsidR="005629D1" w:rsidRPr="00215F27" w:rsidRDefault="005629D1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3A9454FD" w14:textId="77777777" w:rsidR="00076173" w:rsidRDefault="00076173" w:rsidP="00583DC5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678D408E" w14:textId="77777777" w:rsidR="00076173" w:rsidRDefault="00076173" w:rsidP="00583DC5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30F26ED7" w14:textId="77777777" w:rsidR="00076173" w:rsidRPr="006B5F79" w:rsidRDefault="00076173" w:rsidP="00583DC5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5F92ED1E" w14:textId="4E1D7E5B" w:rsidR="00076173" w:rsidRPr="00454D7E" w:rsidRDefault="00076173" w:rsidP="00583DC5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Pr="00076173">
        <w:rPr>
          <w:rFonts w:cstheme="minorHAnsi"/>
        </w:rPr>
        <w:t>FindOneQuestion</w:t>
      </w:r>
    </w:p>
    <w:p w14:paraId="1B912CCE" w14:textId="77777777" w:rsidR="00076173" w:rsidRDefault="00076173" w:rsidP="00583DC5">
      <w:pPr>
        <w:suppressAutoHyphens/>
        <w:spacing w:after="0" w:line="240" w:lineRule="auto"/>
        <w:contextualSpacing/>
        <w:rPr>
          <w:rFonts w:eastAsiaTheme="majorEastAsia" w:cstheme="minorHAnsi"/>
          <w:b/>
          <w:bCs/>
        </w:rPr>
      </w:pPr>
      <w:r>
        <w:br w:type="page"/>
      </w:r>
    </w:p>
    <w:p w14:paraId="018A9C3C" w14:textId="11AC56F8" w:rsidR="009F66FA" w:rsidRPr="00652534" w:rsidRDefault="009F66FA" w:rsidP="00583DC5">
      <w:pPr>
        <w:pStyle w:val="Heading2"/>
      </w:pPr>
      <w:r w:rsidRPr="00652534">
        <w:lastRenderedPageBreak/>
        <w:t>Part Two</w:t>
      </w:r>
      <w:r w:rsidR="00B06AC2">
        <w:t>:</w:t>
      </w:r>
      <w:r w:rsidRPr="00652534">
        <w:t xml:space="preserve"> The Answers API</w:t>
      </w:r>
    </w:p>
    <w:p w14:paraId="6525AE71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7051D116" w14:textId="100625D8" w:rsidR="000F11A6" w:rsidRPr="00652534" w:rsidRDefault="00141796" w:rsidP="00583DC5">
      <w:pPr>
        <w:pStyle w:val="Heading3"/>
      </w:pPr>
      <w:r w:rsidRPr="00652534">
        <w:t xml:space="preserve">The </w:t>
      </w:r>
      <w:r w:rsidR="000F11A6" w:rsidRPr="00652534">
        <w:t>Answers Resource</w:t>
      </w:r>
    </w:p>
    <w:p w14:paraId="56E6833E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7CB4DF2D" w14:textId="4E44B2C1" w:rsidR="0036218F" w:rsidRPr="00652534" w:rsidRDefault="0036218F" w:rsidP="00583DC5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00652534">
        <w:t xml:space="preserve">Create a new top-level resource named </w:t>
      </w:r>
      <w:r w:rsidR="00EF14FA">
        <w:t>“</w:t>
      </w:r>
      <w:r w:rsidRPr="00EF14FA">
        <w:t>Answers</w:t>
      </w:r>
      <w:r w:rsidR="00EF14FA">
        <w:t>”</w:t>
      </w:r>
      <w:r w:rsidRPr="00652534">
        <w:t>.</w:t>
      </w:r>
      <w:r w:rsidR="0016428D" w:rsidRPr="00652534">
        <w:t xml:space="preserve"> </w:t>
      </w:r>
      <w:r w:rsidR="005629D1">
        <w:t>S</w:t>
      </w:r>
      <w:r w:rsidR="00D839F8">
        <w:t xml:space="preserve">elect the </w:t>
      </w:r>
      <w:r w:rsidR="006768AD" w:rsidRPr="000A2A66">
        <w:t>forward slash (/)</w:t>
      </w:r>
      <w:r w:rsidR="006768AD">
        <w:t xml:space="preserve">. </w:t>
      </w:r>
      <w:r w:rsidR="0016428D" w:rsidRPr="00652534">
        <w:t xml:space="preserve">Make </w:t>
      </w:r>
      <w:r w:rsidR="00D839F8">
        <w:t>certain</w:t>
      </w:r>
      <w:r w:rsidR="0016428D" w:rsidRPr="00652534">
        <w:t xml:space="preserve"> the </w:t>
      </w:r>
      <w:r w:rsidR="008300EB" w:rsidRPr="00652534">
        <w:t xml:space="preserve">resource path </w:t>
      </w:r>
      <w:r w:rsidR="0016428D" w:rsidRPr="00652534">
        <w:t xml:space="preserve">is </w:t>
      </w:r>
      <w:r w:rsidR="0016428D" w:rsidRPr="00652534">
        <w:rPr>
          <w:b/>
          <w:bCs/>
        </w:rPr>
        <w:t>/Answers</w:t>
      </w:r>
      <w:r w:rsidR="0016428D" w:rsidRPr="00652534">
        <w:t>.</w:t>
      </w:r>
      <w:r w:rsidR="00F819A8" w:rsidRPr="00F819A8">
        <w:t xml:space="preserve"> </w:t>
      </w:r>
      <w:r w:rsidR="00F819A8">
        <w:t xml:space="preserve">Then click </w:t>
      </w:r>
      <w:r w:rsidR="00F819A8" w:rsidRPr="006768AD">
        <w:rPr>
          <w:b/>
          <w:bCs/>
        </w:rPr>
        <w:t>Create resource</w:t>
      </w:r>
      <w:r w:rsidR="00F819A8">
        <w:rPr>
          <w:b/>
          <w:bCs/>
        </w:rPr>
        <w:t>.</w:t>
      </w:r>
    </w:p>
    <w:p w14:paraId="73FA8E7A" w14:textId="6CCA7691" w:rsidR="0016428D" w:rsidRDefault="0016428D" w:rsidP="00583DC5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Pr="000A2A66">
        <w:rPr>
          <w:rFonts w:cstheme="minorHAnsi"/>
        </w:rPr>
        <w:t>GET</w:t>
      </w:r>
      <w:r w:rsidRPr="00652534">
        <w:rPr>
          <w:rFonts w:cstheme="minorHAnsi"/>
        </w:rPr>
        <w:t xml:space="preserve"> method to </w:t>
      </w:r>
      <w:r w:rsidRPr="00652534">
        <w:rPr>
          <w:rFonts w:cstheme="minorHAnsi"/>
          <w:b/>
          <w:bCs/>
        </w:rPr>
        <w:t xml:space="preserve">/Answers </w:t>
      </w:r>
      <w:r w:rsidRPr="00652534">
        <w:rPr>
          <w:rFonts w:cstheme="minorHAnsi"/>
        </w:rPr>
        <w:t>with the following setup:</w:t>
      </w:r>
    </w:p>
    <w:p w14:paraId="3DCF853C" w14:textId="77777777" w:rsidR="005629D1" w:rsidRDefault="005629D1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9C2FD08" w14:textId="77777777" w:rsidR="005629D1" w:rsidRDefault="005629D1" w:rsidP="00583DC5">
      <w:pPr>
        <w:pStyle w:val="ListParagraph"/>
        <w:numPr>
          <w:ilvl w:val="0"/>
          <w:numId w:val="22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1871C113" w14:textId="77777777" w:rsidR="005629D1" w:rsidRDefault="005629D1" w:rsidP="00583DC5">
      <w:pPr>
        <w:pStyle w:val="ListParagraph"/>
        <w:numPr>
          <w:ilvl w:val="0"/>
          <w:numId w:val="22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5F08ACF9" w14:textId="77777777" w:rsidR="005629D1" w:rsidRPr="006B5F79" w:rsidRDefault="005629D1" w:rsidP="00583DC5">
      <w:pPr>
        <w:pStyle w:val="ListParagraph"/>
        <w:numPr>
          <w:ilvl w:val="0"/>
          <w:numId w:val="22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147D742B" w14:textId="532AB9A7" w:rsidR="00933A8C" w:rsidRDefault="005629D1" w:rsidP="00583DC5">
      <w:pPr>
        <w:pStyle w:val="ListParagraph"/>
        <w:numPr>
          <w:ilvl w:val="0"/>
          <w:numId w:val="2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="00197BA6" w:rsidRPr="00197BA6">
        <w:rPr>
          <w:rFonts w:cstheme="minorHAnsi"/>
        </w:rPr>
        <w:t>TableScan</w:t>
      </w:r>
    </w:p>
    <w:p w14:paraId="745178C2" w14:textId="77777777" w:rsidR="00197BA6" w:rsidRPr="00197BA6" w:rsidRDefault="00197BA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264198C" w14:textId="4B07D1C3" w:rsidR="003A461D" w:rsidRDefault="003A461D" w:rsidP="00583DC5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Pr="000A2A66">
        <w:rPr>
          <w:rFonts w:cstheme="minorHAnsi"/>
        </w:rPr>
        <w:t>POST</w:t>
      </w:r>
      <w:r w:rsidRPr="00652534">
        <w:rPr>
          <w:rFonts w:cstheme="minorHAnsi"/>
          <w:b/>
          <w:bCs/>
        </w:rPr>
        <w:t xml:space="preserve"> </w:t>
      </w:r>
      <w:r w:rsidRPr="00652534">
        <w:rPr>
          <w:rFonts w:cstheme="minorHAnsi"/>
        </w:rPr>
        <w:t xml:space="preserve">method to </w:t>
      </w:r>
      <w:r w:rsidRPr="00652534">
        <w:rPr>
          <w:rFonts w:cstheme="minorHAnsi"/>
          <w:b/>
          <w:bCs/>
        </w:rPr>
        <w:t xml:space="preserve">/Answers </w:t>
      </w:r>
      <w:r w:rsidRPr="00652534">
        <w:rPr>
          <w:rFonts w:cstheme="minorHAnsi"/>
        </w:rPr>
        <w:t>with the following setup:</w:t>
      </w:r>
    </w:p>
    <w:p w14:paraId="3CC269FA" w14:textId="77777777" w:rsidR="00197BA6" w:rsidRDefault="00197BA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D24C3DF" w14:textId="77777777" w:rsidR="00197BA6" w:rsidRDefault="00197BA6" w:rsidP="00583DC5">
      <w:pPr>
        <w:pStyle w:val="ListParagraph"/>
        <w:numPr>
          <w:ilvl w:val="0"/>
          <w:numId w:val="23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167B0D8B" w14:textId="77777777" w:rsidR="00197BA6" w:rsidRDefault="00197BA6" w:rsidP="00583DC5">
      <w:pPr>
        <w:pStyle w:val="ListParagraph"/>
        <w:numPr>
          <w:ilvl w:val="0"/>
          <w:numId w:val="23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09C34492" w14:textId="77777777" w:rsidR="00197BA6" w:rsidRPr="006B5F79" w:rsidRDefault="00197BA6" w:rsidP="00583DC5">
      <w:pPr>
        <w:pStyle w:val="ListParagraph"/>
        <w:numPr>
          <w:ilvl w:val="0"/>
          <w:numId w:val="23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232A5BEC" w14:textId="2C3B62A8" w:rsidR="00197BA6" w:rsidRDefault="00197BA6" w:rsidP="00583DC5">
      <w:pPr>
        <w:pStyle w:val="ListParagraph"/>
        <w:numPr>
          <w:ilvl w:val="0"/>
          <w:numId w:val="23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Pr="00197BA6">
        <w:rPr>
          <w:rFonts w:cstheme="minorHAnsi"/>
        </w:rPr>
        <w:t>UpsertAnswer</w:t>
      </w:r>
    </w:p>
    <w:p w14:paraId="46C4FD21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49CBA84" w14:textId="43164E2A" w:rsidR="003A461D" w:rsidRDefault="003A461D" w:rsidP="00583DC5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="00500282" w:rsidRPr="000A2A66">
        <w:rPr>
          <w:rFonts w:cstheme="minorHAnsi"/>
        </w:rPr>
        <w:t>PUT</w:t>
      </w:r>
      <w:r w:rsidRPr="00652534">
        <w:rPr>
          <w:rFonts w:cstheme="minorHAnsi"/>
          <w:b/>
          <w:bCs/>
        </w:rPr>
        <w:t xml:space="preserve"> </w:t>
      </w:r>
      <w:r w:rsidRPr="00652534">
        <w:rPr>
          <w:rFonts w:cstheme="minorHAnsi"/>
        </w:rPr>
        <w:t xml:space="preserve">method to </w:t>
      </w:r>
      <w:r w:rsidRPr="00652534">
        <w:rPr>
          <w:rFonts w:cstheme="minorHAnsi"/>
          <w:b/>
          <w:bCs/>
        </w:rPr>
        <w:t xml:space="preserve">/Answers </w:t>
      </w:r>
      <w:r w:rsidRPr="00652534">
        <w:rPr>
          <w:rFonts w:cstheme="minorHAnsi"/>
        </w:rPr>
        <w:t>with the following setup:</w:t>
      </w:r>
    </w:p>
    <w:p w14:paraId="3CA36CD3" w14:textId="77777777" w:rsidR="00197BA6" w:rsidRDefault="00197BA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D229421" w14:textId="77777777" w:rsidR="00197BA6" w:rsidRDefault="00197BA6" w:rsidP="00583DC5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52997394" w14:textId="77777777" w:rsidR="00197BA6" w:rsidRDefault="00197BA6" w:rsidP="00583DC5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63F3DA71" w14:textId="77777777" w:rsidR="00197BA6" w:rsidRPr="006B5F79" w:rsidRDefault="00197BA6" w:rsidP="00583DC5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6F66D693" w14:textId="072867ED" w:rsidR="00731B51" w:rsidRPr="00313D3D" w:rsidRDefault="00197BA6" w:rsidP="00583DC5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Pr="00197BA6">
        <w:rPr>
          <w:rFonts w:cstheme="minorHAnsi"/>
        </w:rPr>
        <w:t>UpsertAnswer</w:t>
      </w:r>
    </w:p>
    <w:p w14:paraId="5EC07F81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3CA7911" w14:textId="6F145727" w:rsidR="000F11A6" w:rsidRPr="00652534" w:rsidRDefault="00141796" w:rsidP="00583DC5">
      <w:pPr>
        <w:pStyle w:val="Heading3"/>
      </w:pPr>
      <w:r w:rsidRPr="00652534">
        <w:t>The</w:t>
      </w:r>
      <w:r w:rsidR="000F11A6" w:rsidRPr="00652534">
        <w:t xml:space="preserve"> {id} </w:t>
      </w:r>
      <w:r w:rsidR="00FF7D88" w:rsidRPr="00652534">
        <w:t>Sub-</w:t>
      </w:r>
      <w:r w:rsidR="000F11A6" w:rsidRPr="00652534">
        <w:t>Resource</w:t>
      </w:r>
    </w:p>
    <w:p w14:paraId="7A606581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6B80B507" w14:textId="08D0B39F" w:rsidR="00933A8C" w:rsidRPr="00A87EE5" w:rsidRDefault="00302C02" w:rsidP="00583DC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Create </w:t>
      </w:r>
      <w:r w:rsidR="00D912B9" w:rsidRPr="00652534">
        <w:rPr>
          <w:rFonts w:cstheme="minorHAnsi"/>
        </w:rPr>
        <w:t xml:space="preserve">an </w:t>
      </w:r>
      <w:r w:rsidR="00D912B9" w:rsidRPr="00157A1F">
        <w:rPr>
          <w:rFonts w:cstheme="minorHAnsi"/>
        </w:rPr>
        <w:t xml:space="preserve">{id} </w:t>
      </w:r>
      <w:r w:rsidR="00D912B9" w:rsidRPr="00652534">
        <w:rPr>
          <w:rFonts w:cstheme="minorHAnsi"/>
        </w:rPr>
        <w:t xml:space="preserve">resource under </w:t>
      </w:r>
      <w:r w:rsidR="00D912B9" w:rsidRPr="00652534">
        <w:rPr>
          <w:rFonts w:cstheme="minorHAnsi"/>
          <w:b/>
          <w:bCs/>
        </w:rPr>
        <w:t>Answers</w:t>
      </w:r>
      <w:r w:rsidR="00D912B9" w:rsidRPr="00652534">
        <w:rPr>
          <w:rFonts w:cstheme="minorHAnsi"/>
        </w:rPr>
        <w:t>.</w:t>
      </w:r>
      <w:r w:rsidR="001017FA" w:rsidRPr="00652534">
        <w:rPr>
          <w:rFonts w:cstheme="minorHAnsi"/>
        </w:rPr>
        <w:t xml:space="preserve"> Make </w:t>
      </w:r>
      <w:r w:rsidR="00A87EE5">
        <w:rPr>
          <w:rFonts w:cstheme="minorHAnsi"/>
        </w:rPr>
        <w:t>certain</w:t>
      </w:r>
      <w:r w:rsidR="001017FA" w:rsidRPr="00652534">
        <w:rPr>
          <w:rFonts w:cstheme="minorHAnsi"/>
        </w:rPr>
        <w:t xml:space="preserve"> </w:t>
      </w:r>
      <w:r w:rsidR="006E74F8" w:rsidRPr="00652534">
        <w:rPr>
          <w:rFonts w:cstheme="minorHAnsi"/>
        </w:rPr>
        <w:t>the Resource Path</w:t>
      </w:r>
      <w:r w:rsidR="00500282" w:rsidRPr="00652534">
        <w:rPr>
          <w:rFonts w:cstheme="minorHAnsi"/>
        </w:rPr>
        <w:t xml:space="preserve"> is</w:t>
      </w:r>
      <w:r w:rsidR="006E74F8" w:rsidRPr="00652534">
        <w:rPr>
          <w:rFonts w:cstheme="minorHAnsi"/>
        </w:rPr>
        <w:t xml:space="preserve"> </w:t>
      </w:r>
      <w:r w:rsidR="006E74F8" w:rsidRPr="00652534">
        <w:rPr>
          <w:rFonts w:cstheme="minorHAnsi"/>
          <w:b/>
          <w:bCs/>
        </w:rPr>
        <w:t>/Answers/{id}</w:t>
      </w:r>
      <w:r w:rsidR="006E74F8" w:rsidRPr="00652534">
        <w:rPr>
          <w:rFonts w:cstheme="minorHAnsi"/>
        </w:rPr>
        <w:t>.</w:t>
      </w:r>
    </w:p>
    <w:p w14:paraId="4610EDB1" w14:textId="5EFE9D02" w:rsidR="00F24858" w:rsidRDefault="00F24858" w:rsidP="00583DC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Pr="00157A1F">
        <w:rPr>
          <w:rFonts w:cstheme="minorHAnsi"/>
        </w:rPr>
        <w:t>GET</w:t>
      </w:r>
      <w:r w:rsidRPr="00652534">
        <w:rPr>
          <w:rFonts w:cstheme="minorHAnsi"/>
          <w:b/>
          <w:bCs/>
        </w:rPr>
        <w:t xml:space="preserve"> </w:t>
      </w:r>
      <w:r w:rsidRPr="00652534">
        <w:rPr>
          <w:rFonts w:cstheme="minorHAnsi"/>
        </w:rPr>
        <w:t xml:space="preserve">method to </w:t>
      </w:r>
      <w:r w:rsidRPr="00652534">
        <w:rPr>
          <w:rFonts w:cstheme="minorHAnsi"/>
          <w:b/>
          <w:bCs/>
        </w:rPr>
        <w:t xml:space="preserve">/Answers/{id} </w:t>
      </w:r>
      <w:r w:rsidRPr="00652534">
        <w:rPr>
          <w:rFonts w:cstheme="minorHAnsi"/>
        </w:rPr>
        <w:t>with the following setup:</w:t>
      </w:r>
    </w:p>
    <w:p w14:paraId="36F09F1D" w14:textId="77777777" w:rsidR="002F79B9" w:rsidRDefault="002F79B9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AD3B908" w14:textId="77777777" w:rsidR="002F79B9" w:rsidRDefault="002F79B9" w:rsidP="00583DC5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076E5CF3" w14:textId="77777777" w:rsidR="002F79B9" w:rsidRDefault="002F79B9" w:rsidP="00583DC5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2FF07F1D" w14:textId="77777777" w:rsidR="002F79B9" w:rsidRPr="006B5F79" w:rsidRDefault="002F79B9" w:rsidP="00583DC5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436EF20E" w14:textId="02F1C7E0" w:rsidR="00AF7336" w:rsidRPr="002F79B9" w:rsidRDefault="002F79B9" w:rsidP="00583DC5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Pr="002F79B9">
        <w:rPr>
          <w:rFonts w:cstheme="minorHAnsi"/>
        </w:rPr>
        <w:t>GetSingleRecord</w:t>
      </w:r>
    </w:p>
    <w:p w14:paraId="63F1AF6C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6D89525" w14:textId="3A858E7E" w:rsidR="00F24858" w:rsidRDefault="00F24858" w:rsidP="00583DC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Pr="00157A1F">
        <w:rPr>
          <w:rFonts w:cstheme="minorHAnsi"/>
        </w:rPr>
        <w:t>DELETE</w:t>
      </w:r>
      <w:r w:rsidRPr="00652534">
        <w:rPr>
          <w:rFonts w:cstheme="minorHAnsi"/>
          <w:b/>
          <w:bCs/>
        </w:rPr>
        <w:t xml:space="preserve"> </w:t>
      </w:r>
      <w:r w:rsidRPr="00652534">
        <w:rPr>
          <w:rFonts w:cstheme="minorHAnsi"/>
        </w:rPr>
        <w:t xml:space="preserve">method to </w:t>
      </w:r>
      <w:r w:rsidRPr="00652534">
        <w:rPr>
          <w:rFonts w:cstheme="minorHAnsi"/>
          <w:b/>
          <w:bCs/>
        </w:rPr>
        <w:t xml:space="preserve">/Answers/{id} </w:t>
      </w:r>
      <w:r w:rsidRPr="00652534">
        <w:rPr>
          <w:rFonts w:cstheme="minorHAnsi"/>
        </w:rPr>
        <w:t>with the following setup:</w:t>
      </w:r>
    </w:p>
    <w:p w14:paraId="070A8584" w14:textId="77777777" w:rsidR="000947FA" w:rsidRDefault="000947FA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08E5979" w14:textId="77777777" w:rsidR="000947FA" w:rsidRDefault="000947FA" w:rsidP="00583DC5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tegration type: </w:t>
      </w:r>
      <w:r w:rsidRPr="00652534">
        <w:rPr>
          <w:rFonts w:cstheme="minorHAnsi"/>
        </w:rPr>
        <w:t xml:space="preserve">Lambda Function </w:t>
      </w:r>
    </w:p>
    <w:p w14:paraId="400B2470" w14:textId="77777777" w:rsidR="000947FA" w:rsidRDefault="000947FA" w:rsidP="00583DC5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Use</w:t>
      </w:r>
      <w:r w:rsidRPr="00652534">
        <w:rPr>
          <w:rFonts w:cstheme="minorHAnsi"/>
        </w:rPr>
        <w:t xml:space="preserve"> Lambda Proxy Integra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>
        <w:rPr>
          <w:rFonts w:cstheme="minorHAnsi"/>
        </w:rPr>
        <w:t>Checked</w:t>
      </w:r>
    </w:p>
    <w:p w14:paraId="0681C059" w14:textId="77777777" w:rsidR="000947FA" w:rsidRPr="006B5F79" w:rsidRDefault="000947FA" w:rsidP="00583DC5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Lambda region:</w:t>
      </w:r>
      <w:r w:rsidRPr="00652534">
        <w:rPr>
          <w:rFonts w:cstheme="minorHAnsi"/>
        </w:rPr>
        <w:t xml:space="preserve"> </w:t>
      </w:r>
      <w:r w:rsidRPr="006B5F79">
        <w:rPr>
          <w:rFonts w:cstheme="minorHAnsi"/>
        </w:rPr>
        <w:t>us-east-1</w:t>
      </w:r>
    </w:p>
    <w:p w14:paraId="675E7058" w14:textId="0E540F16" w:rsidR="005A227F" w:rsidRPr="000947FA" w:rsidRDefault="000947FA" w:rsidP="00583DC5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Lambda Function</w:t>
      </w:r>
      <w:r>
        <w:rPr>
          <w:rFonts w:cstheme="minorHAnsi"/>
        </w:rPr>
        <w:t>:</w:t>
      </w:r>
      <w:r w:rsidRPr="00652534">
        <w:rPr>
          <w:rFonts w:cstheme="minorHAnsi"/>
        </w:rPr>
        <w:t xml:space="preserve"> </w:t>
      </w:r>
      <w:r w:rsidRPr="000947FA">
        <w:rPr>
          <w:rFonts w:cstheme="minorHAnsi"/>
        </w:rPr>
        <w:t>DeleteRecord</w:t>
      </w:r>
    </w:p>
    <w:p w14:paraId="05554B9A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A0F84F1" w14:textId="491AE17D" w:rsidR="00F24858" w:rsidRDefault="00F24858" w:rsidP="00583DC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Add a </w:t>
      </w:r>
      <w:r w:rsidRPr="00157A1F">
        <w:rPr>
          <w:rFonts w:cstheme="minorHAnsi"/>
        </w:rPr>
        <w:t>PUT</w:t>
      </w:r>
      <w:r w:rsidRPr="00652534">
        <w:rPr>
          <w:rFonts w:cstheme="minorHAnsi"/>
          <w:b/>
          <w:bCs/>
        </w:rPr>
        <w:t xml:space="preserve"> </w:t>
      </w:r>
      <w:r w:rsidRPr="00652534">
        <w:rPr>
          <w:rFonts w:cstheme="minorHAnsi"/>
        </w:rPr>
        <w:t xml:space="preserve">method to </w:t>
      </w:r>
      <w:r w:rsidRPr="00652534">
        <w:rPr>
          <w:rFonts w:cstheme="minorHAnsi"/>
          <w:b/>
          <w:bCs/>
        </w:rPr>
        <w:t xml:space="preserve">/Answers/{id} </w:t>
      </w:r>
      <w:r w:rsidRPr="00652534">
        <w:rPr>
          <w:rFonts w:cstheme="minorHAnsi"/>
        </w:rPr>
        <w:t xml:space="preserve">with the following setup: </w:t>
      </w:r>
    </w:p>
    <w:p w14:paraId="356E176B" w14:textId="77777777" w:rsidR="00EC0B84" w:rsidRDefault="00EC0B84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7F92ED06" w14:textId="73D18B21" w:rsidR="00EC0B84" w:rsidRPr="00EC0B84" w:rsidRDefault="00EC0B84" w:rsidP="00583DC5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</w:rPr>
      </w:pPr>
      <w:r w:rsidRPr="00EC0B84">
        <w:rPr>
          <w:rFonts w:cstheme="minorHAnsi"/>
        </w:rPr>
        <w:t xml:space="preserve">Integration type: Lambda Function </w:t>
      </w:r>
    </w:p>
    <w:p w14:paraId="429C0261" w14:textId="68459F5C" w:rsidR="00EC0B84" w:rsidRPr="00EC0B84" w:rsidRDefault="00EC0B84" w:rsidP="00583DC5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</w:rPr>
      </w:pPr>
      <w:r w:rsidRPr="00EC0B84">
        <w:rPr>
          <w:rFonts w:cstheme="minorHAnsi"/>
        </w:rPr>
        <w:lastRenderedPageBreak/>
        <w:t>Use Lambda Proxy Integration: Checked</w:t>
      </w:r>
    </w:p>
    <w:p w14:paraId="76141F2C" w14:textId="18E691D4" w:rsidR="00EC0B84" w:rsidRPr="00EC0B84" w:rsidRDefault="00EC0B84" w:rsidP="00583DC5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</w:rPr>
      </w:pPr>
      <w:r w:rsidRPr="00EC0B84">
        <w:rPr>
          <w:rFonts w:cstheme="minorHAnsi"/>
        </w:rPr>
        <w:t>Lambda region: us-east-1</w:t>
      </w:r>
    </w:p>
    <w:p w14:paraId="6F1D6CDE" w14:textId="06EFFECF" w:rsidR="00EC0B84" w:rsidRPr="00EC0B84" w:rsidRDefault="00EC0B84" w:rsidP="00583DC5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</w:rPr>
      </w:pPr>
      <w:r w:rsidRPr="00EC0B84">
        <w:rPr>
          <w:rFonts w:cstheme="minorHAnsi"/>
        </w:rPr>
        <w:t>Lambda Function: UpsertAnswer</w:t>
      </w:r>
    </w:p>
    <w:p w14:paraId="3C7B361A" w14:textId="40F7CF11" w:rsidR="00F32720" w:rsidRPr="00652534" w:rsidRDefault="00F32720" w:rsidP="00583DC5">
      <w:pPr>
        <w:suppressAutoHyphens/>
        <w:spacing w:after="0" w:line="240" w:lineRule="auto"/>
        <w:contextualSpacing/>
        <w:jc w:val="center"/>
      </w:pPr>
    </w:p>
    <w:p w14:paraId="5E6FA2E2" w14:textId="7F060AE4" w:rsidR="00D07FC9" w:rsidRPr="00652534" w:rsidRDefault="00F3037C" w:rsidP="00583DC5">
      <w:pPr>
        <w:pStyle w:val="ListParagraph"/>
        <w:numPr>
          <w:ilvl w:val="0"/>
          <w:numId w:val="9"/>
        </w:numPr>
        <w:suppressAutoHyphens/>
        <w:spacing w:after="0" w:line="240" w:lineRule="auto"/>
      </w:pPr>
      <w:r w:rsidRPr="00652534">
        <w:t>You should now have an API Resource</w:t>
      </w:r>
      <w:r w:rsidR="1D4C9767" w:rsidRPr="00652534">
        <w:t>s</w:t>
      </w:r>
      <w:r w:rsidRPr="00652534">
        <w:t xml:space="preserve"> tree that looks like this</w:t>
      </w:r>
      <w:r w:rsidR="00A02177" w:rsidRPr="00652534">
        <w:t>:</w:t>
      </w:r>
    </w:p>
    <w:p w14:paraId="66BF098D" w14:textId="77777777" w:rsidR="00141796" w:rsidRPr="00215F27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20118781" w14:textId="7F904466" w:rsidR="00F3037C" w:rsidRPr="00652534" w:rsidRDefault="00C0537F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0EEE2CFC" wp14:editId="1CAB87BE">
            <wp:extent cx="1263650" cy="2953782"/>
            <wp:effectExtent l="19050" t="19050" r="12700" b="18415"/>
            <wp:docPr id="49" name="Picture 49" descr="API resources tree under the Resources Tab. Under the forward slash are /Answers and /Questions. Under /Answer&quot; are GET, POST, PUT, and /{id}. Under /Answers/{id} are DELETE, GET, and PUT. Under /Questions are GET, POST, PUT, /findOne, and /{id}. Under /Questions/findOne is GET. Under /Questions/{id} are DELETE, GET, and PU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PI resources tree under the Resources Tab. Under the forward slash are /Answers and /Questions. Under /Answer&quot; are GET, POST, PUT, and /{id}. Under /Answers/{id} are DELETE, GET, and PUT. Under /Questions are GET, POST, PUT, /findOne, and /{id}. Under /Questions/findOne is GET. Under /Questions/{id} are DELETE, GET, and PUT. 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88875" cy="3012746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9CFEC1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C4DE069" w14:textId="6DA5BAB4" w:rsidR="00661E9E" w:rsidRPr="00652534" w:rsidRDefault="0078128E" w:rsidP="00583DC5">
      <w:pPr>
        <w:pStyle w:val="Heading2"/>
      </w:pPr>
      <w:r w:rsidRPr="00652534">
        <w:t>Supporting CORS</w:t>
      </w:r>
    </w:p>
    <w:p w14:paraId="36A5A8FA" w14:textId="52D446D2" w:rsidR="00440D70" w:rsidRPr="00652534" w:rsidRDefault="00C45FEC" w:rsidP="00583DC5">
      <w:pPr>
        <w:suppressAutoHyphens/>
        <w:spacing w:after="0" w:line="240" w:lineRule="auto"/>
        <w:contextualSpacing/>
      </w:pPr>
      <w:r w:rsidRPr="00652534">
        <w:t>Cross-</w:t>
      </w:r>
      <w:r w:rsidR="00793F8A">
        <w:t>o</w:t>
      </w:r>
      <w:r w:rsidRPr="00652534">
        <w:t xml:space="preserve">rigin </w:t>
      </w:r>
      <w:r w:rsidR="00793F8A">
        <w:t>r</w:t>
      </w:r>
      <w:r w:rsidRPr="00652534">
        <w:t xml:space="preserve">esource </w:t>
      </w:r>
      <w:r w:rsidR="00793F8A">
        <w:t>s</w:t>
      </w:r>
      <w:r w:rsidRPr="00652534">
        <w:t xml:space="preserve">haring (CORS) is a </w:t>
      </w:r>
      <w:r w:rsidR="002543FA" w:rsidRPr="00652534">
        <w:t xml:space="preserve">mechanism </w:t>
      </w:r>
      <w:r w:rsidR="0025422C">
        <w:t>that uses</w:t>
      </w:r>
      <w:r w:rsidR="00CA55E2" w:rsidRPr="00652534">
        <w:t xml:space="preserve"> HTTP headers </w:t>
      </w:r>
      <w:r w:rsidR="00E14A60" w:rsidRPr="00652534">
        <w:t>to allow</w:t>
      </w:r>
      <w:r w:rsidR="002543FA" w:rsidRPr="00652534">
        <w:t xml:space="preserve"> resource sharing across different </w:t>
      </w:r>
      <w:r w:rsidR="00CA55E2" w:rsidRPr="00652534">
        <w:t>domains</w:t>
      </w:r>
      <w:r w:rsidR="002543FA" w:rsidRPr="00652534">
        <w:t xml:space="preserve">. </w:t>
      </w:r>
      <w:r w:rsidR="00C0537F" w:rsidRPr="00652534">
        <w:t xml:space="preserve">AWS Gateway has an action to </w:t>
      </w:r>
      <w:r w:rsidR="00E14A60" w:rsidRPr="00652534">
        <w:t>e</w:t>
      </w:r>
      <w:r w:rsidR="00C0537F" w:rsidRPr="00652534">
        <w:t xml:space="preserve">nable CORS, but </w:t>
      </w:r>
      <w:r w:rsidR="32760753" w:rsidRPr="00652534">
        <w:t>you</w:t>
      </w:r>
      <w:r w:rsidR="00C0537F" w:rsidRPr="00652534">
        <w:t xml:space="preserve"> will </w:t>
      </w:r>
      <w:r w:rsidR="00E14A60" w:rsidRPr="00EC41B4">
        <w:t>not</w:t>
      </w:r>
      <w:r w:rsidR="00C0537F" w:rsidRPr="00652534">
        <w:t xml:space="preserve"> be using it.</w:t>
      </w:r>
      <w:r w:rsidR="00281D17" w:rsidRPr="00652534">
        <w:t xml:space="preserve"> T</w:t>
      </w:r>
      <w:r w:rsidR="00C0537F" w:rsidRPr="00652534">
        <w:t xml:space="preserve">his </w:t>
      </w:r>
      <w:r w:rsidR="00C06C72" w:rsidRPr="00652534">
        <w:t>action is only partially successful</w:t>
      </w:r>
      <w:r w:rsidR="00E14A60" w:rsidRPr="00652534">
        <w:t>,</w:t>
      </w:r>
      <w:r w:rsidR="00281D17" w:rsidRPr="00652534">
        <w:t xml:space="preserve"> so </w:t>
      </w:r>
      <w:r w:rsidR="61D3E0DA" w:rsidRPr="00652534">
        <w:t>you</w:t>
      </w:r>
      <w:r w:rsidR="00C06C72" w:rsidRPr="00652534">
        <w:t xml:space="preserve"> will </w:t>
      </w:r>
      <w:r w:rsidR="00260F81" w:rsidRPr="00652534">
        <w:t xml:space="preserve">do this manually as defined on the </w:t>
      </w:r>
      <w:hyperlink r:id="rId16">
        <w:r w:rsidR="00260F81" w:rsidRPr="00652534">
          <w:rPr>
            <w:rStyle w:val="Hyperlink"/>
          </w:rPr>
          <w:t>CORS on AWS API Gateway</w:t>
        </w:r>
      </w:hyperlink>
      <w:r w:rsidR="00260F81" w:rsidRPr="00652534">
        <w:t xml:space="preserve"> website</w:t>
      </w:r>
      <w:r w:rsidR="004F6CCE" w:rsidRPr="00652534">
        <w:t>.</w:t>
      </w:r>
      <w:r w:rsidR="00E14A60" w:rsidRPr="00652534">
        <w:t xml:space="preserve"> </w:t>
      </w:r>
      <w:r w:rsidR="000D40C5" w:rsidRPr="00652534">
        <w:t>The require</w:t>
      </w:r>
      <w:r w:rsidR="00281D17" w:rsidRPr="00652534">
        <w:t>ments</w:t>
      </w:r>
      <w:r w:rsidR="000D40C5" w:rsidRPr="00652534">
        <w:t xml:space="preserve"> are to have an </w:t>
      </w:r>
      <w:r w:rsidR="000D40C5" w:rsidRPr="004C7CC5">
        <w:t>OPTIONS</w:t>
      </w:r>
      <w:r w:rsidR="000D40C5" w:rsidRPr="00652534">
        <w:t xml:space="preserve"> method for each </w:t>
      </w:r>
      <w:r w:rsidR="00281D17" w:rsidRPr="00652534">
        <w:t>resource</w:t>
      </w:r>
      <w:r w:rsidR="000D40C5" w:rsidRPr="00652534">
        <w:t xml:space="preserve"> with specific headers returned and for some specific headers to be returned on each </w:t>
      </w:r>
      <w:r w:rsidR="000D40C5" w:rsidRPr="004C7CC5">
        <w:t>REST</w:t>
      </w:r>
      <w:r w:rsidR="000D40C5" w:rsidRPr="00652534">
        <w:t xml:space="preserve"> method called.</w:t>
      </w:r>
    </w:p>
    <w:p w14:paraId="4FD24561" w14:textId="77777777" w:rsidR="00141796" w:rsidRPr="00652534" w:rsidRDefault="00141796" w:rsidP="00583DC5">
      <w:pPr>
        <w:pStyle w:val="ListParagraph"/>
        <w:suppressAutoHyphens/>
        <w:spacing w:after="0" w:line="240" w:lineRule="auto"/>
        <w:rPr>
          <w:rFonts w:cstheme="minorHAnsi"/>
        </w:rPr>
      </w:pPr>
    </w:p>
    <w:p w14:paraId="2D6405F3" w14:textId="5C8732C6" w:rsidR="005D073E" w:rsidRPr="00652534" w:rsidRDefault="005D073E" w:rsidP="00583DC5">
      <w:pPr>
        <w:pStyle w:val="Heading3"/>
      </w:pPr>
      <w:r w:rsidRPr="00652534">
        <w:t>Adding CORS to Questions Resource</w:t>
      </w:r>
    </w:p>
    <w:p w14:paraId="49B3B29E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34167620" w14:textId="204031C3" w:rsidR="00D34E1A" w:rsidRPr="00652534" w:rsidRDefault="006B2BBD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Select the </w:t>
      </w:r>
      <w:r w:rsidR="004114CA" w:rsidRPr="00652534">
        <w:rPr>
          <w:rFonts w:cstheme="minorHAnsi"/>
          <w:b/>
          <w:bCs/>
        </w:rPr>
        <w:t>/Questions</w:t>
      </w:r>
      <w:r w:rsidR="00324EE3" w:rsidRPr="00652534">
        <w:rPr>
          <w:rFonts w:cstheme="minorHAnsi"/>
        </w:rPr>
        <w:t xml:space="preserve"> resource and </w:t>
      </w:r>
      <w:r w:rsidR="00D158C0" w:rsidRPr="00652534">
        <w:rPr>
          <w:rFonts w:cstheme="minorHAnsi"/>
        </w:rPr>
        <w:t xml:space="preserve">add an </w:t>
      </w:r>
      <w:r w:rsidR="00D158C0" w:rsidRPr="00652534">
        <w:rPr>
          <w:rFonts w:cstheme="minorHAnsi"/>
          <w:b/>
          <w:bCs/>
        </w:rPr>
        <w:t>OPTIONS</w:t>
      </w:r>
      <w:r w:rsidR="00D158C0" w:rsidRPr="00652534">
        <w:rPr>
          <w:rFonts w:cstheme="minorHAnsi"/>
        </w:rPr>
        <w:t xml:space="preserve"> method</w:t>
      </w:r>
      <w:r w:rsidR="00E14A60" w:rsidRPr="00652534">
        <w:rPr>
          <w:rFonts w:cstheme="minorHAnsi"/>
        </w:rPr>
        <w:t>.</w:t>
      </w:r>
    </w:p>
    <w:p w14:paraId="2BE995D2" w14:textId="708C5090" w:rsidR="00D158C0" w:rsidRPr="00652534" w:rsidRDefault="00D158C0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 w:rsidRPr="00652534">
        <w:t xml:space="preserve">Select </w:t>
      </w:r>
      <w:r w:rsidRPr="00652534">
        <w:rPr>
          <w:b/>
          <w:bCs/>
        </w:rPr>
        <w:t>Mock</w:t>
      </w:r>
      <w:r w:rsidRPr="00652534">
        <w:t xml:space="preserve"> as the </w:t>
      </w:r>
      <w:r w:rsidR="621583F6" w:rsidRPr="00652534">
        <w:t>i</w:t>
      </w:r>
      <w:r w:rsidRPr="00652534">
        <w:t>ntegration type</w:t>
      </w:r>
      <w:r w:rsidR="00650DB9" w:rsidRPr="00652534">
        <w:t xml:space="preserve"> and click the </w:t>
      </w:r>
      <w:r w:rsidR="16308FCE" w:rsidRPr="00EC41B4">
        <w:rPr>
          <w:b/>
          <w:bCs/>
        </w:rPr>
        <w:t>Create method</w:t>
      </w:r>
      <w:r w:rsidR="00650DB9" w:rsidRPr="00652534">
        <w:t xml:space="preserve"> </w:t>
      </w:r>
      <w:r w:rsidR="00E14A60" w:rsidRPr="00652534">
        <w:t>b</w:t>
      </w:r>
      <w:r w:rsidR="00650DB9" w:rsidRPr="00652534">
        <w:t>utton</w:t>
      </w:r>
      <w:r w:rsidR="00E14A60" w:rsidRPr="00652534">
        <w:t>.</w:t>
      </w:r>
    </w:p>
    <w:p w14:paraId="7AAAA1D7" w14:textId="6E719CBA" w:rsidR="00650DB9" w:rsidRPr="00652534" w:rsidRDefault="41A7B95C" w:rsidP="00583DC5">
      <w:pPr>
        <w:suppressAutoHyphens/>
        <w:spacing w:after="0" w:line="240" w:lineRule="auto"/>
        <w:contextualSpacing/>
        <w:jc w:val="center"/>
      </w:pPr>
      <w:r w:rsidRPr="00652534">
        <w:rPr>
          <w:noProof/>
        </w:rPr>
        <w:lastRenderedPageBreak/>
        <w:drawing>
          <wp:inline distT="0" distB="0" distL="0" distR="0" wp14:anchorId="275DEC76" wp14:editId="3E0748F6">
            <wp:extent cx="4572000" cy="2990850"/>
            <wp:effectExtent l="0" t="0" r="0" b="0"/>
            <wp:docPr id="1671287487" name="Picture 1671287487" descr="Method details window. Method type is set as OPTIONS. The Mock box is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287487" name="Picture 1671287487" descr="Method details window. Method type is set as OPTIONS. The Mock box is selected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C43C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6C422883" w14:textId="50D53FA7" w:rsidR="00650DB9" w:rsidRPr="00652534" w:rsidRDefault="00873B88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Click the </w:t>
      </w:r>
      <w:r w:rsidRPr="00652534">
        <w:rPr>
          <w:rFonts w:cstheme="minorHAnsi"/>
          <w:b/>
          <w:bCs/>
        </w:rPr>
        <w:t>Method Response</w:t>
      </w:r>
      <w:r w:rsidRPr="00652534">
        <w:rPr>
          <w:rFonts w:cstheme="minorHAnsi"/>
        </w:rPr>
        <w:t xml:space="preserve"> link</w:t>
      </w:r>
      <w:r w:rsidR="00E14A60" w:rsidRPr="00652534">
        <w:rPr>
          <w:rFonts w:cstheme="minorHAnsi"/>
        </w:rPr>
        <w:t>.</w:t>
      </w:r>
    </w:p>
    <w:p w14:paraId="4E01B35B" w14:textId="77777777" w:rsidR="00141796" w:rsidRPr="000B284D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A4096CC" w14:textId="3E60FF57" w:rsidR="003D1501" w:rsidRPr="00A90C28" w:rsidRDefault="00873B88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227AF04E" wp14:editId="5210EA51">
            <wp:extent cx="5915025" cy="1860452"/>
            <wp:effectExtent l="19050" t="19050" r="9525" b="26035"/>
            <wp:docPr id="51" name="Picture 51" descr="In the /Questions - OPTIONS - Method Execution screen, the Method Response link display includes a method request with an ARN number and a method response with the HTTP status 20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In the /Questions - OPTIONS - Method Execution screen, the Method Response link display includes a method request with an ARN number and a method response with the HTTP status 200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3909" cy="1866392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9E4AD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F12157D" w14:textId="08483E1A" w:rsidR="00124850" w:rsidRPr="00652534" w:rsidRDefault="002E26FC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>
        <w:t>You must now</w:t>
      </w:r>
      <w:r w:rsidR="00124850" w:rsidRPr="00652534">
        <w:t xml:space="preserve"> add some headers</w:t>
      </w:r>
      <w:r w:rsidR="007A236E" w:rsidRPr="00652534">
        <w:t xml:space="preserve">. </w:t>
      </w:r>
      <w:r w:rsidR="00124850" w:rsidRPr="00652534">
        <w:t xml:space="preserve">Click </w:t>
      </w:r>
      <w:r w:rsidR="65220EAD" w:rsidRPr="00652534">
        <w:rPr>
          <w:b/>
          <w:bCs/>
        </w:rPr>
        <w:t xml:space="preserve">Edit </w:t>
      </w:r>
      <w:r w:rsidR="65220EAD" w:rsidRPr="00652534">
        <w:t xml:space="preserve">next to </w:t>
      </w:r>
      <w:r w:rsidR="65220EAD" w:rsidRPr="002E26FC">
        <w:rPr>
          <w:b/>
          <w:bCs/>
        </w:rPr>
        <w:t>Response 200</w:t>
      </w:r>
      <w:r w:rsidR="65220EAD" w:rsidRPr="00652534">
        <w:t xml:space="preserve"> and then click </w:t>
      </w:r>
      <w:r w:rsidR="65220EAD" w:rsidRPr="00652534">
        <w:rPr>
          <w:b/>
          <w:bCs/>
        </w:rPr>
        <w:t>Add Header</w:t>
      </w:r>
      <w:r w:rsidR="007A236E" w:rsidRPr="00652534">
        <w:t>.</w:t>
      </w:r>
    </w:p>
    <w:p w14:paraId="3347B328" w14:textId="2B0C7438" w:rsidR="00141796" w:rsidRPr="00B27A08" w:rsidRDefault="00BD75FD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 w:rsidRPr="00652534">
        <w:t xml:space="preserve">Enter </w:t>
      </w:r>
      <w:r w:rsidR="007A236E" w:rsidRPr="00652534">
        <w:t>“</w:t>
      </w:r>
      <w:r w:rsidRPr="00652534">
        <w:t>X-Requested-With</w:t>
      </w:r>
      <w:r w:rsidR="007A236E" w:rsidRPr="00652534">
        <w:t>”</w:t>
      </w:r>
      <w:r w:rsidRPr="00652534">
        <w:t xml:space="preserve"> in the box. Be careful </w:t>
      </w:r>
      <w:r w:rsidR="007A236E" w:rsidRPr="00652534">
        <w:t>to use the correct case</w:t>
      </w:r>
      <w:r w:rsidR="00DE569B">
        <w:t xml:space="preserve"> and do not </w:t>
      </w:r>
      <w:r w:rsidR="00B27A08">
        <w:t>include</w:t>
      </w:r>
      <w:r w:rsidR="0012023F" w:rsidRPr="00652534">
        <w:t xml:space="preserve"> </w:t>
      </w:r>
      <w:r w:rsidRPr="00652534">
        <w:t>spaces</w:t>
      </w:r>
      <w:r w:rsidR="0012023F" w:rsidRPr="00652534">
        <w:t>.</w:t>
      </w:r>
    </w:p>
    <w:p w14:paraId="6199E492" w14:textId="77777777" w:rsidR="00E60765" w:rsidRPr="00E60765" w:rsidRDefault="00C43234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>Repeat the process to add</w:t>
      </w:r>
      <w:r w:rsidR="00E60765">
        <w:t xml:space="preserve"> the following Response headers:</w:t>
      </w:r>
    </w:p>
    <w:p w14:paraId="760BE3E7" w14:textId="6095AE62" w:rsidR="00E60765" w:rsidRPr="00E60765" w:rsidRDefault="00E60765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04855F5" w14:textId="77777777" w:rsidR="00E60765" w:rsidRPr="00E60765" w:rsidRDefault="00C43234" w:rsidP="00583DC5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>Access-Control-Allow-Headers</w:t>
      </w:r>
    </w:p>
    <w:p w14:paraId="54176759" w14:textId="77777777" w:rsidR="00E60765" w:rsidRPr="00E60765" w:rsidRDefault="00C43234" w:rsidP="00583DC5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>Access-Control-Allow-Origin</w:t>
      </w:r>
    </w:p>
    <w:p w14:paraId="29DB1019" w14:textId="77777777" w:rsidR="00E60765" w:rsidRPr="00E60765" w:rsidRDefault="003D0DDD" w:rsidP="00583DC5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>Access-Control-Allow-Methods</w:t>
      </w:r>
    </w:p>
    <w:p w14:paraId="30E3B909" w14:textId="77777777" w:rsidR="00E60765" w:rsidRPr="00E60765" w:rsidRDefault="0096451F" w:rsidP="00583DC5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>Access-Control-Allow-Credentials</w:t>
      </w:r>
    </w:p>
    <w:p w14:paraId="23490629" w14:textId="77777777" w:rsidR="00E60765" w:rsidRDefault="00E60765" w:rsidP="00583DC5">
      <w:pPr>
        <w:suppressAutoHyphens/>
        <w:spacing w:after="0" w:line="240" w:lineRule="auto"/>
        <w:contextualSpacing/>
      </w:pPr>
    </w:p>
    <w:p w14:paraId="32850062" w14:textId="5CA78FEB" w:rsidR="00FC088E" w:rsidRPr="00E60765" w:rsidRDefault="00FC088E" w:rsidP="00583DC5">
      <w:pPr>
        <w:suppressAutoHyphens/>
        <w:spacing w:after="0" w:line="240" w:lineRule="auto"/>
        <w:ind w:left="720"/>
        <w:contextualSpacing/>
        <w:rPr>
          <w:rFonts w:cstheme="minorHAnsi"/>
        </w:rPr>
      </w:pPr>
      <w:r w:rsidRPr="00652534">
        <w:t xml:space="preserve">When complete, </w:t>
      </w:r>
      <w:r w:rsidR="007A236E" w:rsidRPr="00652534">
        <w:t xml:space="preserve">the </w:t>
      </w:r>
      <w:r w:rsidR="007A236E" w:rsidRPr="008D4FE1">
        <w:t>Response Headers</w:t>
      </w:r>
      <w:r w:rsidR="007A236E" w:rsidRPr="00652534">
        <w:t xml:space="preserve"> section</w:t>
      </w:r>
      <w:r w:rsidRPr="00652534">
        <w:t xml:space="preserve"> will look like this:</w:t>
      </w:r>
    </w:p>
    <w:p w14:paraId="1838F721" w14:textId="0FC836AF" w:rsidR="00FC088E" w:rsidRPr="00652534" w:rsidRDefault="5792DAFA" w:rsidP="00583DC5">
      <w:pPr>
        <w:suppressAutoHyphens/>
        <w:spacing w:after="0" w:line="240" w:lineRule="auto"/>
        <w:contextualSpacing/>
        <w:jc w:val="center"/>
      </w:pPr>
      <w:r w:rsidRPr="00652534">
        <w:rPr>
          <w:noProof/>
        </w:rPr>
        <w:lastRenderedPageBreak/>
        <w:drawing>
          <wp:inline distT="0" distB="0" distL="0" distR="0" wp14:anchorId="37B52E24" wp14:editId="020A7358">
            <wp:extent cx="4572000" cy="2114550"/>
            <wp:effectExtent l="0" t="0" r="0" b="0"/>
            <wp:docPr id="1790371855" name="Picture 1790371855" descr="Response 200 window. Response headers is the header. The Name options are: &#10;Access-Control-Allow-Credentials&#10;Access-Control-Allow-Headers&#10;Access-Control-Allow-Methods&#10;Access-Control-Allow-Origin&#10;X-Requested-Wi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371855" name="Picture 1790371855" descr="Response 200 window. Response headers is the header. The Name options are: &#10;Access-Control-Allow-Credentials&#10;Access-Control-Allow-Headers&#10;Access-Control-Allow-Methods&#10;Access-Control-Allow-Origin&#10;X-Requested-With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68F02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C03524D" w14:textId="57C700A2" w:rsidR="00141796" w:rsidRPr="007F3CEE" w:rsidRDefault="00FC088E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 w:rsidRPr="00652534">
        <w:t xml:space="preserve">Click </w:t>
      </w:r>
      <w:r w:rsidR="007A236E" w:rsidRPr="00652534">
        <w:t>the</w:t>
      </w:r>
      <w:r w:rsidRPr="00652534">
        <w:t xml:space="preserve"> </w:t>
      </w:r>
      <w:r w:rsidRPr="008C5391">
        <w:rPr>
          <w:b/>
          <w:bCs/>
        </w:rPr>
        <w:t>Integration Response</w:t>
      </w:r>
      <w:r w:rsidRPr="00652534">
        <w:t xml:space="preserve"> link</w:t>
      </w:r>
      <w:r w:rsidR="007A236E" w:rsidRPr="00652534">
        <w:t>.</w:t>
      </w:r>
    </w:p>
    <w:p w14:paraId="411E19F2" w14:textId="25C3866B" w:rsidR="00FC088E" w:rsidRPr="00652534" w:rsidRDefault="00F41BBB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 w:rsidRPr="00652534">
        <w:t xml:space="preserve">Open the </w:t>
      </w:r>
      <w:r w:rsidRPr="008D4FE1">
        <w:t>200</w:t>
      </w:r>
      <w:r w:rsidRPr="00652534">
        <w:t xml:space="preserve"> method response status by clicking the </w:t>
      </w:r>
      <w:r w:rsidR="68BD05FC" w:rsidRPr="00652534">
        <w:rPr>
          <w:b/>
          <w:bCs/>
        </w:rPr>
        <w:t xml:space="preserve">Edit </w:t>
      </w:r>
      <w:r w:rsidR="68BD05FC" w:rsidRPr="00652534">
        <w:t xml:space="preserve">button next to </w:t>
      </w:r>
      <w:r w:rsidR="68BD05FC" w:rsidRPr="00652534">
        <w:rPr>
          <w:b/>
          <w:bCs/>
        </w:rPr>
        <w:t>Default - Response</w:t>
      </w:r>
      <w:r w:rsidRPr="00652534">
        <w:t>.</w:t>
      </w:r>
    </w:p>
    <w:p w14:paraId="07921BDE" w14:textId="57CA557A" w:rsidR="00141796" w:rsidRPr="00C953E1" w:rsidRDefault="2058BB62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 w:rsidRPr="00652534">
        <w:t>Scroll down to the</w:t>
      </w:r>
      <w:r w:rsidR="0077026B" w:rsidRPr="00652534">
        <w:t xml:space="preserve"> </w:t>
      </w:r>
      <w:r w:rsidR="0077026B" w:rsidRPr="00652534">
        <w:rPr>
          <w:b/>
          <w:bCs/>
        </w:rPr>
        <w:t>Header Mappings</w:t>
      </w:r>
      <w:r w:rsidR="0077026B" w:rsidRPr="00652534">
        <w:t xml:space="preserve"> section</w:t>
      </w:r>
      <w:r w:rsidR="007A236E" w:rsidRPr="00652534">
        <w:t>.</w:t>
      </w:r>
    </w:p>
    <w:p w14:paraId="27D04677" w14:textId="587D0F79" w:rsidR="00C3015A" w:rsidRPr="00652534" w:rsidRDefault="00C3015A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 w:rsidRPr="00652534">
        <w:t xml:space="preserve">For </w:t>
      </w:r>
      <w:r w:rsidRPr="00C953E1">
        <w:t>X-Requested-With</w:t>
      </w:r>
      <w:r w:rsidRPr="00652534">
        <w:t xml:space="preserve">, enter </w:t>
      </w:r>
      <w:r w:rsidRPr="00C953E1">
        <w:rPr>
          <w:b/>
          <w:bCs/>
        </w:rPr>
        <w:t>‘*’</w:t>
      </w:r>
      <w:r w:rsidR="002E5C0A" w:rsidRPr="00652534">
        <w:t>,</w:t>
      </w:r>
      <w:r w:rsidR="00CB0D34" w:rsidRPr="00652534">
        <w:t xml:space="preserve"> with the quotes.</w:t>
      </w:r>
      <w:r w:rsidR="00E723A9" w:rsidRPr="00652534">
        <w:t xml:space="preserve"> </w:t>
      </w:r>
    </w:p>
    <w:p w14:paraId="73CA5AAB" w14:textId="2785D71C" w:rsidR="00CB0D34" w:rsidRPr="00652534" w:rsidRDefault="00986F33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 xml:space="preserve">For </w:t>
      </w:r>
      <w:r w:rsidRPr="00C953E1">
        <w:t>Access-Control-Allow-Headers</w:t>
      </w:r>
      <w:r w:rsidRPr="00652534">
        <w:t>, enter</w:t>
      </w:r>
      <w:r w:rsidRPr="00652534">
        <w:rPr>
          <w:b/>
          <w:bCs/>
        </w:rPr>
        <w:t xml:space="preserve"> </w:t>
      </w:r>
      <w:r w:rsidRPr="00C953E1">
        <w:rPr>
          <w:b/>
          <w:bCs/>
        </w:rPr>
        <w:t>'Content-Type,X-Amz-Date,Authorization,X-Api-Key,x-requested-with'</w:t>
      </w:r>
      <w:r w:rsidR="002E5C0A" w:rsidRPr="00652534">
        <w:t>,</w:t>
      </w:r>
      <w:r w:rsidRPr="00652534">
        <w:t xml:space="preserve"> with the quotes.</w:t>
      </w:r>
    </w:p>
    <w:p w14:paraId="1E796D35" w14:textId="15E826F3" w:rsidR="00693088" w:rsidRPr="00652534" w:rsidRDefault="00693088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 xml:space="preserve">For </w:t>
      </w:r>
      <w:r w:rsidRPr="00C953E1">
        <w:t>Access-Control-Allow-Origin</w:t>
      </w:r>
      <w:r w:rsidRPr="00652534">
        <w:t xml:space="preserve">, enter </w:t>
      </w:r>
      <w:r w:rsidRPr="00C953E1">
        <w:rPr>
          <w:b/>
          <w:bCs/>
        </w:rPr>
        <w:t>'*'</w:t>
      </w:r>
      <w:r w:rsidR="00E723A9" w:rsidRPr="00652534">
        <w:t>,</w:t>
      </w:r>
      <w:r w:rsidR="00E6136C" w:rsidRPr="00652534">
        <w:t xml:space="preserve"> with the quotes</w:t>
      </w:r>
      <w:r w:rsidR="007A236E" w:rsidRPr="00652534">
        <w:t>.</w:t>
      </w:r>
    </w:p>
    <w:p w14:paraId="4EE632F1" w14:textId="549A19D3" w:rsidR="00907352" w:rsidRPr="00652534" w:rsidRDefault="00907352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 xml:space="preserve">For </w:t>
      </w:r>
      <w:r w:rsidRPr="00C953E1">
        <w:t>Access-Control-Allow-Methods</w:t>
      </w:r>
      <w:r w:rsidRPr="00652534">
        <w:t>, enter</w:t>
      </w:r>
      <w:r w:rsidR="00692D67" w:rsidRPr="00652534">
        <w:t xml:space="preserve"> </w:t>
      </w:r>
      <w:r w:rsidRPr="00C953E1">
        <w:rPr>
          <w:b/>
          <w:bCs/>
        </w:rPr>
        <w:t>'OPTIONS</w:t>
      </w:r>
      <w:r w:rsidR="00692D67" w:rsidRPr="00C953E1">
        <w:rPr>
          <w:b/>
          <w:bCs/>
        </w:rPr>
        <w:t>,*</w:t>
      </w:r>
      <w:r w:rsidRPr="00C953E1">
        <w:rPr>
          <w:b/>
          <w:bCs/>
        </w:rPr>
        <w:t>'</w:t>
      </w:r>
      <w:r w:rsidR="002E5C0A" w:rsidRPr="00652534">
        <w:t>,</w:t>
      </w:r>
      <w:r w:rsidR="00692D67" w:rsidRPr="00652534">
        <w:t xml:space="preserve"> with the quotes.</w:t>
      </w:r>
    </w:p>
    <w:p w14:paraId="519759DF" w14:textId="36DD8686" w:rsidR="0091557E" w:rsidRPr="00652534" w:rsidRDefault="0091557E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</w:pPr>
      <w:r w:rsidRPr="00652534">
        <w:t xml:space="preserve">For </w:t>
      </w:r>
      <w:r w:rsidRPr="00C953E1">
        <w:t>Access-Control-Allow-Credentials</w:t>
      </w:r>
      <w:r w:rsidRPr="00652534">
        <w:t xml:space="preserve">, enter </w:t>
      </w:r>
      <w:r w:rsidRPr="00C953E1">
        <w:rPr>
          <w:b/>
          <w:bCs/>
        </w:rPr>
        <w:t>‘true’</w:t>
      </w:r>
      <w:r w:rsidR="002E5C0A" w:rsidRPr="00652534">
        <w:t>,</w:t>
      </w:r>
      <w:r w:rsidRPr="00652534">
        <w:t xml:space="preserve"> with the quotes.</w:t>
      </w:r>
    </w:p>
    <w:p w14:paraId="25F07699" w14:textId="07B238F9" w:rsidR="00013B00" w:rsidRPr="000B284D" w:rsidRDefault="00013B00" w:rsidP="00583DC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</w:rPr>
      </w:pPr>
      <w:r w:rsidRPr="00652534">
        <w:t xml:space="preserve">When done, </w:t>
      </w:r>
      <w:r w:rsidR="002E5C0A" w:rsidRPr="00652534">
        <w:t xml:space="preserve">the </w:t>
      </w:r>
      <w:r w:rsidR="002E5C0A" w:rsidRPr="00652534">
        <w:rPr>
          <w:b/>
          <w:bCs/>
        </w:rPr>
        <w:t>Header Mappings</w:t>
      </w:r>
      <w:r w:rsidR="002E5C0A" w:rsidRPr="00652534">
        <w:t xml:space="preserve"> page</w:t>
      </w:r>
      <w:r w:rsidRPr="00652534">
        <w:t xml:space="preserve"> should look like this:</w:t>
      </w:r>
    </w:p>
    <w:p w14:paraId="4B8FA577" w14:textId="77777777" w:rsidR="000B284D" w:rsidRPr="000B284D" w:rsidRDefault="000B284D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133E711" w14:textId="17B2B04A" w:rsidR="00013B00" w:rsidRPr="00652534" w:rsidRDefault="2B79E441" w:rsidP="00583DC5">
      <w:pPr>
        <w:suppressAutoHyphens/>
        <w:spacing w:after="0" w:line="240" w:lineRule="auto"/>
        <w:contextualSpacing/>
        <w:jc w:val="center"/>
      </w:pPr>
      <w:r w:rsidRPr="00652534">
        <w:rPr>
          <w:noProof/>
        </w:rPr>
        <w:drawing>
          <wp:inline distT="0" distB="0" distL="0" distR="0" wp14:anchorId="4AA8DEF5" wp14:editId="7C544D61">
            <wp:extent cx="4572000" cy="2609850"/>
            <wp:effectExtent l="0" t="0" r="0" b="0"/>
            <wp:docPr id="664318090" name="Picture 664318090" descr="Header mappings page. The method response status code is 200. The content handling is Passthrough. The default mapping is True. There are five header mappings. Their names are &#10;&quot;method.response.header.Access-Control-Allow-Credentials&quot; with mapping value 'true'; &quot;&#10;method.response.header.Access-Control-Allow-headers&quot; with mapping value 'Content-Type-Amz-Date,Authorization,X-Api-Key,x-requested'; &quot;method.response.header.Access-Control-Allow-Methods&quot; with the mapping value 'OPTIONS,*'; &quot;method.response.header.Access-Control-Allow-Origin&quot;; and &quot;method.response.header.X-Requested-With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18090" name="Picture 664318090" descr="Header mappings page. The method response status code is 200. The content handling is Passthrough. The default mapping is True. There are five header mappings. Their names are &#10;&quot;method.response.header.Access-Control-Allow-Credentials&quot; with mapping value 'true'; &quot;&#10;method.response.header.Access-Control-Allow-headers&quot; with mapping value 'Content-Type-Amz-Date,Authorization,X-Api-Key,x-requested'; &quot;method.response.header.Access-Control-Allow-Methods&quot; with the mapping value 'OPTIONS,*'; &quot;method.response.header.Access-Control-Allow-Origin&quot;; and &quot;method.response.header.X-Requested-With&quot;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35F82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B5A8D3A" w14:textId="516DE89D" w:rsidR="00E36305" w:rsidRPr="00652534" w:rsidRDefault="00E36305" w:rsidP="00583DC5">
      <w:pPr>
        <w:pStyle w:val="Heading3"/>
      </w:pPr>
      <w:r w:rsidRPr="00652534">
        <w:t>Adding CORS to the Remaining Resources</w:t>
      </w:r>
    </w:p>
    <w:p w14:paraId="0081AC7A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142E4F2A" w14:textId="0191ABE1" w:rsidR="00E36305" w:rsidRDefault="004023EB" w:rsidP="00583DC5">
      <w:pPr>
        <w:pStyle w:val="ListParagraph"/>
        <w:numPr>
          <w:ilvl w:val="0"/>
          <w:numId w:val="1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Repeat this process for each resource and sub-resource</w:t>
      </w:r>
      <w:r w:rsidR="00F75095" w:rsidRPr="00652534">
        <w:rPr>
          <w:rFonts w:cstheme="minorHAnsi"/>
        </w:rPr>
        <w:t>:</w:t>
      </w:r>
    </w:p>
    <w:p w14:paraId="7916D4BD" w14:textId="77777777" w:rsidR="00FD1B92" w:rsidRPr="00FD1B92" w:rsidRDefault="00FD1B92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629122DF" w14:textId="77777777" w:rsidR="00E36305" w:rsidRPr="00652534" w:rsidRDefault="004023EB" w:rsidP="00583DC5">
      <w:pPr>
        <w:pStyle w:val="ListParagraph"/>
        <w:numPr>
          <w:ilvl w:val="1"/>
          <w:numId w:val="1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/Answers</w:t>
      </w:r>
    </w:p>
    <w:p w14:paraId="40512808" w14:textId="77777777" w:rsidR="00E36305" w:rsidRPr="00652534" w:rsidRDefault="00A0274F" w:rsidP="00583DC5">
      <w:pPr>
        <w:pStyle w:val="ListParagraph"/>
        <w:numPr>
          <w:ilvl w:val="1"/>
          <w:numId w:val="1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/Answers/{id}</w:t>
      </w:r>
    </w:p>
    <w:p w14:paraId="495B1976" w14:textId="77777777" w:rsidR="00E36305" w:rsidRPr="00652534" w:rsidRDefault="00A0274F" w:rsidP="00583DC5">
      <w:pPr>
        <w:pStyle w:val="ListParagraph"/>
        <w:numPr>
          <w:ilvl w:val="1"/>
          <w:numId w:val="1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lastRenderedPageBreak/>
        <w:t>/Questions/findOne</w:t>
      </w:r>
    </w:p>
    <w:p w14:paraId="2A62D316" w14:textId="46ECAF64" w:rsidR="00013B00" w:rsidRDefault="00A0274F" w:rsidP="00583DC5">
      <w:pPr>
        <w:pStyle w:val="ListParagraph"/>
        <w:numPr>
          <w:ilvl w:val="1"/>
          <w:numId w:val="12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>/Questions/{id}</w:t>
      </w:r>
    </w:p>
    <w:p w14:paraId="310199BF" w14:textId="77777777" w:rsidR="00FD1B92" w:rsidRPr="00FD1B92" w:rsidRDefault="00FD1B92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658E3FE7" w14:textId="2E25FB9D" w:rsidR="00DA1392" w:rsidRPr="00652534" w:rsidRDefault="005A303F" w:rsidP="00583DC5">
      <w:pPr>
        <w:pStyle w:val="ListParagraph"/>
        <w:numPr>
          <w:ilvl w:val="0"/>
          <w:numId w:val="12"/>
        </w:numPr>
        <w:suppressAutoHyphens/>
        <w:spacing w:after="0" w:line="240" w:lineRule="auto"/>
      </w:pPr>
      <w:r w:rsidRPr="00652534">
        <w:t xml:space="preserve">When complete, your </w:t>
      </w:r>
      <w:r w:rsidR="00FD1B92">
        <w:t>R</w:t>
      </w:r>
      <w:r w:rsidRPr="00652534">
        <w:t>esource</w:t>
      </w:r>
      <w:r w:rsidR="1D458EAB" w:rsidRPr="00652534">
        <w:t>s</w:t>
      </w:r>
      <w:r w:rsidRPr="00652534">
        <w:t xml:space="preserve"> tree will look like this:</w:t>
      </w:r>
    </w:p>
    <w:p w14:paraId="7038E31E" w14:textId="77777777" w:rsidR="00141796" w:rsidRPr="00215F27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1F3192D" w14:textId="03B5835C" w:rsidR="005A303F" w:rsidRPr="00652534" w:rsidRDefault="004C703E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0B7409DE" wp14:editId="766D6DFC">
            <wp:extent cx="1057011" cy="2984500"/>
            <wp:effectExtent l="19050" t="19050" r="10160" b="25400"/>
            <wp:docPr id="60" name="Picture 60" descr="API resources tree under the Resources tab. Under forward slash are /Answers and /Questions. Under /Answers are GET, OPTIONS, POST, PUT, and /{id}. Under /Answers/{id} are DELETE, GET, OPTIONS, and PUT. Under /Questions are GET, OPTIONS, POST, PUT, /findOne, and /{id}. Under /Questions/findOne are GET and OPTIONS. Under /Questions/{id} are DELETE, GET, OPTIONS, and PU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PI resources tree under the Resources tab. Under forward slash are /Answers and /Questions. Under /Answers are GET, OPTIONS, POST, PUT, and /{id}. Under /Answers/{id} are DELETE, GET, OPTIONS, and PUT. Under /Questions are GET, OPTIONS, POST, PUT, /findOne, and /{id}. Under /Questions/findOne are GET and OPTIONS. Under /Questions/{id} are DELETE, GET, OPTIONS, and PUT. 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098564" cy="310182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1A6056" w14:textId="77777777" w:rsidR="00FD1B92" w:rsidRPr="00FD1B92" w:rsidRDefault="00FD1B92" w:rsidP="00583DC5">
      <w:pPr>
        <w:suppressAutoHyphens/>
        <w:spacing w:after="0" w:line="240" w:lineRule="auto"/>
        <w:contextualSpacing/>
      </w:pPr>
    </w:p>
    <w:p w14:paraId="5EF86858" w14:textId="6C5914F4" w:rsidR="004C703E" w:rsidRPr="00652534" w:rsidRDefault="004C703E" w:rsidP="00583DC5">
      <w:pPr>
        <w:pStyle w:val="Heading3"/>
      </w:pPr>
      <w:r w:rsidRPr="00652534">
        <w:t xml:space="preserve">CORS Headers </w:t>
      </w:r>
      <w:r w:rsidR="00703810" w:rsidRPr="00652534">
        <w:t xml:space="preserve">for the </w:t>
      </w:r>
      <w:r w:rsidR="00FD1B92">
        <w:t>O</w:t>
      </w:r>
      <w:r w:rsidR="00703810" w:rsidRPr="00652534">
        <w:t xml:space="preserve">ther </w:t>
      </w:r>
      <w:r w:rsidR="000C5294" w:rsidRPr="00652534">
        <w:t>Methods</w:t>
      </w:r>
    </w:p>
    <w:p w14:paraId="529C073B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4507FE92" w14:textId="4C58C542" w:rsidR="004C703E" w:rsidRPr="00652534" w:rsidRDefault="007B2C31" w:rsidP="00583DC5">
      <w:pPr>
        <w:suppressAutoHyphens/>
        <w:spacing w:after="0" w:line="240" w:lineRule="auto"/>
        <w:contextualSpacing/>
      </w:pPr>
      <w:r w:rsidRPr="00652534">
        <w:t xml:space="preserve">The other methods </w:t>
      </w:r>
      <w:r w:rsidR="00C457C6">
        <w:t>must</w:t>
      </w:r>
      <w:r w:rsidRPr="00652534">
        <w:t xml:space="preserve"> return CORS headers as well. </w:t>
      </w:r>
      <w:r w:rsidR="00EC2AC9" w:rsidRPr="00652534">
        <w:t>The good news is there is nothing for you to do now</w:t>
      </w:r>
      <w:r w:rsidR="00F75095" w:rsidRPr="00652534">
        <w:t>. B</w:t>
      </w:r>
      <w:r w:rsidR="00544C0D" w:rsidRPr="00652534">
        <w:t xml:space="preserve">ecause </w:t>
      </w:r>
      <w:r w:rsidR="62EA8288" w:rsidRPr="00652534">
        <w:t>you</w:t>
      </w:r>
      <w:r w:rsidR="00544C0D" w:rsidRPr="00652534">
        <w:t xml:space="preserve"> </w:t>
      </w:r>
      <w:r w:rsidR="00155FC8" w:rsidRPr="00652534">
        <w:t xml:space="preserve">configured </w:t>
      </w:r>
      <w:r w:rsidR="43F791B7" w:rsidRPr="00652534">
        <w:t>the</w:t>
      </w:r>
      <w:r w:rsidR="00155FC8" w:rsidRPr="00652534">
        <w:t xml:space="preserve"> APIs as proxies to the Lambdas, </w:t>
      </w:r>
      <w:r w:rsidR="2FF51FB5" w:rsidRPr="00652534">
        <w:t>you</w:t>
      </w:r>
      <w:r w:rsidR="00EC2AC9" w:rsidRPr="00652534">
        <w:t xml:space="preserve"> can handle this </w:t>
      </w:r>
      <w:r w:rsidR="00155FC8" w:rsidRPr="00652534">
        <w:t>in the Lambda code</w:t>
      </w:r>
      <w:r w:rsidR="00017AB5">
        <w:t>, which you have already done.</w:t>
      </w:r>
      <w:r w:rsidR="00F75095" w:rsidRPr="00652534">
        <w:t xml:space="preserve"> </w:t>
      </w:r>
      <w:r w:rsidR="006C265B" w:rsidRPr="00652534">
        <w:t xml:space="preserve">Near the start </w:t>
      </w:r>
      <w:r w:rsidR="00155FC8" w:rsidRPr="00652534">
        <w:t xml:space="preserve">of each Lambda </w:t>
      </w:r>
      <w:r w:rsidR="0060650C" w:rsidRPr="00652534">
        <w:t>you created in Module Five is the following code:</w:t>
      </w:r>
    </w:p>
    <w:p w14:paraId="47CE080C" w14:textId="77777777" w:rsidR="00F75095" w:rsidRPr="00652534" w:rsidRDefault="00F75095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90ACF19" w14:textId="77777777" w:rsidR="00D216AD" w:rsidRPr="00652534" w:rsidRDefault="00D216AD" w:rsidP="00583DC5">
      <w:pPr>
        <w:pStyle w:val="ListParagraph"/>
        <w:suppressAutoHyphens/>
        <w:spacing w:after="0" w:line="240" w:lineRule="auto"/>
        <w:ind w:left="144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const responseHeaders = (headers) =&gt; {</w:t>
      </w:r>
    </w:p>
    <w:p w14:paraId="4EB7BB23" w14:textId="162AB20D" w:rsidR="00D216AD" w:rsidRPr="00652534" w:rsidRDefault="00D216AD" w:rsidP="00583DC5">
      <w:pPr>
        <w:pStyle w:val="ListParagraph"/>
        <w:suppressAutoHyphens/>
        <w:spacing w:after="0" w:line="240" w:lineRule="auto"/>
        <w:ind w:left="180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const origin = headers.origin || headers.Origin;</w:t>
      </w:r>
    </w:p>
    <w:p w14:paraId="79930B5F" w14:textId="77777777" w:rsidR="00D216AD" w:rsidRPr="00652534" w:rsidRDefault="00D216AD" w:rsidP="00583DC5">
      <w:pPr>
        <w:pStyle w:val="ListParagraph"/>
        <w:suppressAutoHyphens/>
        <w:spacing w:after="0" w:line="240" w:lineRule="auto"/>
        <w:ind w:left="1440"/>
        <w:rPr>
          <w:rFonts w:ascii="Consolas" w:hAnsi="Consolas" w:cstheme="minorHAnsi"/>
        </w:rPr>
      </w:pPr>
    </w:p>
    <w:p w14:paraId="19283DAA" w14:textId="56902AFC" w:rsidR="00D216AD" w:rsidRPr="00652534" w:rsidRDefault="00D216AD" w:rsidP="00583DC5">
      <w:pPr>
        <w:pStyle w:val="ListParagraph"/>
        <w:suppressAutoHyphens/>
        <w:spacing w:after="0" w:line="240" w:lineRule="auto"/>
        <w:ind w:left="180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return {</w:t>
      </w:r>
    </w:p>
    <w:p w14:paraId="37D269DE" w14:textId="76F34CE2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// HTTP headers to pass back to the client</w:t>
      </w:r>
    </w:p>
    <w:p w14:paraId="1E342B96" w14:textId="15722EAD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"Content-Type": "application/json",</w:t>
      </w:r>
    </w:p>
    <w:p w14:paraId="5278ED56" w14:textId="26971103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// the next headers support CORS</w:t>
      </w:r>
    </w:p>
    <w:p w14:paraId="0435DFE7" w14:textId="35DDCDFD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"X-Requested-With": "*",</w:t>
      </w:r>
    </w:p>
    <w:p w14:paraId="21DB445C" w14:textId="6B03DFFE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"Access-Control-Allow-Headers":</w:t>
      </w:r>
    </w:p>
    <w:p w14:paraId="73DA5409" w14:textId="4CA19DBA" w:rsidR="00D216AD" w:rsidRPr="00652534" w:rsidRDefault="00D216AD" w:rsidP="00583DC5">
      <w:pPr>
        <w:pStyle w:val="ListParagraph"/>
        <w:suppressAutoHyphens/>
        <w:spacing w:after="0" w:line="240" w:lineRule="auto"/>
        <w:ind w:left="216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"Content-Type,X-Amz-Date,Authorization,X-Api-Key,x-requested-with",</w:t>
      </w:r>
    </w:p>
    <w:p w14:paraId="19D6DC93" w14:textId="5289FA15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"Access-Control-Allow-Origin": origin,</w:t>
      </w:r>
    </w:p>
    <w:p w14:paraId="62D8BE41" w14:textId="7F8646D9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"Access-Control-Allow-Methods": "OPTIONS,*",</w:t>
      </w:r>
    </w:p>
    <w:p w14:paraId="3007AF10" w14:textId="31BFBA75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Vary: "Origin", // for proxies</w:t>
      </w:r>
    </w:p>
    <w:p w14:paraId="31D3BE6C" w14:textId="55FA9312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// the "has-cors" library used by the Angular application wants this set</w:t>
      </w:r>
    </w:p>
    <w:p w14:paraId="233D0543" w14:textId="6FCB516F" w:rsidR="00D216AD" w:rsidRPr="00652534" w:rsidRDefault="00D216AD" w:rsidP="00583DC5">
      <w:pPr>
        <w:pStyle w:val="ListParagraph"/>
        <w:suppressAutoHyphens/>
        <w:spacing w:after="0" w:line="240" w:lineRule="auto"/>
        <w:ind w:left="198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"Access-Control-Allow-Credentials": "true",</w:t>
      </w:r>
    </w:p>
    <w:p w14:paraId="76FF8E83" w14:textId="2721F0AD" w:rsidR="00D216AD" w:rsidRPr="00652534" w:rsidRDefault="00D216AD" w:rsidP="00583DC5">
      <w:pPr>
        <w:pStyle w:val="ListParagraph"/>
        <w:suppressAutoHyphens/>
        <w:spacing w:after="0" w:line="240" w:lineRule="auto"/>
        <w:ind w:left="180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lastRenderedPageBreak/>
        <w:t>};</w:t>
      </w:r>
    </w:p>
    <w:p w14:paraId="53F5B229" w14:textId="63FEFA1D" w:rsidR="00D216AD" w:rsidRPr="00652534" w:rsidRDefault="00D216AD" w:rsidP="00583DC5">
      <w:pPr>
        <w:pStyle w:val="ListParagraph"/>
        <w:suppressAutoHyphens/>
        <w:spacing w:after="0" w:line="240" w:lineRule="auto"/>
        <w:ind w:left="144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};</w:t>
      </w:r>
    </w:p>
    <w:p w14:paraId="47CE1E73" w14:textId="77777777" w:rsidR="00F75095" w:rsidRPr="005E3314" w:rsidRDefault="00F75095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DB1F1E6" w14:textId="6407956E" w:rsidR="0060650C" w:rsidRPr="00652534" w:rsidRDefault="00F75095" w:rsidP="00583DC5">
      <w:pPr>
        <w:suppressAutoHyphens/>
        <w:spacing w:after="0" w:line="240" w:lineRule="auto"/>
        <w:contextualSpacing/>
      </w:pPr>
      <w:r w:rsidRPr="00652534">
        <w:t>T</w:t>
      </w:r>
      <w:r w:rsidR="007B2C31" w:rsidRPr="00652534">
        <w:t>oward the bottom of the Lambda is the code where the response to the client is created</w:t>
      </w:r>
      <w:r w:rsidRPr="00652534">
        <w:t>. You</w:t>
      </w:r>
      <w:r w:rsidR="007B2C31" w:rsidRPr="00652534">
        <w:t xml:space="preserve"> had this line of code:</w:t>
      </w:r>
    </w:p>
    <w:p w14:paraId="6A7F3A85" w14:textId="77777777" w:rsidR="00F75095" w:rsidRPr="00652534" w:rsidRDefault="00F75095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38EF0791" w14:textId="77777777" w:rsidR="00D216AD" w:rsidRPr="00652534" w:rsidRDefault="00D216AD" w:rsidP="00583DC5">
      <w:pPr>
        <w:pStyle w:val="ListParagraph"/>
        <w:suppressAutoHyphens/>
        <w:spacing w:after="0" w:line="240" w:lineRule="auto"/>
        <w:ind w:left="1440"/>
        <w:rPr>
          <w:rFonts w:ascii="Consolas" w:hAnsi="Consolas" w:cstheme="minorHAnsi"/>
        </w:rPr>
      </w:pPr>
      <w:r w:rsidRPr="00652534">
        <w:rPr>
          <w:rFonts w:ascii="Consolas" w:hAnsi="Consolas" w:cstheme="minorHAnsi"/>
        </w:rPr>
        <w:t>// HTTP headers to pass back to the client</w:t>
      </w:r>
    </w:p>
    <w:p w14:paraId="3CE23D46" w14:textId="2D445FDB" w:rsidR="00D216AD" w:rsidRPr="00652534" w:rsidRDefault="00D216AD" w:rsidP="00583DC5">
      <w:pPr>
        <w:pStyle w:val="ListParagraph"/>
        <w:suppressAutoHyphens/>
        <w:spacing w:after="0" w:line="240" w:lineRule="auto"/>
        <w:ind w:left="2880"/>
        <w:rPr>
          <w:rFonts w:ascii="Consolas" w:hAnsi="Consolas"/>
        </w:rPr>
      </w:pPr>
      <w:r w:rsidRPr="00652534">
        <w:rPr>
          <w:rFonts w:ascii="Consolas" w:hAnsi="Consolas"/>
        </w:rPr>
        <w:t>headers: responseHeaders,</w:t>
      </w:r>
    </w:p>
    <w:p w14:paraId="27396CFF" w14:textId="77777777" w:rsidR="00F75095" w:rsidRPr="00652534" w:rsidRDefault="00F75095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6AA0B0BD" w14:textId="65278D74" w:rsidR="00852D7D" w:rsidRPr="00652534" w:rsidRDefault="007B2C31" w:rsidP="00583DC5">
      <w:pPr>
        <w:suppressAutoHyphens/>
        <w:spacing w:after="0" w:line="240" w:lineRule="auto"/>
        <w:contextualSpacing/>
        <w:rPr>
          <w:rFonts w:cstheme="minorHAnsi"/>
        </w:rPr>
      </w:pPr>
      <w:r w:rsidRPr="00652534">
        <w:rPr>
          <w:rFonts w:cstheme="minorHAnsi"/>
        </w:rPr>
        <w:t>Between these two blocks of cod</w:t>
      </w:r>
      <w:r w:rsidR="00F75095" w:rsidRPr="00652534">
        <w:rPr>
          <w:rFonts w:cstheme="minorHAnsi"/>
        </w:rPr>
        <w:t>e</w:t>
      </w:r>
      <w:r w:rsidRPr="00652534">
        <w:rPr>
          <w:rFonts w:cstheme="minorHAnsi"/>
        </w:rPr>
        <w:t xml:space="preserve"> and the APIs being configured as proxies, </w:t>
      </w:r>
      <w:r w:rsidR="00F75095" w:rsidRPr="00652534">
        <w:rPr>
          <w:rFonts w:cstheme="minorHAnsi"/>
        </w:rPr>
        <w:t>you</w:t>
      </w:r>
      <w:r w:rsidRPr="00652534">
        <w:rPr>
          <w:rFonts w:cstheme="minorHAnsi"/>
        </w:rPr>
        <w:t xml:space="preserve"> are handling the CORS requirements for the other methods.</w:t>
      </w:r>
    </w:p>
    <w:p w14:paraId="617FEAD2" w14:textId="77777777" w:rsidR="00141796" w:rsidRPr="00FB490D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424DF61" w14:textId="09F88993" w:rsidR="00755862" w:rsidRPr="00652534" w:rsidRDefault="00755862" w:rsidP="00583DC5">
      <w:pPr>
        <w:pStyle w:val="Heading2"/>
      </w:pPr>
      <w:r w:rsidRPr="00652534">
        <w:t>Deployment</w:t>
      </w:r>
    </w:p>
    <w:p w14:paraId="2473A60A" w14:textId="77777777" w:rsidR="00141796" w:rsidRPr="00652534" w:rsidRDefault="00141796" w:rsidP="00583DC5">
      <w:pPr>
        <w:suppressAutoHyphens/>
        <w:spacing w:after="0" w:line="240" w:lineRule="auto"/>
        <w:contextualSpacing/>
      </w:pPr>
    </w:p>
    <w:p w14:paraId="547D1300" w14:textId="12A00EF4" w:rsidR="00141796" w:rsidRPr="002344A5" w:rsidRDefault="00755862" w:rsidP="00583DC5">
      <w:pPr>
        <w:pStyle w:val="ListParagraph"/>
        <w:numPr>
          <w:ilvl w:val="0"/>
          <w:numId w:val="13"/>
        </w:numPr>
        <w:suppressAutoHyphens/>
        <w:spacing w:after="0" w:line="240" w:lineRule="auto"/>
      </w:pPr>
      <w:r w:rsidRPr="00652534">
        <w:t xml:space="preserve">Deploy the API using the </w:t>
      </w:r>
      <w:r w:rsidR="00EF14FA">
        <w:t>“</w:t>
      </w:r>
      <w:proofErr w:type="spellStart"/>
      <w:r w:rsidRPr="00EF14FA">
        <w:t>api</w:t>
      </w:r>
      <w:proofErr w:type="spellEnd"/>
      <w:r w:rsidR="00EF14FA">
        <w:t>”</w:t>
      </w:r>
      <w:r w:rsidRPr="00652534">
        <w:t xml:space="preserve"> deployment name</w:t>
      </w:r>
      <w:r w:rsidR="00492111" w:rsidRPr="00652534">
        <w:t xml:space="preserve"> by clicking</w:t>
      </w:r>
      <w:r w:rsidR="637BF73B" w:rsidRPr="00652534">
        <w:t xml:space="preserve"> the</w:t>
      </w:r>
      <w:r w:rsidR="00492111" w:rsidRPr="00652534">
        <w:t xml:space="preserve"> </w:t>
      </w:r>
      <w:r w:rsidR="008565BF" w:rsidRPr="00652534">
        <w:rPr>
          <w:b/>
          <w:bCs/>
        </w:rPr>
        <w:t>Deploy API</w:t>
      </w:r>
      <w:r w:rsidR="008565BF" w:rsidRPr="00652534">
        <w:t xml:space="preserve"> </w:t>
      </w:r>
      <w:r w:rsidR="1F465313" w:rsidRPr="00652534">
        <w:t xml:space="preserve">button in the top right </w:t>
      </w:r>
      <w:r w:rsidR="27E61D50" w:rsidRPr="00652534">
        <w:t>of the API resource page</w:t>
      </w:r>
      <w:r w:rsidR="00F75095" w:rsidRPr="00652534">
        <w:t>.</w:t>
      </w:r>
    </w:p>
    <w:p w14:paraId="2C70B10F" w14:textId="46733792" w:rsidR="0046797B" w:rsidRPr="00652534" w:rsidRDefault="0046797B" w:rsidP="00583DC5">
      <w:pPr>
        <w:pStyle w:val="ListParagraph"/>
        <w:numPr>
          <w:ilvl w:val="0"/>
          <w:numId w:val="13"/>
        </w:numPr>
        <w:suppressAutoHyphens/>
        <w:spacing w:after="0" w:line="240" w:lineRule="auto"/>
      </w:pPr>
      <w:r w:rsidRPr="00652534">
        <w:t>Create a new stage from the</w:t>
      </w:r>
      <w:r w:rsidRPr="00652534">
        <w:rPr>
          <w:b/>
          <w:bCs/>
        </w:rPr>
        <w:t xml:space="preserve"> Stage</w:t>
      </w:r>
      <w:r w:rsidRPr="00652534">
        <w:t xml:space="preserve"> drop</w:t>
      </w:r>
      <w:r w:rsidR="00F75095" w:rsidRPr="00652534">
        <w:t>-</w:t>
      </w:r>
      <w:r w:rsidRPr="00652534">
        <w:t xml:space="preserve">down </w:t>
      </w:r>
      <w:r w:rsidR="00F75095" w:rsidRPr="00652534">
        <w:t>menu</w:t>
      </w:r>
      <w:r w:rsidRPr="00652534">
        <w:t>.</w:t>
      </w:r>
    </w:p>
    <w:p w14:paraId="4B8CA0B1" w14:textId="77777777" w:rsidR="00141796" w:rsidRPr="00652534" w:rsidRDefault="00141796" w:rsidP="00583DC5">
      <w:pPr>
        <w:pStyle w:val="ListParagraph"/>
        <w:suppressAutoHyphens/>
        <w:spacing w:after="0" w:line="240" w:lineRule="auto"/>
        <w:rPr>
          <w:rFonts w:cstheme="minorHAnsi"/>
        </w:rPr>
      </w:pPr>
    </w:p>
    <w:p w14:paraId="445A0E01" w14:textId="347A6F54" w:rsidR="003436AA" w:rsidRPr="00652534" w:rsidRDefault="003436AA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02A39B7A" wp14:editId="538CDF94">
            <wp:extent cx="3481431" cy="1772703"/>
            <wp:effectExtent l="19050" t="19050" r="24130" b="18415"/>
            <wp:docPr id="41" name="Picture 41" descr="Deploy API screen. In the Deployment stage drop-down menu, [New Stage] is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eploy API screen. In the Deployment stage drop-down menu, [New Stage] is selected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08822" cy="178665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0DB6C4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2443EA4E" w14:textId="3DB48A66" w:rsidR="00EB0909" w:rsidRPr="00652534" w:rsidRDefault="00EB0909" w:rsidP="00583DC5">
      <w:pPr>
        <w:pStyle w:val="ListParagraph"/>
        <w:numPr>
          <w:ilvl w:val="0"/>
          <w:numId w:val="13"/>
        </w:numPr>
        <w:suppressAutoHyphens/>
        <w:spacing w:after="0" w:line="240" w:lineRule="auto"/>
      </w:pPr>
      <w:r w:rsidRPr="00652534">
        <w:t>Enter</w:t>
      </w:r>
      <w:r w:rsidR="002344A5">
        <w:t xml:space="preserve"> “api” as the</w:t>
      </w:r>
      <w:r w:rsidRPr="00652534">
        <w:t xml:space="preserve"> </w:t>
      </w:r>
      <w:r w:rsidRPr="00652534">
        <w:rPr>
          <w:b/>
          <w:bCs/>
        </w:rPr>
        <w:t>Stage name</w:t>
      </w:r>
      <w:r w:rsidRPr="00652534">
        <w:t xml:space="preserve"> and click </w:t>
      </w:r>
      <w:r w:rsidRPr="00652534">
        <w:rPr>
          <w:b/>
          <w:bCs/>
        </w:rPr>
        <w:t>Deploy</w:t>
      </w:r>
      <w:r w:rsidR="00F75095" w:rsidRPr="00652534">
        <w:t>.</w:t>
      </w:r>
    </w:p>
    <w:p w14:paraId="4D921DAA" w14:textId="77777777" w:rsidR="00BA072A" w:rsidRDefault="00BA072A" w:rsidP="00583DC5">
      <w:pPr>
        <w:suppressAutoHyphens/>
        <w:spacing w:after="0" w:line="240" w:lineRule="auto"/>
        <w:contextualSpacing/>
      </w:pPr>
    </w:p>
    <w:p w14:paraId="6CF19711" w14:textId="479EF565" w:rsidR="007D34A9" w:rsidRPr="00652534" w:rsidRDefault="04FF5C10" w:rsidP="00583DC5">
      <w:pPr>
        <w:suppressAutoHyphens/>
        <w:spacing w:after="0" w:line="240" w:lineRule="auto"/>
        <w:ind w:left="720"/>
        <w:contextualSpacing/>
      </w:pPr>
      <w:r w:rsidRPr="00BA072A">
        <w:rPr>
          <w:b/>
          <w:bCs/>
        </w:rPr>
        <w:t>Note:</w:t>
      </w:r>
      <w:r w:rsidRPr="00652534">
        <w:t xml:space="preserve"> </w:t>
      </w:r>
      <w:r w:rsidR="007D34A9" w:rsidRPr="00652534">
        <w:t xml:space="preserve">A common error at this stage is </w:t>
      </w:r>
      <w:r w:rsidR="007D34A9" w:rsidRPr="003342FA">
        <w:rPr>
          <w:b/>
          <w:bCs/>
        </w:rPr>
        <w:t>No integration defined for method</w:t>
      </w:r>
      <w:r w:rsidR="00F75095" w:rsidRPr="00652534">
        <w:t>.</w:t>
      </w:r>
      <w:r w:rsidR="007B7D96" w:rsidRPr="00652534">
        <w:t xml:space="preserve"> If you see this error, you forgot</w:t>
      </w:r>
      <w:r w:rsidR="399503F1" w:rsidRPr="00652534">
        <w:t xml:space="preserve"> to</w:t>
      </w:r>
      <w:r w:rsidR="007B7D96" w:rsidRPr="00652534">
        <w:t xml:space="preserve"> click the </w:t>
      </w:r>
      <w:r w:rsidR="007B7D96" w:rsidRPr="00652534">
        <w:rPr>
          <w:b/>
          <w:bCs/>
        </w:rPr>
        <w:t>Save</w:t>
      </w:r>
      <w:r w:rsidR="007B7D96" w:rsidRPr="00652534">
        <w:t xml:space="preserve"> button when mapping API methods to your Lambdas. Check each API method and fix </w:t>
      </w:r>
      <w:r w:rsidR="009760D3">
        <w:t xml:space="preserve">it </w:t>
      </w:r>
      <w:r w:rsidR="007B7D96" w:rsidRPr="00652534">
        <w:t>as needed. Then try again.</w:t>
      </w:r>
    </w:p>
    <w:p w14:paraId="378544E6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A21497E" w14:textId="58CC8045" w:rsidR="007B5EB2" w:rsidRPr="00652534" w:rsidRDefault="007B5EB2" w:rsidP="00583DC5">
      <w:pPr>
        <w:pStyle w:val="ListParagraph"/>
        <w:numPr>
          <w:ilvl w:val="0"/>
          <w:numId w:val="13"/>
        </w:numPr>
        <w:suppressAutoHyphens/>
        <w:spacing w:after="0" w:line="240" w:lineRule="auto"/>
      </w:pPr>
      <w:r w:rsidRPr="00652534">
        <w:t xml:space="preserve">Record the </w:t>
      </w:r>
      <w:r w:rsidRPr="008A4CC3">
        <w:rPr>
          <w:b/>
          <w:bCs/>
        </w:rPr>
        <w:t>Invoke URL</w:t>
      </w:r>
      <w:r w:rsidRPr="00652534">
        <w:t xml:space="preserve"> displayed after deployment</w:t>
      </w:r>
      <w:r w:rsidR="00BA6807" w:rsidRPr="00652534">
        <w:t>. It will look like this:</w:t>
      </w:r>
    </w:p>
    <w:p w14:paraId="35E42EEB" w14:textId="77777777" w:rsidR="00141796" w:rsidRPr="000405F5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B002DC5" w14:textId="32E47439" w:rsidR="0094066D" w:rsidRPr="00652534" w:rsidRDefault="0094066D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014B74D8" wp14:editId="6A2D7854">
            <wp:extent cx="5638669" cy="645795"/>
            <wp:effectExtent l="19050" t="19050" r="19685" b="20955"/>
            <wp:docPr id="45" name="Picture 45" descr="api Stage Editor screen. The Invoke URL is displayed on the right side.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pi Stage Editor screen. The Invoke URL is displayed on the right side. &#10;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43664" cy="69217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791FE1" w14:textId="6AC47B3B" w:rsidR="00BA6807" w:rsidRPr="00652534" w:rsidRDefault="00BA6807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1A0BF4DE" w14:textId="1EC27B62" w:rsidR="00141796" w:rsidRPr="00652534" w:rsidRDefault="0078128E" w:rsidP="00583DC5">
      <w:pPr>
        <w:pStyle w:val="Heading2"/>
      </w:pPr>
      <w:r w:rsidRPr="00652534">
        <w:t>Modifying the Angular Application</w:t>
      </w:r>
    </w:p>
    <w:p w14:paraId="6D7123BF" w14:textId="77777777" w:rsidR="00141796" w:rsidRPr="000405F5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2D407067" w14:textId="77E147BD" w:rsidR="00E67068" w:rsidRPr="00652534" w:rsidRDefault="00E67068" w:rsidP="00583DC5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Modify </w:t>
      </w:r>
      <w:r w:rsidRPr="00652534">
        <w:rPr>
          <w:rFonts w:cstheme="minorHAnsi"/>
          <w:b/>
          <w:bCs/>
        </w:rPr>
        <w:t>main.ts</w:t>
      </w:r>
      <w:r w:rsidR="007B7D96" w:rsidRPr="00652534">
        <w:rPr>
          <w:rFonts w:cstheme="minorHAnsi"/>
        </w:rPr>
        <w:t xml:space="preserve">. </w:t>
      </w:r>
      <w:r w:rsidRPr="00652534">
        <w:rPr>
          <w:rFonts w:cstheme="minorHAnsi"/>
        </w:rPr>
        <w:t xml:space="preserve">Add the line </w:t>
      </w:r>
      <w:r w:rsidRPr="00652534">
        <w:rPr>
          <w:rFonts w:cstheme="minorHAnsi"/>
          <w:b/>
          <w:bCs/>
        </w:rPr>
        <w:t>LoopBackConfig.filterOnUrl();</w:t>
      </w:r>
      <w:r w:rsidR="009C7EDA" w:rsidRPr="00652534">
        <w:rPr>
          <w:rFonts w:cstheme="minorHAnsi"/>
        </w:rPr>
        <w:t xml:space="preserve"> </w:t>
      </w:r>
      <w:r w:rsidRPr="00652534">
        <w:rPr>
          <w:rFonts w:cstheme="minorHAnsi"/>
        </w:rPr>
        <w:t>to the end of the file.</w:t>
      </w:r>
      <w:r w:rsidR="00865179" w:rsidRPr="00652534">
        <w:rPr>
          <w:rFonts w:cstheme="minorHAnsi"/>
        </w:rPr>
        <w:t xml:space="preserve"> The resulting change will look like this:</w:t>
      </w:r>
    </w:p>
    <w:p w14:paraId="421F9349" w14:textId="32AC5922" w:rsidR="00865179" w:rsidRDefault="00865179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lastRenderedPageBreak/>
        <w:drawing>
          <wp:inline distT="0" distB="0" distL="0" distR="0" wp14:anchorId="18E442B3" wp14:editId="014F7E59">
            <wp:extent cx="4546600" cy="2748362"/>
            <wp:effectExtent l="19050" t="19050" r="25400" b="13970"/>
            <wp:docPr id="1" name="Picture 1" descr="A window displays the following code: &#10;import 'hammerjs';&#10;import { enableProdMode } from '@angular/core';&#10;import { platformBrowserDynamic } from '@angular/platform-browser-dynamic';&#10;import { LoopBackConfig } from '../sdk';&#10; &#10;import { AppModule } from './app/app.module';&#10;import { environment } from './environments/environment';&#10; &#10;if (environment.production) {&#10;  enableProdMode();&#10;}&#10; &#10;platformBrowserDynamic().bootstrapModule(AppModule)&#10;  .catch(err =&gt; console.error(err));&#10; &#10;LoopBackConfig.setBaseURL(environment.api_url);&#10; &#10;LoopBackConfig.Url()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window displays the following code: &#10;import 'hammerjs';&#10;import { enableProdMode } from '@angular/core';&#10;import { platformBrowserDynamic } from '@angular/platform-browser-dynamic';&#10;import { LoopBackConfig } from '../sdk';&#10; &#10;import { AppModule } from './app/app.module';&#10;import { environment } from './environments/environment';&#10; &#10;if (environment.production) {&#10;  enableProdMode();&#10;}&#10; &#10;platformBrowserDynamic().bootstrapModule(AppModule)&#10;  .catch(err =&gt; console.error(err));&#10; &#10;LoopBackConfig.setBaseURL(environment.api_url);&#10; &#10;LoopBackConfig.Url();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70699" cy="276292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054E46" w14:textId="77777777" w:rsidR="001D5161" w:rsidRPr="00652534" w:rsidRDefault="001D5161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6AE1983A" w14:textId="40A2600F" w:rsidR="009D744B" w:rsidRPr="001C4865" w:rsidRDefault="00DE6B5B" w:rsidP="00583DC5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rFonts w:cstheme="minorHAnsi"/>
        </w:rPr>
      </w:pPr>
      <w:r>
        <w:t>M</w:t>
      </w:r>
      <w:r w:rsidR="00C7482C" w:rsidRPr="003D226F">
        <w:rPr>
          <w:rFonts w:cstheme="minorHAnsi"/>
        </w:rPr>
        <w:t>odify</w:t>
      </w:r>
      <w:r w:rsidR="00E67068" w:rsidRPr="00652534">
        <w:t xml:space="preserve"> </w:t>
      </w:r>
      <w:r w:rsidR="00E67068" w:rsidRPr="001C4865">
        <w:rPr>
          <w:b/>
          <w:bCs/>
        </w:rPr>
        <w:t>environment.prod.ts</w:t>
      </w:r>
      <w:r>
        <w:t>.</w:t>
      </w:r>
      <w:r w:rsidR="001C4865" w:rsidRPr="001C4865">
        <w:rPr>
          <w:b/>
          <w:bCs/>
        </w:rPr>
        <w:t xml:space="preserve"> </w:t>
      </w:r>
      <w:r>
        <w:t>C</w:t>
      </w:r>
      <w:r w:rsidR="007B7D96" w:rsidRPr="001C4865">
        <w:rPr>
          <w:rFonts w:cstheme="minorHAnsi"/>
        </w:rPr>
        <w:t>hange the line</w:t>
      </w:r>
      <w:r w:rsidR="009A4B41" w:rsidRPr="001C4865">
        <w:rPr>
          <w:rFonts w:cstheme="minorHAnsi"/>
        </w:rPr>
        <w:t xml:space="preserve"> </w:t>
      </w:r>
      <w:r w:rsidR="007B7D96" w:rsidRPr="001C4865">
        <w:rPr>
          <w:rFonts w:cstheme="minorHAnsi"/>
          <w:b/>
          <w:bCs/>
        </w:rPr>
        <w:t>api_url: 'https://q-a-example-loopback-api.herokuapp.com</w:t>
      </w:r>
      <w:r w:rsidR="001C4865" w:rsidRPr="001C4865">
        <w:rPr>
          <w:rFonts w:cstheme="minorHAnsi"/>
        </w:rPr>
        <w:t xml:space="preserve"> to</w:t>
      </w:r>
      <w:r w:rsidR="001C4865">
        <w:rPr>
          <w:rFonts w:cstheme="minorHAnsi"/>
        </w:rPr>
        <w:t xml:space="preserve"> </w:t>
      </w:r>
      <w:r w:rsidR="009D744B" w:rsidRPr="001C4865">
        <w:rPr>
          <w:b/>
          <w:bCs/>
        </w:rPr>
        <w:t>api_url: 'https://{deployed-url}.us-east-1.amazonaws.com</w:t>
      </w:r>
      <w:r w:rsidR="007B7D96" w:rsidRPr="001C4865">
        <w:rPr>
          <w:b/>
          <w:bCs/>
        </w:rPr>
        <w:t>’</w:t>
      </w:r>
    </w:p>
    <w:p w14:paraId="50F34395" w14:textId="77777777" w:rsidR="00141796" w:rsidRPr="001C4865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2E871596" w14:textId="364F0A8F" w:rsidR="001B3FC9" w:rsidRDefault="001B3FC9" w:rsidP="00583DC5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</w:rPr>
      </w:pPr>
      <w:r w:rsidRPr="00652534">
        <w:rPr>
          <w:rFonts w:cstheme="minorHAnsi"/>
          <w:b/>
          <w:bCs/>
          <w:noProof/>
        </w:rPr>
        <w:drawing>
          <wp:inline distT="0" distB="0" distL="0" distR="0" wp14:anchorId="1154EB37" wp14:editId="22D63333">
            <wp:extent cx="5028661" cy="914400"/>
            <wp:effectExtent l="19050" t="19050" r="19685" b="19050"/>
            <wp:docPr id="3" name="Picture 3" descr="Displays the environment.prod.ts with the line: api_url: 'https://{deployed-url}.us-east-1.amazonaws.com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28661" cy="9144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5CFB" w14:textId="77777777" w:rsidR="001C4865" w:rsidRDefault="001C4865" w:rsidP="00583DC5">
      <w:pPr>
        <w:suppressAutoHyphens/>
        <w:spacing w:after="0" w:line="240" w:lineRule="auto"/>
        <w:contextualSpacing/>
        <w:jc w:val="center"/>
        <w:rPr>
          <w:rFonts w:cstheme="minorHAnsi"/>
          <w:b/>
          <w:bCs/>
        </w:rPr>
      </w:pPr>
    </w:p>
    <w:p w14:paraId="148D5D05" w14:textId="6F51FC6E" w:rsidR="00141796" w:rsidRDefault="001C4865" w:rsidP="00583DC5">
      <w:pPr>
        <w:suppressAutoHyphens/>
        <w:spacing w:after="0" w:line="240" w:lineRule="auto"/>
        <w:ind w:left="720"/>
        <w:contextualSpacing/>
      </w:pPr>
      <w:r w:rsidRPr="00AD33E5">
        <w:rPr>
          <w:b/>
          <w:bCs/>
        </w:rPr>
        <w:t>Remember</w:t>
      </w:r>
      <w:r w:rsidR="00AD33E5" w:rsidRPr="00AD33E5">
        <w:rPr>
          <w:b/>
          <w:bCs/>
        </w:rPr>
        <w:t>:</w:t>
      </w:r>
      <w:r w:rsidR="00DE6B5B" w:rsidRPr="00AD33E5">
        <w:rPr>
          <w:b/>
          <w:bCs/>
        </w:rPr>
        <w:t xml:space="preserve"> </w:t>
      </w:r>
      <w:r w:rsidR="00AD33E5">
        <w:t>Y</w:t>
      </w:r>
      <w:r w:rsidRPr="00652534">
        <w:t xml:space="preserve">our deployed URL is the one you created in the Deployment section of this guide. Do not include the ‘api’ or a trailing </w:t>
      </w:r>
      <w:r w:rsidR="00AD33E5">
        <w:t>forward slash.</w:t>
      </w:r>
      <w:r w:rsidRPr="00652534">
        <w:t xml:space="preserve"> The Angular application adds those.</w:t>
      </w:r>
    </w:p>
    <w:p w14:paraId="1C995634" w14:textId="77777777" w:rsidR="001B3F83" w:rsidRPr="001B3F83" w:rsidRDefault="001B3F83" w:rsidP="00583DC5">
      <w:pPr>
        <w:suppressAutoHyphens/>
        <w:spacing w:after="0" w:line="240" w:lineRule="auto"/>
        <w:ind w:left="720"/>
        <w:contextualSpacing/>
      </w:pPr>
    </w:p>
    <w:p w14:paraId="15D36193" w14:textId="740293F4" w:rsidR="009D744B" w:rsidRPr="00652534" w:rsidRDefault="009D744B" w:rsidP="00583DC5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b/>
          <w:bCs/>
        </w:rPr>
      </w:pPr>
      <w:r w:rsidRPr="00652534">
        <w:t>Build</w:t>
      </w:r>
      <w:r w:rsidR="000811B0" w:rsidRPr="00652534">
        <w:t xml:space="preserve"> and deploy</w:t>
      </w:r>
      <w:r w:rsidRPr="00652534">
        <w:t xml:space="preserve"> the Angular application</w:t>
      </w:r>
      <w:r w:rsidR="2C4BEF4C" w:rsidRPr="00652534">
        <w:t>.</w:t>
      </w:r>
      <w:r w:rsidRPr="00652534">
        <w:t xml:space="preserve"> </w:t>
      </w:r>
      <w:r w:rsidR="001B3F83">
        <w:t>S</w:t>
      </w:r>
      <w:r w:rsidR="007E699F" w:rsidRPr="00652534">
        <w:t xml:space="preserve">ee the </w:t>
      </w:r>
      <w:r w:rsidRPr="00652534">
        <w:t xml:space="preserve">Module </w:t>
      </w:r>
      <w:r w:rsidR="000811B0" w:rsidRPr="00652534">
        <w:t>Three</w:t>
      </w:r>
      <w:r w:rsidR="007E699F" w:rsidRPr="00652534">
        <w:t xml:space="preserve"> </w:t>
      </w:r>
      <w:r w:rsidR="00C554B3" w:rsidRPr="00652534">
        <w:t>A</w:t>
      </w:r>
      <w:r w:rsidR="007E699F" w:rsidRPr="00652534">
        <w:t xml:space="preserve">ssignment </w:t>
      </w:r>
      <w:r w:rsidR="00C554B3" w:rsidRPr="00652534">
        <w:t>G</w:t>
      </w:r>
      <w:r w:rsidR="007E699F" w:rsidRPr="00652534">
        <w:t>uide</w:t>
      </w:r>
      <w:r w:rsidR="001B3F83">
        <w:t xml:space="preserve"> for a refresher.</w:t>
      </w:r>
    </w:p>
    <w:p w14:paraId="2DDBAB40" w14:textId="72870FFC" w:rsidR="004871C9" w:rsidRPr="00381679" w:rsidRDefault="004871C9" w:rsidP="00583DC5">
      <w:pPr>
        <w:pStyle w:val="ListParagraph"/>
        <w:numPr>
          <w:ilvl w:val="2"/>
          <w:numId w:val="14"/>
        </w:numPr>
        <w:suppressAutoHyphens/>
        <w:spacing w:after="0" w:line="240" w:lineRule="auto"/>
        <w:rPr>
          <w:b/>
          <w:bCs/>
        </w:rPr>
      </w:pPr>
      <w:r w:rsidRPr="00381679">
        <w:rPr>
          <w:b/>
          <w:bCs/>
        </w:rPr>
        <w:t>Optional:</w:t>
      </w:r>
      <w:r w:rsidRPr="00652534">
        <w:t xml:space="preserve"> You can safely delete the </w:t>
      </w:r>
      <w:r w:rsidR="004313A9" w:rsidRPr="00652534">
        <w:t xml:space="preserve">existing elements in your S3 bucket </w:t>
      </w:r>
      <w:r w:rsidR="00985426">
        <w:t>before</w:t>
      </w:r>
      <w:r w:rsidR="004313A9" w:rsidRPr="00652534">
        <w:t xml:space="preserve"> copying new files over if you choose.</w:t>
      </w:r>
    </w:p>
    <w:p w14:paraId="354C4FE7" w14:textId="77777777" w:rsidR="00141796" w:rsidRPr="00652534" w:rsidRDefault="00141796" w:rsidP="00583DC5">
      <w:pPr>
        <w:pStyle w:val="ListParagraph"/>
        <w:suppressAutoHyphens/>
        <w:spacing w:after="0" w:line="240" w:lineRule="auto"/>
        <w:ind w:left="1440"/>
        <w:rPr>
          <w:rFonts w:cstheme="minorHAnsi"/>
          <w:b/>
          <w:bCs/>
        </w:rPr>
      </w:pPr>
    </w:p>
    <w:p w14:paraId="65BD45F3" w14:textId="1311D9D6" w:rsidR="001B5909" w:rsidRPr="00652534" w:rsidRDefault="001B5909" w:rsidP="00583DC5">
      <w:pPr>
        <w:pStyle w:val="Heading2"/>
      </w:pPr>
      <w:r w:rsidRPr="00652534">
        <w:t>You Are Done!</w:t>
      </w:r>
    </w:p>
    <w:p w14:paraId="3079663F" w14:textId="6A2F6A4D" w:rsidR="005E73E9" w:rsidRPr="00652534" w:rsidRDefault="001B5909" w:rsidP="00583DC5">
      <w:pPr>
        <w:suppressAutoHyphens/>
        <w:spacing w:after="0" w:line="240" w:lineRule="auto"/>
        <w:contextualSpacing/>
        <w:rPr>
          <w:rFonts w:cstheme="minorHAnsi"/>
        </w:rPr>
      </w:pPr>
      <w:r w:rsidRPr="00652534">
        <w:rPr>
          <w:rFonts w:cstheme="minorHAnsi"/>
        </w:rPr>
        <w:t>Try testing your application.</w:t>
      </w:r>
      <w:r w:rsidR="005E73E9" w:rsidRPr="00652534">
        <w:rPr>
          <w:rFonts w:cstheme="minorHAnsi"/>
        </w:rPr>
        <w:t xml:space="preserve"> </w:t>
      </w:r>
      <w:r w:rsidR="00E11942">
        <w:rPr>
          <w:rFonts w:cstheme="minorHAnsi"/>
        </w:rPr>
        <w:t>Consider the following notes</w:t>
      </w:r>
      <w:r w:rsidR="005E73E9" w:rsidRPr="00652534">
        <w:rPr>
          <w:rFonts w:cstheme="minorHAnsi"/>
        </w:rPr>
        <w:t>:</w:t>
      </w:r>
    </w:p>
    <w:p w14:paraId="2F0D4A3F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0A79C0EC" w14:textId="0C49C893" w:rsidR="005E73E9" w:rsidRPr="00652534" w:rsidRDefault="009411B0" w:rsidP="00583DC5">
      <w:pPr>
        <w:pStyle w:val="ListParagraph"/>
        <w:numPr>
          <w:ilvl w:val="0"/>
          <w:numId w:val="29"/>
        </w:numPr>
        <w:suppressAutoHyphens/>
        <w:spacing w:after="0" w:line="240" w:lineRule="auto"/>
      </w:pPr>
      <w:r w:rsidRPr="00652534">
        <w:t>You</w:t>
      </w:r>
      <w:r w:rsidR="005E73E9" w:rsidRPr="00652534">
        <w:t xml:space="preserve"> shifted the application from </w:t>
      </w:r>
      <w:r w:rsidR="00DF26BD" w:rsidRPr="00652534">
        <w:t>using the Loop</w:t>
      </w:r>
      <w:r w:rsidR="0014274E">
        <w:t>B</w:t>
      </w:r>
      <w:r w:rsidR="00DF26BD" w:rsidRPr="00652534">
        <w:t>ack SDK on the client that was tied to the Loop</w:t>
      </w:r>
      <w:r w:rsidR="00D839A0">
        <w:t>B</w:t>
      </w:r>
      <w:r w:rsidR="00DF26BD" w:rsidRPr="00652534">
        <w:t xml:space="preserve">ack REST API on the server. </w:t>
      </w:r>
    </w:p>
    <w:p w14:paraId="6053BF35" w14:textId="0EDF7F42" w:rsidR="005E396D" w:rsidRPr="00652534" w:rsidRDefault="005E396D" w:rsidP="00583DC5">
      <w:pPr>
        <w:pStyle w:val="ListParagraph"/>
        <w:numPr>
          <w:ilvl w:val="0"/>
          <w:numId w:val="29"/>
        </w:numPr>
        <w:suppressAutoHyphens/>
        <w:spacing w:after="0" w:line="240" w:lineRule="auto"/>
      </w:pPr>
      <w:r w:rsidRPr="00652534">
        <w:t xml:space="preserve">In completing the transfer, </w:t>
      </w:r>
      <w:r w:rsidR="009411B0" w:rsidRPr="00652534">
        <w:t>you</w:t>
      </w:r>
      <w:r w:rsidRPr="00652534">
        <w:t xml:space="preserve"> would change the client side to not depend on the Loop</w:t>
      </w:r>
      <w:r w:rsidR="00D839A0">
        <w:t>B</w:t>
      </w:r>
      <w:r w:rsidRPr="00652534">
        <w:t xml:space="preserve">ack SDK and its assumption of a </w:t>
      </w:r>
      <w:r w:rsidR="00D839A0" w:rsidRPr="00652534">
        <w:t>Loop</w:t>
      </w:r>
      <w:r w:rsidR="00D839A0">
        <w:t>B</w:t>
      </w:r>
      <w:r w:rsidR="00D839A0" w:rsidRPr="00652534">
        <w:t xml:space="preserve">ack </w:t>
      </w:r>
      <w:r w:rsidRPr="00652534">
        <w:t>REST server.</w:t>
      </w:r>
    </w:p>
    <w:p w14:paraId="1A5289CA" w14:textId="34F15461" w:rsidR="00141796" w:rsidRPr="00652534" w:rsidRDefault="005E396D" w:rsidP="00583DC5">
      <w:pPr>
        <w:pStyle w:val="ListParagraph"/>
        <w:numPr>
          <w:ilvl w:val="0"/>
          <w:numId w:val="29"/>
        </w:numPr>
        <w:suppressAutoHyphens/>
        <w:spacing w:after="0" w:line="240" w:lineRule="auto"/>
      </w:pPr>
      <w:r w:rsidRPr="00652534">
        <w:t xml:space="preserve">Why </w:t>
      </w:r>
      <w:r w:rsidR="0050420A" w:rsidRPr="00652534">
        <w:t>does this matter? When you add</w:t>
      </w:r>
      <w:r w:rsidR="00C33BFD" w:rsidRPr="00652534">
        <w:t xml:space="preserve"> a new Question or Answer, the </w:t>
      </w:r>
      <w:r w:rsidR="00F85227">
        <w:t>added text</w:t>
      </w:r>
      <w:r w:rsidR="00C33BFD" w:rsidRPr="00652534">
        <w:t xml:space="preserve"> is not always seen right away. The call is </w:t>
      </w:r>
      <w:r w:rsidR="004F4836" w:rsidRPr="00652534">
        <w:t>successful</w:t>
      </w:r>
      <w:r w:rsidR="006D26F3">
        <w:t>. A</w:t>
      </w:r>
      <w:r w:rsidR="00A33712" w:rsidRPr="00652534">
        <w:t xml:space="preserve"> new entry is visible</w:t>
      </w:r>
      <w:r w:rsidR="63C77DD8" w:rsidRPr="00652534">
        <w:t>,</w:t>
      </w:r>
      <w:r w:rsidR="00754C59" w:rsidRPr="00652534">
        <w:t xml:space="preserve"> </w:t>
      </w:r>
      <w:r w:rsidR="0022302A">
        <w:t>but the title is not</w:t>
      </w:r>
      <w:r w:rsidR="00754C59" w:rsidRPr="00652534">
        <w:t>.</w:t>
      </w:r>
      <w:r w:rsidR="00A77A1E" w:rsidRPr="00652534">
        <w:t xml:space="preserve"> </w:t>
      </w:r>
    </w:p>
    <w:p w14:paraId="0CEF6110" w14:textId="77777777" w:rsidR="009411B0" w:rsidRPr="000405F5" w:rsidRDefault="009411B0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500FBE66" w14:textId="54C2D1D3" w:rsidR="00754C59" w:rsidRPr="00652534" w:rsidRDefault="00754C59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lastRenderedPageBreak/>
        <w:drawing>
          <wp:inline distT="0" distB="0" distL="0" distR="0" wp14:anchorId="594B7F65" wp14:editId="7A4F3B11">
            <wp:extent cx="2197916" cy="1678259"/>
            <wp:effectExtent l="19050" t="19050" r="12065" b="17780"/>
            <wp:docPr id="64" name="Picture 64" descr="New Question box with the text &quot;My Fourth Questio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New Question box with the text &quot;My Fourth Question&quot;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342" cy="1709127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864D1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C67FE26" w14:textId="74A34849" w:rsidR="00754C59" w:rsidRPr="00652534" w:rsidRDefault="00754C59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6592AFED" wp14:editId="26BE99C9">
            <wp:extent cx="1738923" cy="2276475"/>
            <wp:effectExtent l="19050" t="19050" r="13970" b="9525"/>
            <wp:docPr id="65" name="Picture 65" descr="Categories / Angular box showing that when you add a new Question or Answer, the added text is not always seen right away. The call is successful. A new entry is visible, but the title is not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Categories / Angular box showing that when you add a new Question or Answer, the added text is not always seen right away. The call is successful. A new entry is visible, but the title is not. 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47656" cy="228790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8FD86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2D5E846E" w14:textId="252831D4" w:rsidR="00A77A1E" w:rsidRPr="00652534" w:rsidRDefault="00BF334A" w:rsidP="00583DC5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</w:rPr>
      </w:pPr>
      <w:r w:rsidRPr="00652534">
        <w:rPr>
          <w:rFonts w:cstheme="minorHAnsi"/>
        </w:rPr>
        <w:t xml:space="preserve">If you click on </w:t>
      </w:r>
      <w:r w:rsidRPr="00652534">
        <w:rPr>
          <w:rFonts w:cstheme="minorHAnsi"/>
          <w:b/>
          <w:bCs/>
        </w:rPr>
        <w:t>Categories</w:t>
      </w:r>
      <w:r w:rsidRPr="00652534">
        <w:rPr>
          <w:rFonts w:cstheme="minorHAnsi"/>
        </w:rPr>
        <w:t xml:space="preserve"> </w:t>
      </w:r>
      <w:r w:rsidR="009425F5" w:rsidRPr="00652534">
        <w:rPr>
          <w:rFonts w:cstheme="minorHAnsi"/>
        </w:rPr>
        <w:t>and go</w:t>
      </w:r>
      <w:r w:rsidRPr="00652534">
        <w:rPr>
          <w:rFonts w:cstheme="minorHAnsi"/>
        </w:rPr>
        <w:t xml:space="preserve"> back into </w:t>
      </w:r>
      <w:r w:rsidRPr="00652534">
        <w:rPr>
          <w:rFonts w:cstheme="minorHAnsi"/>
          <w:b/>
          <w:bCs/>
        </w:rPr>
        <w:t>Angular</w:t>
      </w:r>
      <w:r w:rsidRPr="00652534">
        <w:rPr>
          <w:rFonts w:cstheme="minorHAnsi"/>
        </w:rPr>
        <w:t xml:space="preserve">, </w:t>
      </w:r>
      <w:r w:rsidR="009411B0" w:rsidRPr="00652534">
        <w:rPr>
          <w:rFonts w:cstheme="minorHAnsi"/>
        </w:rPr>
        <w:t>the new content</w:t>
      </w:r>
      <w:r w:rsidRPr="00652534">
        <w:rPr>
          <w:rFonts w:cstheme="minorHAnsi"/>
        </w:rPr>
        <w:t xml:space="preserve"> will show up. </w:t>
      </w:r>
    </w:p>
    <w:p w14:paraId="12C6EDF3" w14:textId="77777777" w:rsidR="00141796" w:rsidRPr="000405F5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394749A9" w14:textId="6C2D83CE" w:rsidR="00355020" w:rsidRPr="00652534" w:rsidRDefault="00355020" w:rsidP="00583DC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652534">
        <w:rPr>
          <w:rFonts w:cstheme="minorHAnsi"/>
          <w:noProof/>
        </w:rPr>
        <w:drawing>
          <wp:inline distT="0" distB="0" distL="0" distR="0" wp14:anchorId="1DCDD56B" wp14:editId="1761DCC4">
            <wp:extent cx="1681761" cy="2580121"/>
            <wp:effectExtent l="19050" t="19050" r="13970" b="10795"/>
            <wp:docPr id="66" name="Picture 66" descr="Refreshed Categories / Angular box showing the added ques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Refreshed Categories / Angular box showing the added question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10204" cy="2623757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66E2C" w14:textId="77777777" w:rsidR="00141796" w:rsidRPr="00652534" w:rsidRDefault="00141796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4D6483E9" w14:textId="7DCF8C90" w:rsidR="00355020" w:rsidRPr="00BB6FDD" w:rsidRDefault="005A6AD1" w:rsidP="00583DC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C</w:t>
      </w:r>
      <w:r w:rsidR="00355020" w:rsidRPr="00BB6FDD">
        <w:rPr>
          <w:rFonts w:cstheme="minorHAnsi"/>
        </w:rPr>
        <w:t xml:space="preserve">hanging </w:t>
      </w:r>
      <w:r>
        <w:rPr>
          <w:rFonts w:cstheme="minorHAnsi"/>
        </w:rPr>
        <w:t>this</w:t>
      </w:r>
      <w:r w:rsidR="00355020" w:rsidRPr="00BB6FDD">
        <w:rPr>
          <w:rFonts w:cstheme="minorHAnsi"/>
        </w:rPr>
        <w:t xml:space="preserve"> behavior may be beyond the scope of this class.</w:t>
      </w:r>
    </w:p>
    <w:p w14:paraId="1EA079E0" w14:textId="77777777" w:rsidR="003D317B" w:rsidRDefault="003D317B" w:rsidP="00583DC5">
      <w:pPr>
        <w:suppressAutoHyphens/>
        <w:spacing w:after="0" w:line="240" w:lineRule="auto"/>
        <w:contextualSpacing/>
        <w:rPr>
          <w:rFonts w:cstheme="minorHAnsi"/>
        </w:rPr>
      </w:pPr>
    </w:p>
    <w:p w14:paraId="791857D1" w14:textId="791E689E" w:rsidR="00B8768D" w:rsidRPr="001C4749" w:rsidRDefault="00830470" w:rsidP="00583DC5">
      <w:pPr>
        <w:suppressAutoHyphens/>
        <w:spacing w:after="0" w:line="240" w:lineRule="auto"/>
        <w:contextualSpacing/>
        <w:rPr>
          <w:rFonts w:cstheme="minorHAnsi"/>
        </w:rPr>
      </w:pPr>
      <w:r w:rsidRPr="001C4749">
        <w:rPr>
          <w:rFonts w:cstheme="minorHAnsi"/>
        </w:rPr>
        <w:t>Time to celebrate a complete project!</w:t>
      </w:r>
    </w:p>
    <w:sectPr w:rsidR="00B8768D" w:rsidRPr="001C4749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E07FF" w14:textId="77777777" w:rsidR="00C65879" w:rsidRDefault="00C65879" w:rsidP="00141796">
      <w:pPr>
        <w:spacing w:after="0" w:line="240" w:lineRule="auto"/>
      </w:pPr>
      <w:r>
        <w:separator/>
      </w:r>
    </w:p>
  </w:endnote>
  <w:endnote w:type="continuationSeparator" w:id="0">
    <w:p w14:paraId="26CB10E2" w14:textId="77777777" w:rsidR="00C65879" w:rsidRDefault="00C65879" w:rsidP="00141796">
      <w:pPr>
        <w:spacing w:after="0" w:line="240" w:lineRule="auto"/>
      </w:pPr>
      <w:r>
        <w:continuationSeparator/>
      </w:r>
    </w:p>
  </w:endnote>
  <w:endnote w:type="continuationNotice" w:id="1">
    <w:p w14:paraId="37EF789D" w14:textId="77777777" w:rsidR="00C65879" w:rsidRDefault="00C658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2263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A12453" w14:textId="1B3F11BE" w:rsidR="001D7875" w:rsidRDefault="001D7875" w:rsidP="0014362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4526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B609A" w14:textId="77777777" w:rsidR="00C65879" w:rsidRDefault="00C65879" w:rsidP="00141796">
      <w:pPr>
        <w:spacing w:after="0" w:line="240" w:lineRule="auto"/>
      </w:pPr>
      <w:r>
        <w:separator/>
      </w:r>
    </w:p>
  </w:footnote>
  <w:footnote w:type="continuationSeparator" w:id="0">
    <w:p w14:paraId="5CC2D372" w14:textId="77777777" w:rsidR="00C65879" w:rsidRDefault="00C65879" w:rsidP="00141796">
      <w:pPr>
        <w:spacing w:after="0" w:line="240" w:lineRule="auto"/>
      </w:pPr>
      <w:r>
        <w:continuationSeparator/>
      </w:r>
    </w:p>
  </w:footnote>
  <w:footnote w:type="continuationNotice" w:id="1">
    <w:p w14:paraId="01202B68" w14:textId="77777777" w:rsidR="00C65879" w:rsidRDefault="00C658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D39C1" w14:textId="743D380A" w:rsidR="001D7875" w:rsidRDefault="00143629" w:rsidP="00141796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B9BD549" wp14:editId="545242E3">
          <wp:extent cx="1104900" cy="476250"/>
          <wp:effectExtent l="0" t="0" r="0" b="0"/>
          <wp:docPr id="1155408732" name="Graphic 115540873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3CF2"/>
    <w:multiLevelType w:val="hybridMultilevel"/>
    <w:tmpl w:val="79727F26"/>
    <w:lvl w:ilvl="0" w:tplc="60CAA84E">
      <w:start w:val="1"/>
      <w:numFmt w:val="upperLetter"/>
      <w:lvlText w:val="%1."/>
      <w:lvlJc w:val="left"/>
      <w:pPr>
        <w:ind w:left="720" w:hanging="360"/>
      </w:pPr>
    </w:lvl>
    <w:lvl w:ilvl="1" w:tplc="295E7A24">
      <w:start w:val="1"/>
      <w:numFmt w:val="lowerLetter"/>
      <w:lvlText w:val="%2."/>
      <w:lvlJc w:val="left"/>
      <w:pPr>
        <w:ind w:left="1440" w:hanging="360"/>
      </w:pPr>
    </w:lvl>
    <w:lvl w:ilvl="2" w:tplc="502C28DA">
      <w:start w:val="1"/>
      <w:numFmt w:val="lowerRoman"/>
      <w:lvlText w:val="%3."/>
      <w:lvlJc w:val="right"/>
      <w:pPr>
        <w:ind w:left="2160" w:hanging="180"/>
      </w:pPr>
    </w:lvl>
    <w:lvl w:ilvl="3" w:tplc="BD3E68DA">
      <w:start w:val="1"/>
      <w:numFmt w:val="decimal"/>
      <w:lvlText w:val="%4."/>
      <w:lvlJc w:val="left"/>
      <w:pPr>
        <w:ind w:left="2880" w:hanging="360"/>
      </w:pPr>
    </w:lvl>
    <w:lvl w:ilvl="4" w:tplc="12768D0A">
      <w:start w:val="1"/>
      <w:numFmt w:val="lowerLetter"/>
      <w:lvlText w:val="%5."/>
      <w:lvlJc w:val="left"/>
      <w:pPr>
        <w:ind w:left="3600" w:hanging="360"/>
      </w:pPr>
    </w:lvl>
    <w:lvl w:ilvl="5" w:tplc="4050B048">
      <w:start w:val="1"/>
      <w:numFmt w:val="lowerRoman"/>
      <w:lvlText w:val="%6."/>
      <w:lvlJc w:val="right"/>
      <w:pPr>
        <w:ind w:left="4320" w:hanging="180"/>
      </w:pPr>
    </w:lvl>
    <w:lvl w:ilvl="6" w:tplc="34E8168E">
      <w:start w:val="1"/>
      <w:numFmt w:val="decimal"/>
      <w:lvlText w:val="%7."/>
      <w:lvlJc w:val="left"/>
      <w:pPr>
        <w:ind w:left="5040" w:hanging="360"/>
      </w:pPr>
    </w:lvl>
    <w:lvl w:ilvl="7" w:tplc="910AB734">
      <w:start w:val="1"/>
      <w:numFmt w:val="lowerLetter"/>
      <w:lvlText w:val="%8."/>
      <w:lvlJc w:val="left"/>
      <w:pPr>
        <w:ind w:left="5760" w:hanging="360"/>
      </w:pPr>
    </w:lvl>
    <w:lvl w:ilvl="8" w:tplc="F43C2A1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26A6D"/>
    <w:multiLevelType w:val="hybridMultilevel"/>
    <w:tmpl w:val="01A68D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85033C"/>
    <w:multiLevelType w:val="hybridMultilevel"/>
    <w:tmpl w:val="A7B666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CE393F"/>
    <w:multiLevelType w:val="hybridMultilevel"/>
    <w:tmpl w:val="16761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57259"/>
    <w:multiLevelType w:val="hybridMultilevel"/>
    <w:tmpl w:val="FCC262E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7335E3D"/>
    <w:multiLevelType w:val="hybridMultilevel"/>
    <w:tmpl w:val="16761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4460F"/>
    <w:multiLevelType w:val="hybridMultilevel"/>
    <w:tmpl w:val="AF282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E06BDC"/>
    <w:multiLevelType w:val="hybridMultilevel"/>
    <w:tmpl w:val="2D347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D568BC"/>
    <w:multiLevelType w:val="hybridMultilevel"/>
    <w:tmpl w:val="FCC262E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45653E5"/>
    <w:multiLevelType w:val="hybridMultilevel"/>
    <w:tmpl w:val="16761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71498"/>
    <w:multiLevelType w:val="hybridMultilevel"/>
    <w:tmpl w:val="FEA6DF22"/>
    <w:lvl w:ilvl="0" w:tplc="78DAC2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C0AC3214">
      <w:start w:val="1"/>
      <w:numFmt w:val="lowerLetter"/>
      <w:lvlText w:val="%3."/>
      <w:lvlJc w:val="left"/>
      <w:pPr>
        <w:ind w:left="1440" w:hanging="360"/>
      </w:pPr>
      <w:rPr>
        <w:b w:val="0"/>
        <w:bCs w:val="0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223FE"/>
    <w:multiLevelType w:val="hybridMultilevel"/>
    <w:tmpl w:val="16761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F0FF2"/>
    <w:multiLevelType w:val="hybridMultilevel"/>
    <w:tmpl w:val="C2442C6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F17ED6"/>
    <w:multiLevelType w:val="hybridMultilevel"/>
    <w:tmpl w:val="FCC262E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F032297"/>
    <w:multiLevelType w:val="hybridMultilevel"/>
    <w:tmpl w:val="6442C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E176C0"/>
    <w:multiLevelType w:val="hybridMultilevel"/>
    <w:tmpl w:val="FCC262E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3AD7E07"/>
    <w:multiLevelType w:val="hybridMultilevel"/>
    <w:tmpl w:val="16761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A61BC"/>
    <w:multiLevelType w:val="hybridMultilevel"/>
    <w:tmpl w:val="B0146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3326C7"/>
    <w:multiLevelType w:val="hybridMultilevel"/>
    <w:tmpl w:val="CCF69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AE28BC"/>
    <w:multiLevelType w:val="hybridMultilevel"/>
    <w:tmpl w:val="16761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F51F85"/>
    <w:multiLevelType w:val="hybridMultilevel"/>
    <w:tmpl w:val="603E8E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4F25FB"/>
    <w:multiLevelType w:val="hybridMultilevel"/>
    <w:tmpl w:val="E4FA0E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C643DD"/>
    <w:multiLevelType w:val="hybridMultilevel"/>
    <w:tmpl w:val="95CE9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3F42FA"/>
    <w:multiLevelType w:val="hybridMultilevel"/>
    <w:tmpl w:val="FCC262E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FAB7A70"/>
    <w:multiLevelType w:val="hybridMultilevel"/>
    <w:tmpl w:val="422051B8"/>
    <w:lvl w:ilvl="0" w:tplc="78DAC2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F82AAF"/>
    <w:multiLevelType w:val="hybridMultilevel"/>
    <w:tmpl w:val="87F078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261ACB"/>
    <w:multiLevelType w:val="hybridMultilevel"/>
    <w:tmpl w:val="6ECACEB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29B7DB3"/>
    <w:multiLevelType w:val="hybridMultilevel"/>
    <w:tmpl w:val="FCC262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8B32CE0"/>
    <w:multiLevelType w:val="hybridMultilevel"/>
    <w:tmpl w:val="AB08C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D608DD"/>
    <w:multiLevelType w:val="hybridMultilevel"/>
    <w:tmpl w:val="FCC262E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91752842">
    <w:abstractNumId w:val="0"/>
  </w:num>
  <w:num w:numId="2" w16cid:durableId="1711194">
    <w:abstractNumId w:val="17"/>
  </w:num>
  <w:num w:numId="3" w16cid:durableId="1031226780">
    <w:abstractNumId w:val="25"/>
  </w:num>
  <w:num w:numId="4" w16cid:durableId="153105985">
    <w:abstractNumId w:val="26"/>
  </w:num>
  <w:num w:numId="5" w16cid:durableId="1176113410">
    <w:abstractNumId w:val="6"/>
  </w:num>
  <w:num w:numId="6" w16cid:durableId="1636518698">
    <w:abstractNumId w:val="11"/>
  </w:num>
  <w:num w:numId="7" w16cid:durableId="1652831498">
    <w:abstractNumId w:val="5"/>
  </w:num>
  <w:num w:numId="8" w16cid:durableId="1419517660">
    <w:abstractNumId w:val="3"/>
  </w:num>
  <w:num w:numId="9" w16cid:durableId="750930805">
    <w:abstractNumId w:val="16"/>
  </w:num>
  <w:num w:numId="10" w16cid:durableId="228734965">
    <w:abstractNumId w:val="19"/>
  </w:num>
  <w:num w:numId="11" w16cid:durableId="1208251120">
    <w:abstractNumId w:val="28"/>
  </w:num>
  <w:num w:numId="12" w16cid:durableId="615914512">
    <w:abstractNumId w:val="18"/>
  </w:num>
  <w:num w:numId="13" w16cid:durableId="1245142071">
    <w:abstractNumId w:val="22"/>
  </w:num>
  <w:num w:numId="14" w16cid:durableId="324671137">
    <w:abstractNumId w:val="10"/>
  </w:num>
  <w:num w:numId="15" w16cid:durableId="239684226">
    <w:abstractNumId w:val="9"/>
  </w:num>
  <w:num w:numId="16" w16cid:durableId="1813134125">
    <w:abstractNumId w:val="24"/>
  </w:num>
  <w:num w:numId="17" w16cid:durableId="1051264879">
    <w:abstractNumId w:val="2"/>
  </w:num>
  <w:num w:numId="18" w16cid:durableId="1292007755">
    <w:abstractNumId w:val="21"/>
  </w:num>
  <w:num w:numId="19" w16cid:durableId="1736775027">
    <w:abstractNumId w:val="20"/>
  </w:num>
  <w:num w:numId="20" w16cid:durableId="2064711825">
    <w:abstractNumId w:val="27"/>
  </w:num>
  <w:num w:numId="21" w16cid:durableId="1242103818">
    <w:abstractNumId w:val="29"/>
  </w:num>
  <w:num w:numId="22" w16cid:durableId="845483814">
    <w:abstractNumId w:val="13"/>
  </w:num>
  <w:num w:numId="23" w16cid:durableId="324599877">
    <w:abstractNumId w:val="4"/>
  </w:num>
  <w:num w:numId="24" w16cid:durableId="1181354031">
    <w:abstractNumId w:val="8"/>
  </w:num>
  <w:num w:numId="25" w16cid:durableId="2115783852">
    <w:abstractNumId w:val="15"/>
  </w:num>
  <w:num w:numId="26" w16cid:durableId="774054510">
    <w:abstractNumId w:val="23"/>
  </w:num>
  <w:num w:numId="27" w16cid:durableId="1363441379">
    <w:abstractNumId w:val="12"/>
  </w:num>
  <w:num w:numId="28" w16cid:durableId="516891806">
    <w:abstractNumId w:val="1"/>
  </w:num>
  <w:num w:numId="29" w16cid:durableId="559439691">
    <w:abstractNumId w:val="7"/>
  </w:num>
  <w:num w:numId="30" w16cid:durableId="201040426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GyNDE1MDMwNjVS0lEKTi0uzszPAykwrAUAsvOmpSwAAAA="/>
  </w:docVars>
  <w:rsids>
    <w:rsidRoot w:val="006959E0"/>
    <w:rsid w:val="000032CA"/>
    <w:rsid w:val="00013B00"/>
    <w:rsid w:val="00017AB5"/>
    <w:rsid w:val="000221A3"/>
    <w:rsid w:val="0002288B"/>
    <w:rsid w:val="000268BD"/>
    <w:rsid w:val="00031B66"/>
    <w:rsid w:val="00036A47"/>
    <w:rsid w:val="00037903"/>
    <w:rsid w:val="000405F5"/>
    <w:rsid w:val="0006094C"/>
    <w:rsid w:val="00060EFF"/>
    <w:rsid w:val="00067D0F"/>
    <w:rsid w:val="000721B1"/>
    <w:rsid w:val="000748D9"/>
    <w:rsid w:val="00076173"/>
    <w:rsid w:val="000811B0"/>
    <w:rsid w:val="00083A1D"/>
    <w:rsid w:val="000947FA"/>
    <w:rsid w:val="00096C48"/>
    <w:rsid w:val="000A2A66"/>
    <w:rsid w:val="000B284D"/>
    <w:rsid w:val="000B385F"/>
    <w:rsid w:val="000C5294"/>
    <w:rsid w:val="000C6DE5"/>
    <w:rsid w:val="000C733D"/>
    <w:rsid w:val="000D40C5"/>
    <w:rsid w:val="000D5F69"/>
    <w:rsid w:val="000E174A"/>
    <w:rsid w:val="000F05BD"/>
    <w:rsid w:val="000F11A6"/>
    <w:rsid w:val="000F1DC7"/>
    <w:rsid w:val="0010073D"/>
    <w:rsid w:val="001017FA"/>
    <w:rsid w:val="00117E20"/>
    <w:rsid w:val="0012023F"/>
    <w:rsid w:val="00124850"/>
    <w:rsid w:val="00130476"/>
    <w:rsid w:val="00141796"/>
    <w:rsid w:val="0014274E"/>
    <w:rsid w:val="00143629"/>
    <w:rsid w:val="001546EF"/>
    <w:rsid w:val="00155FC8"/>
    <w:rsid w:val="00157A1F"/>
    <w:rsid w:val="0016364E"/>
    <w:rsid w:val="0016428D"/>
    <w:rsid w:val="0017266A"/>
    <w:rsid w:val="00180569"/>
    <w:rsid w:val="00191C0E"/>
    <w:rsid w:val="00197BA6"/>
    <w:rsid w:val="00197F1A"/>
    <w:rsid w:val="001A6F80"/>
    <w:rsid w:val="001B3F83"/>
    <w:rsid w:val="001B3FC9"/>
    <w:rsid w:val="001B5909"/>
    <w:rsid w:val="001C0AAC"/>
    <w:rsid w:val="001C3753"/>
    <w:rsid w:val="001C4749"/>
    <w:rsid w:val="001C4865"/>
    <w:rsid w:val="001D5161"/>
    <w:rsid w:val="001D5AEC"/>
    <w:rsid w:val="001D7875"/>
    <w:rsid w:val="001E1C9E"/>
    <w:rsid w:val="001F0BED"/>
    <w:rsid w:val="001F3CC9"/>
    <w:rsid w:val="001F5783"/>
    <w:rsid w:val="00205542"/>
    <w:rsid w:val="00207744"/>
    <w:rsid w:val="00213CF2"/>
    <w:rsid w:val="002148FA"/>
    <w:rsid w:val="00215F27"/>
    <w:rsid w:val="00217F5D"/>
    <w:rsid w:val="0022302A"/>
    <w:rsid w:val="0022344D"/>
    <w:rsid w:val="00223D32"/>
    <w:rsid w:val="00227479"/>
    <w:rsid w:val="002344A5"/>
    <w:rsid w:val="0025422C"/>
    <w:rsid w:val="002543FA"/>
    <w:rsid w:val="002608B2"/>
    <w:rsid w:val="00260F81"/>
    <w:rsid w:val="00263196"/>
    <w:rsid w:val="0026704B"/>
    <w:rsid w:val="00281D17"/>
    <w:rsid w:val="00282449"/>
    <w:rsid w:val="0029451D"/>
    <w:rsid w:val="002B5B0E"/>
    <w:rsid w:val="002E26FC"/>
    <w:rsid w:val="002E5C0A"/>
    <w:rsid w:val="002F18C9"/>
    <w:rsid w:val="002F4304"/>
    <w:rsid w:val="002F79B9"/>
    <w:rsid w:val="00302C02"/>
    <w:rsid w:val="00304459"/>
    <w:rsid w:val="00313D3D"/>
    <w:rsid w:val="0031430D"/>
    <w:rsid w:val="00324EE3"/>
    <w:rsid w:val="00332B3A"/>
    <w:rsid w:val="003342FA"/>
    <w:rsid w:val="003436AA"/>
    <w:rsid w:val="00350CBB"/>
    <w:rsid w:val="00355020"/>
    <w:rsid w:val="0036218F"/>
    <w:rsid w:val="0038074C"/>
    <w:rsid w:val="003808EE"/>
    <w:rsid w:val="00381679"/>
    <w:rsid w:val="00384526"/>
    <w:rsid w:val="00386B7B"/>
    <w:rsid w:val="003A07DD"/>
    <w:rsid w:val="003A461D"/>
    <w:rsid w:val="003A79B8"/>
    <w:rsid w:val="003C7DFE"/>
    <w:rsid w:val="003D0DDD"/>
    <w:rsid w:val="003D1501"/>
    <w:rsid w:val="003D226F"/>
    <w:rsid w:val="003D317B"/>
    <w:rsid w:val="003F2E39"/>
    <w:rsid w:val="003F7ED4"/>
    <w:rsid w:val="004023EB"/>
    <w:rsid w:val="004114CA"/>
    <w:rsid w:val="00421052"/>
    <w:rsid w:val="004313A9"/>
    <w:rsid w:val="00437F13"/>
    <w:rsid w:val="00440D70"/>
    <w:rsid w:val="004457BE"/>
    <w:rsid w:val="00450CE3"/>
    <w:rsid w:val="00451669"/>
    <w:rsid w:val="00454D7E"/>
    <w:rsid w:val="004639C8"/>
    <w:rsid w:val="0046797B"/>
    <w:rsid w:val="00467FD8"/>
    <w:rsid w:val="00472431"/>
    <w:rsid w:val="004871C9"/>
    <w:rsid w:val="00487587"/>
    <w:rsid w:val="00492111"/>
    <w:rsid w:val="004945F5"/>
    <w:rsid w:val="004B5979"/>
    <w:rsid w:val="004C703E"/>
    <w:rsid w:val="004C7CC5"/>
    <w:rsid w:val="004D5ECE"/>
    <w:rsid w:val="004E40B1"/>
    <w:rsid w:val="004E7CBA"/>
    <w:rsid w:val="004F15F8"/>
    <w:rsid w:val="004F4005"/>
    <w:rsid w:val="004F4836"/>
    <w:rsid w:val="004F5C27"/>
    <w:rsid w:val="004F6CCE"/>
    <w:rsid w:val="00500282"/>
    <w:rsid w:val="0050420A"/>
    <w:rsid w:val="005402EC"/>
    <w:rsid w:val="00544C0D"/>
    <w:rsid w:val="0055702A"/>
    <w:rsid w:val="005629D1"/>
    <w:rsid w:val="00583DC5"/>
    <w:rsid w:val="005931A6"/>
    <w:rsid w:val="005A1701"/>
    <w:rsid w:val="005A227F"/>
    <w:rsid w:val="005A303F"/>
    <w:rsid w:val="005A6AD1"/>
    <w:rsid w:val="005B3708"/>
    <w:rsid w:val="005C15AF"/>
    <w:rsid w:val="005C31AA"/>
    <w:rsid w:val="005C69ED"/>
    <w:rsid w:val="005D073E"/>
    <w:rsid w:val="005D6233"/>
    <w:rsid w:val="005D6D5C"/>
    <w:rsid w:val="005D7760"/>
    <w:rsid w:val="005D7E5A"/>
    <w:rsid w:val="005E099E"/>
    <w:rsid w:val="005E3314"/>
    <w:rsid w:val="005E396D"/>
    <w:rsid w:val="005E73E9"/>
    <w:rsid w:val="005F16EA"/>
    <w:rsid w:val="005F20EB"/>
    <w:rsid w:val="005F49EE"/>
    <w:rsid w:val="00605A26"/>
    <w:rsid w:val="0060650C"/>
    <w:rsid w:val="00607C73"/>
    <w:rsid w:val="00612F14"/>
    <w:rsid w:val="00617ADB"/>
    <w:rsid w:val="00620E1F"/>
    <w:rsid w:val="0063188D"/>
    <w:rsid w:val="006346DC"/>
    <w:rsid w:val="0064109B"/>
    <w:rsid w:val="006440F6"/>
    <w:rsid w:val="00650DB9"/>
    <w:rsid w:val="00652534"/>
    <w:rsid w:val="00653626"/>
    <w:rsid w:val="00661E9E"/>
    <w:rsid w:val="00665CD4"/>
    <w:rsid w:val="00671B08"/>
    <w:rsid w:val="00673279"/>
    <w:rsid w:val="006768AD"/>
    <w:rsid w:val="00681C54"/>
    <w:rsid w:val="00692D67"/>
    <w:rsid w:val="00693088"/>
    <w:rsid w:val="006959E0"/>
    <w:rsid w:val="006B0487"/>
    <w:rsid w:val="006B2BBD"/>
    <w:rsid w:val="006B5F79"/>
    <w:rsid w:val="006C265B"/>
    <w:rsid w:val="006D26F3"/>
    <w:rsid w:val="006D513C"/>
    <w:rsid w:val="006E6281"/>
    <w:rsid w:val="006E74F8"/>
    <w:rsid w:val="006F0D88"/>
    <w:rsid w:val="006F7728"/>
    <w:rsid w:val="00703810"/>
    <w:rsid w:val="0071428E"/>
    <w:rsid w:val="00726926"/>
    <w:rsid w:val="00731B51"/>
    <w:rsid w:val="00733BC7"/>
    <w:rsid w:val="007372F9"/>
    <w:rsid w:val="00741B6C"/>
    <w:rsid w:val="00754C59"/>
    <w:rsid w:val="00755862"/>
    <w:rsid w:val="007560E3"/>
    <w:rsid w:val="007633FD"/>
    <w:rsid w:val="007667BC"/>
    <w:rsid w:val="0077026B"/>
    <w:rsid w:val="00770327"/>
    <w:rsid w:val="0078128E"/>
    <w:rsid w:val="00785497"/>
    <w:rsid w:val="007855D3"/>
    <w:rsid w:val="00793F8A"/>
    <w:rsid w:val="007955E1"/>
    <w:rsid w:val="00796583"/>
    <w:rsid w:val="007A236E"/>
    <w:rsid w:val="007B2C31"/>
    <w:rsid w:val="007B5EB2"/>
    <w:rsid w:val="007B7D96"/>
    <w:rsid w:val="007C09B7"/>
    <w:rsid w:val="007C29C9"/>
    <w:rsid w:val="007C2C6B"/>
    <w:rsid w:val="007C4A13"/>
    <w:rsid w:val="007D34A9"/>
    <w:rsid w:val="007D5E9E"/>
    <w:rsid w:val="007E699F"/>
    <w:rsid w:val="007F3CEE"/>
    <w:rsid w:val="007F5B44"/>
    <w:rsid w:val="00801853"/>
    <w:rsid w:val="00801F69"/>
    <w:rsid w:val="00823679"/>
    <w:rsid w:val="00823EF4"/>
    <w:rsid w:val="0082528D"/>
    <w:rsid w:val="00827BE3"/>
    <w:rsid w:val="008300EB"/>
    <w:rsid w:val="00830470"/>
    <w:rsid w:val="00850685"/>
    <w:rsid w:val="00852D7D"/>
    <w:rsid w:val="00853AC9"/>
    <w:rsid w:val="00854A79"/>
    <w:rsid w:val="008565BF"/>
    <w:rsid w:val="0086144D"/>
    <w:rsid w:val="00862AD5"/>
    <w:rsid w:val="00865179"/>
    <w:rsid w:val="00867D8D"/>
    <w:rsid w:val="00872A5F"/>
    <w:rsid w:val="00873B88"/>
    <w:rsid w:val="00890890"/>
    <w:rsid w:val="008A4CC3"/>
    <w:rsid w:val="008A56A1"/>
    <w:rsid w:val="008A763B"/>
    <w:rsid w:val="008C5391"/>
    <w:rsid w:val="008D0D53"/>
    <w:rsid w:val="008D4D4E"/>
    <w:rsid w:val="008D4FE1"/>
    <w:rsid w:val="008E2B04"/>
    <w:rsid w:val="008E664E"/>
    <w:rsid w:val="008F7327"/>
    <w:rsid w:val="00907352"/>
    <w:rsid w:val="0090789C"/>
    <w:rsid w:val="00913E51"/>
    <w:rsid w:val="00914DB5"/>
    <w:rsid w:val="0091557E"/>
    <w:rsid w:val="0091726D"/>
    <w:rsid w:val="00926D59"/>
    <w:rsid w:val="00933A8C"/>
    <w:rsid w:val="0094066D"/>
    <w:rsid w:val="009411B0"/>
    <w:rsid w:val="009425F5"/>
    <w:rsid w:val="0096451F"/>
    <w:rsid w:val="00965425"/>
    <w:rsid w:val="00972D6C"/>
    <w:rsid w:val="009760D3"/>
    <w:rsid w:val="00982435"/>
    <w:rsid w:val="00985426"/>
    <w:rsid w:val="00986CAC"/>
    <w:rsid w:val="00986F33"/>
    <w:rsid w:val="009A4B41"/>
    <w:rsid w:val="009A7B28"/>
    <w:rsid w:val="009B294C"/>
    <w:rsid w:val="009C3FC4"/>
    <w:rsid w:val="009C7EDA"/>
    <w:rsid w:val="009D535E"/>
    <w:rsid w:val="009D744B"/>
    <w:rsid w:val="009E79B2"/>
    <w:rsid w:val="009F523F"/>
    <w:rsid w:val="009F66FA"/>
    <w:rsid w:val="00A00297"/>
    <w:rsid w:val="00A00603"/>
    <w:rsid w:val="00A01F55"/>
    <w:rsid w:val="00A02177"/>
    <w:rsid w:val="00A0274F"/>
    <w:rsid w:val="00A12453"/>
    <w:rsid w:val="00A20869"/>
    <w:rsid w:val="00A33712"/>
    <w:rsid w:val="00A371FD"/>
    <w:rsid w:val="00A548E3"/>
    <w:rsid w:val="00A65BAF"/>
    <w:rsid w:val="00A707DB"/>
    <w:rsid w:val="00A77A1E"/>
    <w:rsid w:val="00A87EE5"/>
    <w:rsid w:val="00A90C28"/>
    <w:rsid w:val="00A91B23"/>
    <w:rsid w:val="00AC1390"/>
    <w:rsid w:val="00AC7A1F"/>
    <w:rsid w:val="00AD33E5"/>
    <w:rsid w:val="00AE027D"/>
    <w:rsid w:val="00AE402D"/>
    <w:rsid w:val="00AF7336"/>
    <w:rsid w:val="00B00AF3"/>
    <w:rsid w:val="00B06AC2"/>
    <w:rsid w:val="00B27A08"/>
    <w:rsid w:val="00B304D7"/>
    <w:rsid w:val="00B51BA7"/>
    <w:rsid w:val="00B77335"/>
    <w:rsid w:val="00B8768D"/>
    <w:rsid w:val="00BA072A"/>
    <w:rsid w:val="00BA2971"/>
    <w:rsid w:val="00BA57AE"/>
    <w:rsid w:val="00BA6807"/>
    <w:rsid w:val="00BB53CD"/>
    <w:rsid w:val="00BB6FDD"/>
    <w:rsid w:val="00BB7129"/>
    <w:rsid w:val="00BB7483"/>
    <w:rsid w:val="00BC5270"/>
    <w:rsid w:val="00BD75FD"/>
    <w:rsid w:val="00BE1B97"/>
    <w:rsid w:val="00BE1E6B"/>
    <w:rsid w:val="00BF2B3E"/>
    <w:rsid w:val="00BF334A"/>
    <w:rsid w:val="00C0314C"/>
    <w:rsid w:val="00C0537F"/>
    <w:rsid w:val="00C06C72"/>
    <w:rsid w:val="00C07F45"/>
    <w:rsid w:val="00C169AD"/>
    <w:rsid w:val="00C210DE"/>
    <w:rsid w:val="00C26E0C"/>
    <w:rsid w:val="00C3015A"/>
    <w:rsid w:val="00C33BFD"/>
    <w:rsid w:val="00C40E8F"/>
    <w:rsid w:val="00C43234"/>
    <w:rsid w:val="00C457C6"/>
    <w:rsid w:val="00C45FEC"/>
    <w:rsid w:val="00C501A9"/>
    <w:rsid w:val="00C554B3"/>
    <w:rsid w:val="00C65879"/>
    <w:rsid w:val="00C7482C"/>
    <w:rsid w:val="00C76543"/>
    <w:rsid w:val="00C823CA"/>
    <w:rsid w:val="00C83CE1"/>
    <w:rsid w:val="00C934BB"/>
    <w:rsid w:val="00C953E1"/>
    <w:rsid w:val="00C95C4B"/>
    <w:rsid w:val="00CA55E2"/>
    <w:rsid w:val="00CB0D34"/>
    <w:rsid w:val="00CD2A11"/>
    <w:rsid w:val="00CD37FF"/>
    <w:rsid w:val="00CE605D"/>
    <w:rsid w:val="00CF6A84"/>
    <w:rsid w:val="00D07FC9"/>
    <w:rsid w:val="00D106C8"/>
    <w:rsid w:val="00D158C0"/>
    <w:rsid w:val="00D216AD"/>
    <w:rsid w:val="00D23B63"/>
    <w:rsid w:val="00D31306"/>
    <w:rsid w:val="00D34E1A"/>
    <w:rsid w:val="00D364B2"/>
    <w:rsid w:val="00D44900"/>
    <w:rsid w:val="00D608B1"/>
    <w:rsid w:val="00D610E1"/>
    <w:rsid w:val="00D64CAA"/>
    <w:rsid w:val="00D730B3"/>
    <w:rsid w:val="00D77323"/>
    <w:rsid w:val="00D839A0"/>
    <w:rsid w:val="00D839F8"/>
    <w:rsid w:val="00D912B9"/>
    <w:rsid w:val="00DA1392"/>
    <w:rsid w:val="00DA5691"/>
    <w:rsid w:val="00DB1AD3"/>
    <w:rsid w:val="00DB544E"/>
    <w:rsid w:val="00DD6933"/>
    <w:rsid w:val="00DE569B"/>
    <w:rsid w:val="00DE6B5B"/>
    <w:rsid w:val="00DF2542"/>
    <w:rsid w:val="00DF26BD"/>
    <w:rsid w:val="00E024EB"/>
    <w:rsid w:val="00E0335C"/>
    <w:rsid w:val="00E11942"/>
    <w:rsid w:val="00E14A60"/>
    <w:rsid w:val="00E24A17"/>
    <w:rsid w:val="00E34AAA"/>
    <w:rsid w:val="00E36305"/>
    <w:rsid w:val="00E50013"/>
    <w:rsid w:val="00E51D74"/>
    <w:rsid w:val="00E60765"/>
    <w:rsid w:val="00E6136C"/>
    <w:rsid w:val="00E634CF"/>
    <w:rsid w:val="00E66953"/>
    <w:rsid w:val="00E67068"/>
    <w:rsid w:val="00E70961"/>
    <w:rsid w:val="00E723A9"/>
    <w:rsid w:val="00E7293C"/>
    <w:rsid w:val="00E82BF5"/>
    <w:rsid w:val="00E932E5"/>
    <w:rsid w:val="00E97400"/>
    <w:rsid w:val="00EA06C8"/>
    <w:rsid w:val="00EA42DA"/>
    <w:rsid w:val="00EB0909"/>
    <w:rsid w:val="00EB6D5C"/>
    <w:rsid w:val="00EC0712"/>
    <w:rsid w:val="00EC0B84"/>
    <w:rsid w:val="00EC2AC9"/>
    <w:rsid w:val="00EC41B4"/>
    <w:rsid w:val="00EE0C69"/>
    <w:rsid w:val="00EF14FA"/>
    <w:rsid w:val="00EF50E4"/>
    <w:rsid w:val="00EF7F26"/>
    <w:rsid w:val="00F01111"/>
    <w:rsid w:val="00F0290F"/>
    <w:rsid w:val="00F06F1B"/>
    <w:rsid w:val="00F20BD4"/>
    <w:rsid w:val="00F2393B"/>
    <w:rsid w:val="00F24858"/>
    <w:rsid w:val="00F27A9A"/>
    <w:rsid w:val="00F3037C"/>
    <w:rsid w:val="00F32720"/>
    <w:rsid w:val="00F41BBB"/>
    <w:rsid w:val="00F43BD6"/>
    <w:rsid w:val="00F569E5"/>
    <w:rsid w:val="00F57233"/>
    <w:rsid w:val="00F70428"/>
    <w:rsid w:val="00F75095"/>
    <w:rsid w:val="00F819A8"/>
    <w:rsid w:val="00F85227"/>
    <w:rsid w:val="00F91B84"/>
    <w:rsid w:val="00FB3C5D"/>
    <w:rsid w:val="00FB490D"/>
    <w:rsid w:val="00FB4BF4"/>
    <w:rsid w:val="00FC088E"/>
    <w:rsid w:val="00FD1B92"/>
    <w:rsid w:val="00FD1CD5"/>
    <w:rsid w:val="00FD4E30"/>
    <w:rsid w:val="00FE3309"/>
    <w:rsid w:val="00FE592F"/>
    <w:rsid w:val="00FE5C46"/>
    <w:rsid w:val="00FF3F9E"/>
    <w:rsid w:val="00FF7D88"/>
    <w:rsid w:val="04FF5C10"/>
    <w:rsid w:val="06B172D6"/>
    <w:rsid w:val="06B44E67"/>
    <w:rsid w:val="07C139B7"/>
    <w:rsid w:val="091FF047"/>
    <w:rsid w:val="09551C92"/>
    <w:rsid w:val="0A3430AA"/>
    <w:rsid w:val="0E6F3EB0"/>
    <w:rsid w:val="118D343B"/>
    <w:rsid w:val="130C8DB0"/>
    <w:rsid w:val="144CB227"/>
    <w:rsid w:val="14E384BE"/>
    <w:rsid w:val="1557CCB6"/>
    <w:rsid w:val="157269CF"/>
    <w:rsid w:val="16308FCE"/>
    <w:rsid w:val="17D75D81"/>
    <w:rsid w:val="19341BD3"/>
    <w:rsid w:val="1AB20DE7"/>
    <w:rsid w:val="1CAACEA4"/>
    <w:rsid w:val="1CF89D8D"/>
    <w:rsid w:val="1D458EAB"/>
    <w:rsid w:val="1D4C9767"/>
    <w:rsid w:val="1E5A6103"/>
    <w:rsid w:val="1F465313"/>
    <w:rsid w:val="2058BB62"/>
    <w:rsid w:val="209A7162"/>
    <w:rsid w:val="21868FA8"/>
    <w:rsid w:val="235958B1"/>
    <w:rsid w:val="237BB674"/>
    <w:rsid w:val="25725A94"/>
    <w:rsid w:val="25907B1F"/>
    <w:rsid w:val="26000016"/>
    <w:rsid w:val="267C508C"/>
    <w:rsid w:val="27E61D50"/>
    <w:rsid w:val="2835FF3A"/>
    <w:rsid w:val="28C02E5B"/>
    <w:rsid w:val="295EEE78"/>
    <w:rsid w:val="2B79E441"/>
    <w:rsid w:val="2C4BEF4C"/>
    <w:rsid w:val="2E439A72"/>
    <w:rsid w:val="2F1E3508"/>
    <w:rsid w:val="2FF51FB5"/>
    <w:rsid w:val="32760753"/>
    <w:rsid w:val="3444B0C3"/>
    <w:rsid w:val="3497BB5B"/>
    <w:rsid w:val="393FE5F7"/>
    <w:rsid w:val="399503F1"/>
    <w:rsid w:val="3BCD86AB"/>
    <w:rsid w:val="3D90C17C"/>
    <w:rsid w:val="3F3458D2"/>
    <w:rsid w:val="41642039"/>
    <w:rsid w:val="41A7B95C"/>
    <w:rsid w:val="43F791B7"/>
    <w:rsid w:val="4482989E"/>
    <w:rsid w:val="45784855"/>
    <w:rsid w:val="486246CE"/>
    <w:rsid w:val="4A50475B"/>
    <w:rsid w:val="4B6ACE6C"/>
    <w:rsid w:val="4CBF7003"/>
    <w:rsid w:val="4D247D1A"/>
    <w:rsid w:val="4DD0C574"/>
    <w:rsid w:val="5195A10C"/>
    <w:rsid w:val="51C8D519"/>
    <w:rsid w:val="5375E051"/>
    <w:rsid w:val="5707787A"/>
    <w:rsid w:val="5792DAFA"/>
    <w:rsid w:val="5880581E"/>
    <w:rsid w:val="5A83E1F2"/>
    <w:rsid w:val="5B881946"/>
    <w:rsid w:val="5BB7F8E0"/>
    <w:rsid w:val="5BFBC0DF"/>
    <w:rsid w:val="5C051B0A"/>
    <w:rsid w:val="5CABBBD3"/>
    <w:rsid w:val="5CD1896D"/>
    <w:rsid w:val="5E2E63D7"/>
    <w:rsid w:val="5F575315"/>
    <w:rsid w:val="60E0E60E"/>
    <w:rsid w:val="61D3E0DA"/>
    <w:rsid w:val="621583F6"/>
    <w:rsid w:val="62EA8288"/>
    <w:rsid w:val="637BF73B"/>
    <w:rsid w:val="63C77DD8"/>
    <w:rsid w:val="65220EAD"/>
    <w:rsid w:val="66CB5025"/>
    <w:rsid w:val="67236258"/>
    <w:rsid w:val="67EE6E7A"/>
    <w:rsid w:val="6855460E"/>
    <w:rsid w:val="68BD05FC"/>
    <w:rsid w:val="694C35ED"/>
    <w:rsid w:val="6B0B7BAB"/>
    <w:rsid w:val="6C35D61D"/>
    <w:rsid w:val="730C44F6"/>
    <w:rsid w:val="7839FAFD"/>
    <w:rsid w:val="7A61D4DE"/>
    <w:rsid w:val="7ADAC928"/>
    <w:rsid w:val="7BFDA53F"/>
    <w:rsid w:val="7D9F824C"/>
    <w:rsid w:val="7E8D3893"/>
    <w:rsid w:val="7F354601"/>
    <w:rsid w:val="7FE54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BB94D9"/>
  <w15:chartTrackingRefBased/>
  <w15:docId w15:val="{A8DEBFC2-2699-4213-B466-5EE5D3A4E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1B84"/>
    <w:pPr>
      <w:suppressAutoHyphens/>
      <w:spacing w:after="0" w:line="240" w:lineRule="auto"/>
      <w:contextualSpacing/>
      <w:jc w:val="center"/>
      <w:outlineLvl w:val="0"/>
    </w:pPr>
    <w:rPr>
      <w:rFonts w:eastAsiaTheme="majorEastAsia" w:cstheme="minorHAnsi"/>
      <w:b/>
      <w:bCs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F91B84"/>
    <w:pPr>
      <w:jc w:val="left"/>
      <w:outlineLvl w:val="1"/>
    </w:pPr>
    <w:rPr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B06AC2"/>
    <w:pPr>
      <w:outlineLvl w:val="2"/>
    </w:pPr>
    <w:rPr>
      <w:b w:val="0"/>
      <w:bCs w:val="0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1B84"/>
    <w:rPr>
      <w:rFonts w:eastAsiaTheme="majorEastAsia" w:cstheme="minorHAnsi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B876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91B84"/>
    <w:rPr>
      <w:rFonts w:eastAsiaTheme="majorEastAsia" w:cstheme="minorHAns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06AC2"/>
    <w:rPr>
      <w:rFonts w:eastAsiaTheme="majorEastAsia"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260F8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1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796"/>
  </w:style>
  <w:style w:type="paragraph" w:styleId="Footer">
    <w:name w:val="footer"/>
    <w:basedOn w:val="Normal"/>
    <w:link w:val="FooterChar"/>
    <w:uiPriority w:val="99"/>
    <w:unhideWhenUsed/>
    <w:rsid w:val="00141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796"/>
  </w:style>
  <w:style w:type="character" w:styleId="CommentReference">
    <w:name w:val="annotation reference"/>
    <w:basedOn w:val="DefaultParagraphFont"/>
    <w:uiPriority w:val="99"/>
    <w:semiHidden/>
    <w:unhideWhenUsed/>
    <w:rsid w:val="00E14A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4A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4A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A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A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4A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A60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4A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54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1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4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89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25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84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2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hyperlink" Target="https://enable-cors.org/server_awsapigateway.html" TargetMode="External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svg"/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22A8DB-36A6-4110-9BEB-25634D7F2E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C2C808-80F8-4AF1-97D1-759FB9416A1D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D7D8F531-0AE5-4162-B778-B4D2072461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446</Words>
  <Characters>8244</Characters>
  <Application>Microsoft Office Word</Application>
  <DocSecurity>0</DocSecurity>
  <Lines>68</Lines>
  <Paragraphs>19</Paragraphs>
  <ScaleCrop>false</ScaleCrop>
  <Company/>
  <LinksUpToDate>false</LinksUpToDate>
  <CharactersWithSpaces>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Project One Guide</dc:title>
  <dc:subject/>
  <dc:creator>David Buksbaum</dc:creator>
  <cp:keywords/>
  <dc:description/>
  <cp:lastModifiedBy>Olson, Rebecca</cp:lastModifiedBy>
  <cp:revision>4</cp:revision>
  <dcterms:created xsi:type="dcterms:W3CDTF">2024-01-17T08:38:00Z</dcterms:created>
  <dcterms:modified xsi:type="dcterms:W3CDTF">2024-01-17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314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9bf6c7a8c8514374bcc4bd17e22348a78b1aa5574df2225b34cd396ea96f049b</vt:lpwstr>
  </property>
  <property fmtid="{D5CDD505-2E9C-101B-9397-08002B2CF9AE}" pid="12" name="_SourceUrl">
    <vt:lpwstr/>
  </property>
  <property fmtid="{D5CDD505-2E9C-101B-9397-08002B2CF9AE}" pid="13" name="_SharedFileIndex">
    <vt:lpwstr/>
  </property>
</Properties>
</file>